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7A33B" w14:textId="686B847A" w:rsidR="00761C94" w:rsidRPr="00AC22A9" w:rsidRDefault="00761C94" w:rsidP="00761C94">
      <w:pPr>
        <w:jc w:val="right"/>
        <w:rPr>
          <w:rFonts w:ascii="Arial" w:hAnsi="Arial" w:cs="Arial"/>
          <w:b/>
          <w:color w:val="C00000"/>
          <w:szCs w:val="21"/>
        </w:rPr>
      </w:pPr>
      <w:r w:rsidRPr="00AC22A9">
        <w:rPr>
          <w:rFonts w:ascii="Arial" w:hAnsi="Arial" w:cs="Arial"/>
          <w:b/>
          <w:color w:val="000000" w:themeColor="text1"/>
          <w:szCs w:val="21"/>
        </w:rPr>
        <w:t xml:space="preserve">Ano letivo </w:t>
      </w:r>
      <w:sdt>
        <w:sdtPr>
          <w:rPr>
            <w:rFonts w:ascii="Arial" w:hAnsi="Arial" w:cs="Arial"/>
            <w:b/>
            <w:color w:val="000000" w:themeColor="text1"/>
            <w:szCs w:val="21"/>
          </w:rPr>
          <w:id w:val="-781494078"/>
          <w:placeholder>
            <w:docPart w:val="039D58F7158C4FE4AB0D459311ADC360"/>
          </w:placeholder>
        </w:sdtPr>
        <w:sdtEndPr>
          <w:rPr>
            <w:color w:val="C00000"/>
          </w:rPr>
        </w:sdtEndPr>
        <w:sdtContent>
          <w:r w:rsidR="0024685A" w:rsidRPr="00AC22A9">
            <w:rPr>
              <w:rFonts w:ascii="Arial" w:hAnsi="Arial" w:cs="Arial"/>
              <w:b/>
              <w:color w:val="C00000"/>
              <w:szCs w:val="21"/>
            </w:rPr>
            <w:t>20</w:t>
          </w:r>
          <w:r w:rsidR="00A42BA0">
            <w:rPr>
              <w:rFonts w:ascii="Arial" w:hAnsi="Arial" w:cs="Arial"/>
              <w:b/>
              <w:color w:val="C00000"/>
              <w:szCs w:val="21"/>
            </w:rPr>
            <w:t>24</w:t>
          </w:r>
          <w:r w:rsidR="0024685A" w:rsidRPr="00AC22A9">
            <w:rPr>
              <w:rFonts w:ascii="Arial" w:hAnsi="Arial" w:cs="Arial"/>
              <w:b/>
              <w:color w:val="C00000"/>
              <w:szCs w:val="21"/>
            </w:rPr>
            <w:t>-20</w:t>
          </w:r>
          <w:r w:rsidR="00A42BA0">
            <w:rPr>
              <w:rFonts w:ascii="Arial" w:hAnsi="Arial" w:cs="Arial"/>
              <w:b/>
              <w:color w:val="C00000"/>
              <w:szCs w:val="21"/>
            </w:rPr>
            <w:t>25</w:t>
          </w:r>
        </w:sdtContent>
      </w:sdt>
    </w:p>
    <w:p w14:paraId="1CC457AA" w14:textId="77777777" w:rsidR="0032520C" w:rsidRPr="00AC22A9" w:rsidRDefault="0032520C" w:rsidP="002B6CA8">
      <w:pPr>
        <w:ind w:right="57"/>
        <w:jc w:val="right"/>
        <w:rPr>
          <w:rFonts w:ascii="Arial" w:hAnsi="Arial" w:cs="Arial"/>
          <w:b/>
          <w:bCs/>
        </w:rPr>
      </w:pPr>
    </w:p>
    <w:p w14:paraId="3363D246" w14:textId="387E3130" w:rsidR="00195342" w:rsidRPr="00AC22A9" w:rsidRDefault="008B458E" w:rsidP="00412638">
      <w:pPr>
        <w:spacing w:afterLines="60" w:after="144"/>
        <w:ind w:right="57"/>
        <w:jc w:val="center"/>
        <w:rPr>
          <w:rFonts w:ascii="Arial" w:hAnsi="Arial" w:cs="Arial"/>
          <w:b/>
          <w:color w:val="C00000"/>
          <w:sz w:val="8"/>
        </w:rPr>
      </w:pPr>
      <w:r w:rsidRPr="00AC22A9">
        <w:rPr>
          <w:rFonts w:ascii="Arial" w:hAnsi="Arial" w:cs="Arial"/>
          <w:b/>
          <w:color w:val="C00000"/>
          <w:sz w:val="24"/>
        </w:rPr>
        <w:t xml:space="preserve">Ação </w:t>
      </w:r>
      <w:r w:rsidR="00A151E7" w:rsidRPr="00AC22A9">
        <w:rPr>
          <w:rFonts w:ascii="Arial" w:hAnsi="Arial" w:cs="Arial"/>
          <w:b/>
          <w:color w:val="C00000"/>
          <w:sz w:val="24"/>
        </w:rPr>
        <w:t xml:space="preserve">em modalidade </w:t>
      </w:r>
      <w:r w:rsidRPr="00AC22A9">
        <w:rPr>
          <w:rFonts w:ascii="Arial" w:hAnsi="Arial" w:cs="Arial"/>
          <w:b/>
          <w:color w:val="C00000"/>
          <w:sz w:val="24"/>
        </w:rPr>
        <w:t>de Curta Duraçã</w:t>
      </w:r>
      <w:r w:rsidR="00BE171B" w:rsidRPr="00AC22A9">
        <w:rPr>
          <w:rFonts w:ascii="Arial" w:hAnsi="Arial" w:cs="Arial"/>
          <w:b/>
          <w:color w:val="C00000"/>
          <w:sz w:val="24"/>
        </w:rPr>
        <w:t>o</w:t>
      </w:r>
      <w:r w:rsidR="00DF7253" w:rsidRPr="00AC22A9">
        <w:rPr>
          <w:rFonts w:ascii="Arial" w:hAnsi="Arial" w:cs="Arial"/>
          <w:b/>
          <w:color w:val="C00000"/>
          <w:sz w:val="24"/>
        </w:rPr>
        <w:br/>
      </w:r>
    </w:p>
    <w:p w14:paraId="1786A624" w14:textId="77777777" w:rsidR="00E47F89" w:rsidRPr="00AC22A9" w:rsidRDefault="00E47F89" w:rsidP="00BE171B">
      <w:pPr>
        <w:spacing w:after="60"/>
        <w:jc w:val="both"/>
        <w:rPr>
          <w:rFonts w:ascii="Arial" w:hAnsi="Arial" w:cs="Arial"/>
          <w:i/>
          <w:sz w:val="18"/>
        </w:rPr>
      </w:pPr>
      <w:r w:rsidRPr="00AC22A9">
        <w:rPr>
          <w:rFonts w:ascii="Arial" w:hAnsi="Arial" w:cs="Arial"/>
          <w:i/>
          <w:sz w:val="18"/>
        </w:rPr>
        <w:t>Nos termos do Decreto-Lei n.º 22/2014, de 11 de fevereiro, nos seus artigos 6.º, 7.º e 19.º, e t</w:t>
      </w:r>
      <w:r w:rsidR="00D571B9" w:rsidRPr="00AC22A9">
        <w:rPr>
          <w:rFonts w:ascii="Arial" w:hAnsi="Arial" w:cs="Arial"/>
          <w:i/>
          <w:sz w:val="18"/>
        </w:rPr>
        <w:t xml:space="preserve">endo em conta </w:t>
      </w:r>
      <w:r w:rsidRPr="00AC22A9">
        <w:rPr>
          <w:rFonts w:ascii="Arial" w:hAnsi="Arial" w:cs="Arial"/>
          <w:i/>
          <w:sz w:val="18"/>
        </w:rPr>
        <w:t xml:space="preserve">o Decreto-Lei n.º 127/2015, de 7 de julho, e </w:t>
      </w:r>
      <w:r w:rsidR="00D571B9" w:rsidRPr="00AC22A9">
        <w:rPr>
          <w:rFonts w:ascii="Arial" w:hAnsi="Arial" w:cs="Arial"/>
          <w:i/>
          <w:sz w:val="18"/>
        </w:rPr>
        <w:t xml:space="preserve">o Despacho n.º 5741/2015, de </w:t>
      </w:r>
      <w:r w:rsidRPr="00AC22A9">
        <w:rPr>
          <w:rFonts w:ascii="Arial" w:hAnsi="Arial" w:cs="Arial"/>
          <w:i/>
          <w:sz w:val="18"/>
        </w:rPr>
        <w:t xml:space="preserve">29 de maio, a modalidade de formação contínua de curta duração abrange as ações, com a duração de 3 a 6 horas, aprovadas, reconhecidas e certificadas pelo CFAE, de acordo com o definido no seu regulamento interno, podendo ser usadas pelos docentes até ao limite máximo de um quinto do total de horas de formação obrigatória no respetivo escalão ou ciclo avaliativo. </w:t>
      </w:r>
    </w:p>
    <w:p w14:paraId="23A07D56" w14:textId="77777777" w:rsidR="00444770" w:rsidRDefault="00444770" w:rsidP="00AA7779">
      <w:pPr>
        <w:ind w:right="57"/>
        <w:rPr>
          <w:rFonts w:ascii="Arial" w:hAnsi="Arial" w:cs="Arial"/>
          <w:b/>
          <w:color w:val="C00000"/>
        </w:rPr>
      </w:pPr>
    </w:p>
    <w:p w14:paraId="01F462F6" w14:textId="77777777" w:rsidR="00A96652" w:rsidRPr="00AC22A9" w:rsidRDefault="00A96652" w:rsidP="00AA7779">
      <w:pPr>
        <w:ind w:right="57"/>
        <w:rPr>
          <w:rFonts w:ascii="Arial" w:hAnsi="Arial" w:cs="Arial"/>
          <w:b/>
          <w:color w:val="C00000"/>
        </w:rPr>
      </w:pPr>
    </w:p>
    <w:p w14:paraId="5EF4FFF1" w14:textId="04632BD0" w:rsidR="001043F4" w:rsidRPr="00AC22A9" w:rsidRDefault="005E752D" w:rsidP="00761C94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DESIGNAÇÃO DA AÇÃO DE FO</w:t>
      </w:r>
      <w:r w:rsidR="00125736" w:rsidRPr="00AC22A9">
        <w:rPr>
          <w:rFonts w:ascii="Arial" w:hAnsi="Arial" w:cs="Arial"/>
          <w:bCs/>
          <w:color w:val="C00000"/>
        </w:rPr>
        <w:t>R</w:t>
      </w:r>
      <w:r w:rsidRPr="00AC22A9">
        <w:rPr>
          <w:rFonts w:ascii="Arial" w:hAnsi="Arial" w:cs="Arial"/>
          <w:bCs/>
          <w:color w:val="C00000"/>
        </w:rPr>
        <w:t>MAÇÃO DE CURTA DURAÇÃ</w:t>
      </w:r>
      <w:r w:rsidR="00782C54">
        <w:rPr>
          <w:rFonts w:ascii="Arial" w:hAnsi="Arial" w:cs="Arial"/>
          <w:bCs/>
          <w:color w:val="C00000"/>
        </w:rPr>
        <w:t>O</w:t>
      </w:r>
    </w:p>
    <w:sdt>
      <w:sdtPr>
        <w:rPr>
          <w:rStyle w:val="Estilo4"/>
          <w:rFonts w:ascii="Arial" w:hAnsi="Arial" w:cs="Arial"/>
        </w:rPr>
        <w:id w:val="199449113"/>
        <w:lock w:val="sdtLocked"/>
        <w:placeholder>
          <w:docPart w:val="DefaultPlaceholder_-1854013440"/>
        </w:placeholder>
        <w:showingPlcHdr/>
      </w:sdtPr>
      <w:sdtContent>
        <w:p w14:paraId="6F92971E" w14:textId="5D86369A" w:rsidR="00AC22A9" w:rsidRPr="00AC22A9" w:rsidRDefault="007564F3" w:rsidP="00445306">
          <w:pPr>
            <w:shd w:val="clear" w:color="auto" w:fill="FFFFFF"/>
            <w:spacing w:line="276" w:lineRule="auto"/>
            <w:ind w:right="57"/>
            <w:rPr>
              <w:rFonts w:ascii="Arial" w:hAnsi="Arial" w:cs="Arial"/>
              <w:b/>
            </w:rPr>
          </w:pPr>
          <w:r w:rsidRPr="00DC36B3">
            <w:rPr>
              <w:rStyle w:val="TextodoMarcadordePosio"/>
            </w:rPr>
            <w:t>Clique ou toque aqui para introduzir texto.</w:t>
          </w:r>
        </w:p>
      </w:sdtContent>
    </w:sdt>
    <w:p w14:paraId="1E9FBF4F" w14:textId="77777777" w:rsidR="003013F8" w:rsidRPr="00AC22A9" w:rsidRDefault="003013F8" w:rsidP="00445306">
      <w:pPr>
        <w:shd w:val="clear" w:color="auto" w:fill="FFFFFF"/>
        <w:spacing w:line="276" w:lineRule="auto"/>
        <w:ind w:right="57"/>
        <w:rPr>
          <w:rFonts w:ascii="Arial" w:hAnsi="Arial" w:cs="Arial"/>
          <w:b/>
        </w:rPr>
      </w:pPr>
    </w:p>
    <w:p w14:paraId="123D7AF1" w14:textId="296F535A" w:rsidR="001043F4" w:rsidRPr="00AC22A9" w:rsidRDefault="005E752D" w:rsidP="00761C94">
      <w:pPr>
        <w:pStyle w:val="PargrafodaLista"/>
        <w:numPr>
          <w:ilvl w:val="0"/>
          <w:numId w:val="2"/>
        </w:numPr>
        <w:shd w:val="clear" w:color="auto" w:fill="FFFFFF"/>
        <w:spacing w:line="276" w:lineRule="auto"/>
        <w:ind w:right="57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N.º HORAS</w:t>
      </w:r>
      <w:r w:rsidR="00622D6C" w:rsidRPr="00AC22A9">
        <w:rPr>
          <w:rFonts w:ascii="Arial" w:hAnsi="Arial" w:cs="Arial"/>
          <w:bCs/>
          <w:color w:val="C00000"/>
        </w:rPr>
        <w:t xml:space="preserve"> (3 a 6)</w:t>
      </w:r>
    </w:p>
    <w:sdt>
      <w:sdtPr>
        <w:rPr>
          <w:rStyle w:val="Estilo2"/>
          <w:rFonts w:ascii="Arial" w:hAnsi="Arial" w:cs="Arial"/>
        </w:rPr>
        <w:id w:val="1104767860"/>
        <w:lock w:val="sdtLocked"/>
        <w:placeholder>
          <w:docPart w:val="DefaultPlaceholder_-1854013438"/>
        </w:placeholder>
        <w:showingPlcHdr/>
        <w:dropDownList>
          <w:listItem w:value="Escolha um item."/>
          <w:listItem w:displayText="3 horas" w:value="3 horas"/>
          <w:listItem w:displayText="4 horas" w:value="4 horas"/>
          <w:listItem w:displayText="5 horas" w:value="5 horas"/>
          <w:listItem w:displayText="6 horas" w:value="6 horas"/>
        </w:dropDownList>
      </w:sdtPr>
      <w:sdtContent>
        <w:p w14:paraId="57FF4935" w14:textId="0C6A32E9" w:rsidR="00A513BF" w:rsidRPr="00AC22A9" w:rsidRDefault="007564F3" w:rsidP="00445306">
          <w:pPr>
            <w:shd w:val="clear" w:color="auto" w:fill="FFFFFF"/>
            <w:spacing w:line="276" w:lineRule="auto"/>
            <w:ind w:right="57"/>
            <w:rPr>
              <w:rFonts w:ascii="Arial" w:hAnsi="Arial" w:cs="Arial"/>
              <w:b/>
            </w:rPr>
          </w:pPr>
          <w:r w:rsidRPr="00DC36B3">
            <w:rPr>
              <w:rStyle w:val="TextodoMarcadordePosio"/>
            </w:rPr>
            <w:t>Escolha um item.</w:t>
          </w:r>
        </w:p>
      </w:sdtContent>
    </w:sdt>
    <w:p w14:paraId="68B53EEE" w14:textId="77777777" w:rsidR="003013F8" w:rsidRPr="00AC22A9" w:rsidRDefault="003013F8" w:rsidP="00445306">
      <w:pPr>
        <w:shd w:val="clear" w:color="auto" w:fill="FFFFFF"/>
        <w:spacing w:line="276" w:lineRule="auto"/>
        <w:ind w:right="57"/>
        <w:rPr>
          <w:rFonts w:ascii="Arial" w:hAnsi="Arial" w:cs="Arial"/>
          <w:b/>
        </w:rPr>
      </w:pPr>
    </w:p>
    <w:p w14:paraId="776E4678" w14:textId="4B5BC829" w:rsidR="00AA7779" w:rsidRPr="00A96652" w:rsidRDefault="005E752D" w:rsidP="00761C94">
      <w:pPr>
        <w:pStyle w:val="PargrafodaLista"/>
        <w:numPr>
          <w:ilvl w:val="0"/>
          <w:numId w:val="2"/>
        </w:numPr>
        <w:shd w:val="clear" w:color="auto" w:fill="FFFFFF"/>
        <w:spacing w:line="276" w:lineRule="auto"/>
        <w:ind w:right="57"/>
        <w:rPr>
          <w:rFonts w:ascii="Arial" w:hAnsi="Arial" w:cs="Arial"/>
          <w:b/>
          <w:sz w:val="18"/>
          <w:szCs w:val="18"/>
        </w:rPr>
      </w:pPr>
      <w:r w:rsidRPr="00AC22A9">
        <w:rPr>
          <w:rFonts w:ascii="Arial" w:hAnsi="Arial" w:cs="Arial"/>
          <w:bCs/>
          <w:color w:val="C00000"/>
        </w:rPr>
        <w:t>BREVE FUNDAMENTAÇÃO</w:t>
      </w:r>
      <w:r w:rsidRPr="00AC22A9">
        <w:rPr>
          <w:rFonts w:ascii="Arial" w:hAnsi="Arial" w:cs="Arial"/>
          <w:b/>
          <w:color w:val="595959" w:themeColor="text1" w:themeTint="A6"/>
        </w:rPr>
        <w:t xml:space="preserve"> </w:t>
      </w:r>
      <w:r w:rsidRPr="00A96652">
        <w:rPr>
          <w:rFonts w:ascii="Arial" w:hAnsi="Arial" w:cs="Arial"/>
          <w:sz w:val="18"/>
          <w:szCs w:val="18"/>
        </w:rPr>
        <w:t>(com base nas necessidades identificadas</w:t>
      </w:r>
      <w:r w:rsidR="00D571B9" w:rsidRPr="00A96652">
        <w:rPr>
          <w:rFonts w:ascii="Arial" w:hAnsi="Arial" w:cs="Arial"/>
          <w:sz w:val="18"/>
          <w:szCs w:val="18"/>
        </w:rPr>
        <w:t xml:space="preserve"> ou nos objetivos a atingir</w:t>
      </w:r>
      <w:r w:rsidRPr="00A96652">
        <w:rPr>
          <w:rFonts w:ascii="Arial" w:hAnsi="Arial" w:cs="Arial"/>
          <w:sz w:val="18"/>
          <w:szCs w:val="18"/>
        </w:rPr>
        <w:t>)</w:t>
      </w:r>
    </w:p>
    <w:sdt>
      <w:sdtPr>
        <w:rPr>
          <w:rStyle w:val="Verdana10"/>
          <w:rFonts w:ascii="Arial" w:hAnsi="Arial" w:cs="Arial"/>
        </w:rPr>
        <w:id w:val="-216599011"/>
        <w:lock w:val="sdtLocked"/>
        <w:placeholder>
          <w:docPart w:val="DefaultPlaceholder_-1854013440"/>
        </w:placeholder>
      </w:sdtPr>
      <w:sdtEndPr>
        <w:rPr>
          <w:rStyle w:val="Tipodeletrapredefinidodopargrafo"/>
        </w:rPr>
      </w:sdtEndPr>
      <w:sdtContent>
        <w:p w14:paraId="78EF3110" w14:textId="66F68F09" w:rsidR="00F81DC5" w:rsidRPr="00F81DC5" w:rsidRDefault="00F81DC5" w:rsidP="007564F3">
          <w:pPr>
            <w:shd w:val="clear" w:color="auto" w:fill="FFFFFF"/>
            <w:spacing w:line="276" w:lineRule="auto"/>
            <w:ind w:right="57"/>
            <w:rPr>
              <w:rStyle w:val="Verdana10"/>
              <w:rFonts w:ascii="Arial" w:hAnsi="Arial" w:cs="Arial"/>
            </w:rPr>
          </w:pPr>
        </w:p>
        <w:p w14:paraId="757B9FB9" w14:textId="414232D3" w:rsidR="00AC22A9" w:rsidRPr="00AC22A9" w:rsidRDefault="00000000" w:rsidP="00F81DC5">
          <w:pPr>
            <w:shd w:val="clear" w:color="auto" w:fill="FFFFFF"/>
            <w:spacing w:line="276" w:lineRule="auto"/>
            <w:ind w:right="57"/>
            <w:rPr>
              <w:rFonts w:ascii="Arial" w:hAnsi="Arial" w:cs="Arial"/>
            </w:rPr>
          </w:pPr>
        </w:p>
      </w:sdtContent>
    </w:sdt>
    <w:p w14:paraId="7E956975" w14:textId="77777777" w:rsidR="003013F8" w:rsidRPr="00AC22A9" w:rsidRDefault="003013F8" w:rsidP="00445306">
      <w:pPr>
        <w:shd w:val="clear" w:color="auto" w:fill="FFFFFF"/>
        <w:spacing w:line="276" w:lineRule="auto"/>
        <w:ind w:right="57"/>
        <w:rPr>
          <w:rFonts w:ascii="Arial" w:hAnsi="Arial" w:cs="Arial"/>
        </w:rPr>
      </w:pPr>
    </w:p>
    <w:p w14:paraId="59B4E25D" w14:textId="4F24A1B0" w:rsidR="008D03F0" w:rsidRPr="005141BC" w:rsidRDefault="008D03F0" w:rsidP="00761C94">
      <w:pPr>
        <w:pStyle w:val="PargrafodaLista"/>
        <w:numPr>
          <w:ilvl w:val="0"/>
          <w:numId w:val="2"/>
        </w:numPr>
        <w:shd w:val="clear" w:color="auto" w:fill="FFFFFF"/>
        <w:spacing w:line="276" w:lineRule="auto"/>
        <w:ind w:right="57"/>
        <w:rPr>
          <w:rFonts w:ascii="Arial" w:hAnsi="Arial" w:cs="Arial"/>
          <w:b/>
          <w:sz w:val="22"/>
          <w:szCs w:val="22"/>
        </w:rPr>
      </w:pPr>
      <w:r w:rsidRPr="00AC22A9">
        <w:rPr>
          <w:rFonts w:ascii="Arial" w:hAnsi="Arial" w:cs="Arial"/>
          <w:bCs/>
          <w:color w:val="C00000"/>
        </w:rPr>
        <w:t xml:space="preserve">DESTINATÁRIOS </w:t>
      </w:r>
      <w:r w:rsidRPr="005141BC">
        <w:rPr>
          <w:rFonts w:ascii="Arial" w:hAnsi="Arial" w:cs="Arial"/>
          <w:sz w:val="18"/>
          <w:szCs w:val="18"/>
        </w:rPr>
        <w:t>(nível de ensino e/ou grupo disciplinar e número de elementos)</w:t>
      </w:r>
    </w:p>
    <w:p w14:paraId="751FCB21" w14:textId="1B95CA9B" w:rsidR="003013F8" w:rsidRPr="00AC22A9" w:rsidRDefault="00000000" w:rsidP="00445306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-1199080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64F3">
            <w:rPr>
              <w:rStyle w:val="Verdana13"/>
              <w:rFonts w:ascii="MS Gothic" w:eastAsia="MS Gothic" w:hAnsi="MS Gothic" w:cs="Arial" w:hint="eastAsia"/>
            </w:rPr>
            <w:t>☐</w:t>
          </w:r>
        </w:sdtContent>
      </w:sdt>
      <w:r w:rsidR="005E27F4" w:rsidRPr="00AC22A9">
        <w:rPr>
          <w:rStyle w:val="Verdana13"/>
          <w:rFonts w:ascii="Arial" w:hAnsi="Arial" w:cs="Arial"/>
        </w:rPr>
        <w:t xml:space="preserve"> </w:t>
      </w:r>
      <w:r w:rsidR="005E27F4" w:rsidRPr="00AC22A9">
        <w:rPr>
          <w:rFonts w:ascii="Arial" w:hAnsi="Arial" w:cs="Arial"/>
          <w:spacing w:val="-2"/>
        </w:rPr>
        <w:t>Educadores de infância</w:t>
      </w:r>
    </w:p>
    <w:p w14:paraId="61670685" w14:textId="40FB6581" w:rsidR="005E27F4" w:rsidRPr="00AC22A9" w:rsidRDefault="00000000" w:rsidP="00445306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-307403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64F3">
            <w:rPr>
              <w:rStyle w:val="Verdana13"/>
              <w:rFonts w:ascii="MS Gothic" w:eastAsia="MS Gothic" w:hAnsi="MS Gothic" w:cs="Arial" w:hint="eastAsia"/>
            </w:rPr>
            <w:t>☐</w:t>
          </w:r>
        </w:sdtContent>
      </w:sdt>
      <w:r w:rsidR="005E27F4" w:rsidRPr="00AC22A9">
        <w:rPr>
          <w:rStyle w:val="Verdana13"/>
          <w:rFonts w:ascii="Arial" w:hAnsi="Arial" w:cs="Arial"/>
        </w:rPr>
        <w:t xml:space="preserve"> </w:t>
      </w:r>
      <w:r w:rsidR="005E27F4" w:rsidRPr="00AC22A9">
        <w:rPr>
          <w:rFonts w:ascii="Arial" w:hAnsi="Arial" w:cs="Arial"/>
          <w:spacing w:val="-2"/>
        </w:rPr>
        <w:t>Professores do 1º Ciclo do Ensino Básico</w:t>
      </w:r>
    </w:p>
    <w:p w14:paraId="1F259E87" w14:textId="33B46FB0" w:rsidR="005E27F4" w:rsidRPr="00AC22A9" w:rsidRDefault="00000000" w:rsidP="005E27F4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-2091843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64F3">
            <w:rPr>
              <w:rStyle w:val="Verdana13"/>
              <w:rFonts w:ascii="MS Gothic" w:eastAsia="MS Gothic" w:hAnsi="MS Gothic" w:cs="Arial" w:hint="eastAsia"/>
            </w:rPr>
            <w:t>☐</w:t>
          </w:r>
        </w:sdtContent>
      </w:sdt>
      <w:r w:rsidR="005E27F4" w:rsidRPr="00AC22A9">
        <w:rPr>
          <w:rStyle w:val="Verdana13"/>
          <w:rFonts w:ascii="Arial" w:hAnsi="Arial" w:cs="Arial"/>
        </w:rPr>
        <w:t xml:space="preserve"> </w:t>
      </w:r>
      <w:r w:rsidR="005E27F4" w:rsidRPr="00AC22A9">
        <w:rPr>
          <w:rFonts w:ascii="Arial" w:hAnsi="Arial" w:cs="Arial"/>
          <w:spacing w:val="-2"/>
        </w:rPr>
        <w:t>Professores do 2º Ciclo do Ensino Básico</w:t>
      </w:r>
    </w:p>
    <w:p w14:paraId="013F7411" w14:textId="6A05C565" w:rsidR="005E27F4" w:rsidRPr="00AC22A9" w:rsidRDefault="00000000" w:rsidP="005E27F4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2081475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64F3">
            <w:rPr>
              <w:rStyle w:val="Verdana13"/>
              <w:rFonts w:ascii="MS Gothic" w:eastAsia="MS Gothic" w:hAnsi="MS Gothic" w:cs="Arial" w:hint="eastAsia"/>
            </w:rPr>
            <w:t>☐</w:t>
          </w:r>
        </w:sdtContent>
      </w:sdt>
      <w:r w:rsidR="005E27F4" w:rsidRPr="00AC22A9">
        <w:rPr>
          <w:rFonts w:ascii="Arial" w:hAnsi="Arial" w:cs="Arial"/>
          <w:spacing w:val="-2"/>
        </w:rPr>
        <w:t xml:space="preserve"> Professores do 3º Ciclo do Ensino Básico</w:t>
      </w:r>
    </w:p>
    <w:p w14:paraId="7A546D8A" w14:textId="1A8C4AF9" w:rsidR="005E27F4" w:rsidRPr="00AC22A9" w:rsidRDefault="00000000" w:rsidP="005E27F4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-630708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64F3">
            <w:rPr>
              <w:rStyle w:val="Verdana13"/>
              <w:rFonts w:ascii="MS Gothic" w:eastAsia="MS Gothic" w:hAnsi="MS Gothic" w:cs="Arial" w:hint="eastAsia"/>
            </w:rPr>
            <w:t>☐</w:t>
          </w:r>
        </w:sdtContent>
      </w:sdt>
      <w:r w:rsidR="005E27F4" w:rsidRPr="00AC22A9">
        <w:rPr>
          <w:rFonts w:ascii="Arial" w:hAnsi="Arial" w:cs="Arial"/>
          <w:spacing w:val="-2"/>
        </w:rPr>
        <w:t xml:space="preserve"> Professores do Ensino Secundário</w:t>
      </w:r>
    </w:p>
    <w:p w14:paraId="07EFD7CF" w14:textId="7260F0AB" w:rsidR="005E27F4" w:rsidRPr="00AC22A9" w:rsidRDefault="00000000" w:rsidP="005E27F4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825084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5389" w:rsidRPr="00AC22A9">
            <w:rPr>
              <w:rStyle w:val="Verdana13"/>
              <w:rFonts w:ascii="Segoe UI Symbol" w:eastAsia="MS Gothic" w:hAnsi="Segoe UI Symbol" w:cs="Segoe UI Symbol"/>
            </w:rPr>
            <w:t>☐</w:t>
          </w:r>
        </w:sdtContent>
      </w:sdt>
      <w:r w:rsidR="005E27F4" w:rsidRPr="00AC22A9">
        <w:rPr>
          <w:rFonts w:ascii="Arial" w:hAnsi="Arial" w:cs="Arial"/>
          <w:spacing w:val="-2"/>
        </w:rPr>
        <w:t xml:space="preserve"> Grupos de recrutamento: </w:t>
      </w:r>
      <w:sdt>
        <w:sdtPr>
          <w:rPr>
            <w:rFonts w:ascii="Arial" w:hAnsi="Arial" w:cs="Arial"/>
            <w:spacing w:val="-2"/>
          </w:rPr>
          <w:id w:val="1278226526"/>
          <w:placeholder>
            <w:docPart w:val="DefaultPlaceholder_-1854013440"/>
          </w:placeholder>
          <w:showingPlcHdr/>
        </w:sdtPr>
        <w:sdtContent>
          <w:r w:rsidR="005C214F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sdtContent>
      </w:sdt>
    </w:p>
    <w:p w14:paraId="5CF68EDE" w14:textId="6B64713B" w:rsidR="005C214F" w:rsidRPr="00AC22A9" w:rsidRDefault="00000000" w:rsidP="005C214F">
      <w:pPr>
        <w:spacing w:line="276" w:lineRule="auto"/>
        <w:ind w:right="57"/>
        <w:rPr>
          <w:rFonts w:ascii="Arial" w:hAnsi="Arial" w:cs="Arial"/>
          <w:spacing w:val="-2"/>
        </w:rPr>
      </w:pPr>
      <w:sdt>
        <w:sdtPr>
          <w:rPr>
            <w:rStyle w:val="Verdana13"/>
            <w:rFonts w:ascii="Arial" w:hAnsi="Arial" w:cs="Arial"/>
          </w:rPr>
          <w:id w:val="812442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C214F" w:rsidRPr="00AC22A9">
            <w:rPr>
              <w:rStyle w:val="Verdana13"/>
              <w:rFonts w:ascii="Segoe UI Symbol" w:eastAsia="MS Gothic" w:hAnsi="Segoe UI Symbol" w:cs="Segoe UI Symbol"/>
            </w:rPr>
            <w:t>☐</w:t>
          </w:r>
        </w:sdtContent>
      </w:sdt>
      <w:r w:rsidR="005C214F" w:rsidRPr="00AC22A9">
        <w:rPr>
          <w:rFonts w:ascii="Arial" w:hAnsi="Arial" w:cs="Arial"/>
          <w:spacing w:val="-2"/>
        </w:rPr>
        <w:t xml:space="preserve"> Outros destinatários: </w:t>
      </w:r>
      <w:sdt>
        <w:sdtPr>
          <w:rPr>
            <w:rFonts w:ascii="Arial" w:hAnsi="Arial" w:cs="Arial"/>
            <w:spacing w:val="-2"/>
          </w:rPr>
          <w:id w:val="1483119360"/>
          <w:placeholder>
            <w:docPart w:val="7168670852814AD7B41745A726E4986B"/>
          </w:placeholder>
          <w:showingPlcHdr/>
        </w:sdtPr>
        <w:sdtContent>
          <w:r w:rsidR="005C214F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sdtContent>
      </w:sdt>
    </w:p>
    <w:p w14:paraId="0BFDB966" w14:textId="77777777" w:rsidR="005C214F" w:rsidRPr="00AC22A9" w:rsidRDefault="005C214F" w:rsidP="005E27F4">
      <w:pPr>
        <w:spacing w:line="276" w:lineRule="auto"/>
        <w:ind w:right="57"/>
        <w:rPr>
          <w:rFonts w:ascii="Arial" w:hAnsi="Arial" w:cs="Arial"/>
          <w:spacing w:val="-2"/>
        </w:rPr>
      </w:pPr>
    </w:p>
    <w:p w14:paraId="4C21464B" w14:textId="06AB84FE" w:rsidR="004024B9" w:rsidRPr="007564F3" w:rsidRDefault="00D571B9" w:rsidP="007564F3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b/>
          <w:spacing w:val="-2"/>
        </w:rPr>
      </w:pPr>
      <w:r w:rsidRPr="00AC22A9">
        <w:rPr>
          <w:rFonts w:ascii="Arial" w:hAnsi="Arial" w:cs="Arial"/>
          <w:bCs/>
          <w:color w:val="C00000"/>
          <w:spacing w:val="-2"/>
        </w:rPr>
        <w:t>CONTEÚDOS</w:t>
      </w:r>
      <w:r w:rsidR="001F3A5C" w:rsidRPr="00AC22A9">
        <w:rPr>
          <w:rFonts w:ascii="Arial" w:hAnsi="Arial" w:cs="Arial"/>
          <w:bCs/>
          <w:color w:val="C00000"/>
          <w:spacing w:val="-2"/>
        </w:rPr>
        <w:t xml:space="preserve"> e/ou OBJETIVOS</w:t>
      </w:r>
      <w:r w:rsidR="00A01F8C" w:rsidRPr="00AC22A9">
        <w:rPr>
          <w:rFonts w:ascii="Arial" w:hAnsi="Arial" w:cs="Arial"/>
          <w:bCs/>
          <w:color w:val="C00000"/>
          <w:spacing w:val="-2"/>
        </w:rPr>
        <w:t xml:space="preserve"> e METODOLOGIA</w:t>
      </w:r>
      <w:r w:rsidR="00AA7779" w:rsidRPr="00AC22A9">
        <w:rPr>
          <w:rFonts w:ascii="Arial" w:hAnsi="Arial" w:cs="Arial"/>
          <w:b/>
          <w:color w:val="C00000"/>
          <w:spacing w:val="-2"/>
        </w:rPr>
        <w:t xml:space="preserve"> </w:t>
      </w:r>
      <w:r w:rsidR="00AA7779" w:rsidRPr="00A96652">
        <w:rPr>
          <w:rFonts w:ascii="Arial" w:hAnsi="Arial" w:cs="Arial"/>
          <w:spacing w:val="-2"/>
          <w:sz w:val="18"/>
          <w:szCs w:val="18"/>
        </w:rPr>
        <w:t>(discriminar de modo articulado os tópicos</w:t>
      </w:r>
      <w:r w:rsidR="00A01F8C" w:rsidRPr="00A96652">
        <w:rPr>
          <w:rFonts w:ascii="Arial" w:hAnsi="Arial" w:cs="Arial"/>
          <w:spacing w:val="-2"/>
          <w:sz w:val="18"/>
          <w:szCs w:val="18"/>
        </w:rPr>
        <w:t xml:space="preserve"> principais</w:t>
      </w:r>
      <w:r w:rsidR="00AA7779" w:rsidRPr="00A96652">
        <w:rPr>
          <w:rFonts w:ascii="Arial" w:hAnsi="Arial" w:cs="Arial"/>
          <w:spacing w:val="-2"/>
          <w:sz w:val="18"/>
          <w:szCs w:val="18"/>
        </w:rPr>
        <w:t>)</w:t>
      </w:r>
      <w:sdt>
        <w:sdtPr>
          <w:rPr>
            <w:rStyle w:val="Verdana10"/>
            <w:rFonts w:ascii="Arial" w:hAnsi="Arial" w:cs="Arial"/>
          </w:rPr>
          <w:id w:val="-493262824"/>
          <w:lock w:val="sdtLocked"/>
          <w:placeholder>
            <w:docPart w:val="DefaultPlaceholder_-1854013440"/>
          </w:placeholder>
          <w:showingPlcHdr/>
        </w:sdtPr>
        <w:sdtContent>
          <w:r w:rsidR="007564F3" w:rsidRPr="00DC36B3">
            <w:rPr>
              <w:rStyle w:val="TextodoMarcadordePosio"/>
            </w:rPr>
            <w:t>Clique ou toque aqui para introduzir texto.</w:t>
          </w:r>
        </w:sdtContent>
      </w:sdt>
    </w:p>
    <w:p w14:paraId="4E459B67" w14:textId="5F67A658" w:rsidR="004C4BBC" w:rsidRDefault="004C4BBC" w:rsidP="004C4BBC">
      <w:pPr>
        <w:pStyle w:val="PargrafodaLista"/>
        <w:spacing w:line="276" w:lineRule="auto"/>
        <w:ind w:right="57"/>
        <w:rPr>
          <w:rFonts w:ascii="Arial" w:hAnsi="Arial" w:cs="Arial"/>
          <w:lang w:val="en-GB"/>
        </w:rPr>
      </w:pPr>
    </w:p>
    <w:p w14:paraId="26F88736" w14:textId="77777777" w:rsidR="004C4BBC" w:rsidRPr="004C4BBC" w:rsidRDefault="004C4BBC" w:rsidP="004C4BBC">
      <w:pPr>
        <w:pStyle w:val="PargrafodaLista"/>
        <w:spacing w:line="276" w:lineRule="auto"/>
        <w:ind w:right="57" w:hanging="436"/>
        <w:rPr>
          <w:rFonts w:ascii="Arial" w:hAnsi="Arial" w:cs="Arial"/>
        </w:rPr>
      </w:pPr>
    </w:p>
    <w:p w14:paraId="60E5FD1B" w14:textId="77777777" w:rsidR="004C4BBC" w:rsidRPr="004C4BBC" w:rsidRDefault="004C4BBC" w:rsidP="004C4BBC">
      <w:pPr>
        <w:pStyle w:val="PargrafodaLista"/>
        <w:spacing w:line="276" w:lineRule="auto"/>
        <w:ind w:right="57" w:hanging="436"/>
        <w:rPr>
          <w:rFonts w:ascii="Arial" w:hAnsi="Arial" w:cs="Arial"/>
          <w:color w:val="FF0000"/>
        </w:rPr>
      </w:pPr>
    </w:p>
    <w:p w14:paraId="643CE4F4" w14:textId="77777777" w:rsidR="003013F8" w:rsidRPr="004C4BBC" w:rsidRDefault="003013F8" w:rsidP="00445306">
      <w:pPr>
        <w:spacing w:line="276" w:lineRule="auto"/>
        <w:ind w:right="57"/>
        <w:rPr>
          <w:rFonts w:ascii="Arial" w:hAnsi="Arial" w:cs="Arial"/>
          <w:b/>
        </w:rPr>
      </w:pPr>
    </w:p>
    <w:p w14:paraId="3876C578" w14:textId="77777777" w:rsidR="00A96652" w:rsidRPr="00A96652" w:rsidRDefault="005E752D" w:rsidP="00761C94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sz w:val="18"/>
          <w:szCs w:val="18"/>
        </w:rPr>
      </w:pPr>
      <w:r w:rsidRPr="00AC22A9">
        <w:rPr>
          <w:rFonts w:ascii="Arial" w:hAnsi="Arial" w:cs="Arial"/>
          <w:bCs/>
          <w:color w:val="C00000"/>
        </w:rPr>
        <w:t>FORMADOR</w:t>
      </w:r>
      <w:r w:rsidR="00D571B9" w:rsidRPr="00AC22A9">
        <w:rPr>
          <w:rFonts w:ascii="Arial" w:hAnsi="Arial" w:cs="Arial"/>
          <w:b/>
          <w:color w:val="C00000"/>
        </w:rPr>
        <w:t xml:space="preserve"> </w:t>
      </w:r>
    </w:p>
    <w:p w14:paraId="68CA0DFB" w14:textId="2B6ABA38" w:rsidR="005E752D" w:rsidRPr="00A96652" w:rsidRDefault="00D571B9" w:rsidP="00A96652">
      <w:pPr>
        <w:spacing w:line="276" w:lineRule="auto"/>
        <w:ind w:right="57"/>
        <w:rPr>
          <w:rFonts w:ascii="Arial" w:hAnsi="Arial" w:cs="Arial"/>
          <w:sz w:val="18"/>
          <w:szCs w:val="18"/>
        </w:rPr>
      </w:pPr>
      <w:r w:rsidRPr="00A96652">
        <w:rPr>
          <w:rFonts w:ascii="Arial" w:hAnsi="Arial" w:cs="Arial"/>
          <w:sz w:val="18"/>
          <w:szCs w:val="18"/>
        </w:rPr>
        <w:t>(</w:t>
      </w:r>
      <w:r w:rsidR="00C1523D" w:rsidRPr="00A96652">
        <w:rPr>
          <w:rFonts w:ascii="Arial" w:hAnsi="Arial" w:cs="Arial"/>
          <w:sz w:val="18"/>
          <w:szCs w:val="18"/>
        </w:rPr>
        <w:t xml:space="preserve">de acordo com o Despacho n.º 5741/2015, </w:t>
      </w:r>
      <w:r w:rsidR="00AA7779" w:rsidRPr="00A96652">
        <w:rPr>
          <w:rFonts w:ascii="Arial" w:hAnsi="Arial" w:cs="Arial"/>
          <w:sz w:val="18"/>
          <w:szCs w:val="18"/>
        </w:rPr>
        <w:t>a</w:t>
      </w:r>
      <w:r w:rsidRPr="00A96652">
        <w:rPr>
          <w:rFonts w:ascii="Arial" w:hAnsi="Arial" w:cs="Arial"/>
          <w:sz w:val="18"/>
          <w:szCs w:val="18"/>
        </w:rPr>
        <w:t>penas são passíveis de reconhecimento as ações de curta duração que sejam asseguradas por formadores que, no mínimo, sejam detentores</w:t>
      </w:r>
      <w:r w:rsidR="00E47F89" w:rsidRPr="00A96652">
        <w:rPr>
          <w:rFonts w:ascii="Arial" w:hAnsi="Arial" w:cs="Arial"/>
          <w:sz w:val="18"/>
          <w:szCs w:val="18"/>
        </w:rPr>
        <w:t xml:space="preserve"> </w:t>
      </w:r>
      <w:r w:rsidRPr="00A96652">
        <w:rPr>
          <w:rFonts w:ascii="Arial" w:hAnsi="Arial" w:cs="Arial"/>
          <w:sz w:val="18"/>
          <w:szCs w:val="18"/>
        </w:rPr>
        <w:t>do grau de Mestre</w:t>
      </w:r>
      <w:r w:rsidR="00C1523D" w:rsidRPr="00A96652">
        <w:rPr>
          <w:rFonts w:ascii="Arial" w:hAnsi="Arial" w:cs="Arial"/>
          <w:sz w:val="18"/>
          <w:szCs w:val="18"/>
        </w:rPr>
        <w:t xml:space="preserve"> – </w:t>
      </w:r>
      <w:r w:rsidR="00125736" w:rsidRPr="00A96652">
        <w:rPr>
          <w:rFonts w:ascii="Arial" w:hAnsi="Arial" w:cs="Arial"/>
          <w:sz w:val="18"/>
          <w:szCs w:val="18"/>
        </w:rPr>
        <w:t>anexar certificado</w:t>
      </w:r>
      <w:r w:rsidRPr="00A96652">
        <w:rPr>
          <w:rFonts w:ascii="Arial" w:hAnsi="Arial" w:cs="Arial"/>
          <w:sz w:val="18"/>
          <w:szCs w:val="18"/>
        </w:rPr>
        <w:t>)</w:t>
      </w:r>
    </w:p>
    <w:sdt>
      <w:sdtPr>
        <w:rPr>
          <w:rStyle w:val="Verdana10"/>
          <w:rFonts w:ascii="Arial" w:hAnsi="Arial" w:cs="Arial"/>
        </w:rPr>
        <w:id w:val="-1123768659"/>
        <w:lock w:val="sdtLocked"/>
        <w:placeholder>
          <w:docPart w:val="DefaultPlaceholder_-1854013440"/>
        </w:placeholder>
        <w:showingPlcHdr/>
      </w:sdtPr>
      <w:sdtContent>
        <w:p w14:paraId="16A6DE36" w14:textId="42E0C4A9" w:rsidR="003013F8" w:rsidRPr="00AC22A9" w:rsidRDefault="007564F3" w:rsidP="00445306">
          <w:pPr>
            <w:spacing w:line="276" w:lineRule="auto"/>
            <w:ind w:right="57"/>
            <w:rPr>
              <w:rFonts w:ascii="Arial" w:hAnsi="Arial" w:cs="Arial"/>
            </w:rPr>
          </w:pPr>
          <w:r w:rsidRPr="00DC36B3">
            <w:rPr>
              <w:rStyle w:val="TextodoMarcadordePosio"/>
            </w:rPr>
            <w:t>Clique ou toque aqui para introduzir texto.</w:t>
          </w:r>
        </w:p>
      </w:sdtContent>
    </w:sdt>
    <w:p w14:paraId="25EF48C7" w14:textId="1548B678" w:rsidR="003013F8" w:rsidRPr="00AC22A9" w:rsidRDefault="003013F8" w:rsidP="00445306">
      <w:pPr>
        <w:spacing w:line="276" w:lineRule="auto"/>
        <w:ind w:right="57"/>
        <w:rPr>
          <w:rFonts w:ascii="Arial" w:hAnsi="Arial" w:cs="Arial"/>
          <w:b/>
        </w:rPr>
      </w:pPr>
    </w:p>
    <w:p w14:paraId="16AAF26E" w14:textId="21A98BE0" w:rsidR="00AA7779" w:rsidRPr="00AC22A9" w:rsidRDefault="00AA7779" w:rsidP="00761C94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LOCAL</w:t>
      </w:r>
    </w:p>
    <w:sdt>
      <w:sdtPr>
        <w:rPr>
          <w:rStyle w:val="Verdana10"/>
          <w:rFonts w:ascii="Arial" w:hAnsi="Arial" w:cs="Arial"/>
        </w:rPr>
        <w:id w:val="1223714299"/>
        <w:lock w:val="sdtLocked"/>
        <w:placeholder>
          <w:docPart w:val="DefaultPlaceholder_-1854013440"/>
        </w:placeholder>
        <w:showingPlcHdr/>
      </w:sdtPr>
      <w:sdtEndPr>
        <w:rPr>
          <w:rStyle w:val="Tipodeletrapredefinidodopargrafo"/>
          <w:b/>
        </w:rPr>
      </w:sdtEndPr>
      <w:sdtContent>
        <w:p w14:paraId="10CA07D8" w14:textId="38ACB472" w:rsidR="005E27F4" w:rsidRPr="00AC22A9" w:rsidRDefault="00E35389" w:rsidP="00445306">
          <w:pPr>
            <w:spacing w:line="276" w:lineRule="auto"/>
            <w:ind w:right="-2"/>
            <w:rPr>
              <w:rFonts w:ascii="Arial" w:hAnsi="Arial" w:cs="Arial"/>
              <w:b/>
            </w:rPr>
          </w:pPr>
          <w:r w:rsidRPr="00AC22A9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p>
      </w:sdtContent>
    </w:sdt>
    <w:p w14:paraId="39486871" w14:textId="77777777" w:rsidR="005E27F4" w:rsidRPr="00AC22A9" w:rsidRDefault="005E27F4" w:rsidP="00445306">
      <w:pPr>
        <w:spacing w:line="276" w:lineRule="auto"/>
        <w:ind w:right="-2"/>
        <w:rPr>
          <w:rFonts w:ascii="Arial" w:hAnsi="Arial" w:cs="Arial"/>
          <w:b/>
        </w:rPr>
      </w:pPr>
    </w:p>
    <w:p w14:paraId="70D164DE" w14:textId="02FEFCE3" w:rsidR="00125736" w:rsidRPr="00AC22A9" w:rsidRDefault="00125736" w:rsidP="00761C94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DATA</w:t>
      </w:r>
    </w:p>
    <w:sdt>
      <w:sdtPr>
        <w:rPr>
          <w:rStyle w:val="Verdana10"/>
          <w:rFonts w:ascii="Arial" w:hAnsi="Arial" w:cs="Arial"/>
        </w:rPr>
        <w:id w:val="798116107"/>
        <w:placeholder>
          <w:docPart w:val="778EDDC34615491487CF7610B546E3E7"/>
        </w:placeholder>
        <w:showingPlcHdr/>
      </w:sdtPr>
      <w:sdtEndPr>
        <w:rPr>
          <w:rStyle w:val="Tipodeletrapredefinidodopargrafo"/>
          <w:b/>
        </w:rPr>
      </w:sdtEndPr>
      <w:sdtContent>
        <w:p w14:paraId="39516B3D" w14:textId="43BB1C68" w:rsidR="003164E8" w:rsidRPr="00AC22A9" w:rsidRDefault="00E35389" w:rsidP="003164E8">
          <w:pPr>
            <w:spacing w:line="276" w:lineRule="auto"/>
            <w:ind w:right="-2"/>
            <w:rPr>
              <w:rFonts w:ascii="Arial" w:hAnsi="Arial" w:cs="Arial"/>
              <w:b/>
            </w:rPr>
          </w:pPr>
          <w:r w:rsidRPr="00AC22A9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p>
      </w:sdtContent>
    </w:sdt>
    <w:p w14:paraId="1E4DCB33" w14:textId="77777777" w:rsidR="00125736" w:rsidRPr="00AC22A9" w:rsidRDefault="00125736" w:rsidP="00125736">
      <w:pPr>
        <w:spacing w:line="276" w:lineRule="auto"/>
        <w:ind w:right="57"/>
        <w:rPr>
          <w:rFonts w:ascii="Arial" w:hAnsi="Arial" w:cs="Arial"/>
          <w:b/>
        </w:rPr>
      </w:pPr>
    </w:p>
    <w:p w14:paraId="1251CF4B" w14:textId="5D69CE45" w:rsidR="00125736" w:rsidRPr="00AC22A9" w:rsidRDefault="00125736" w:rsidP="00761C94">
      <w:pPr>
        <w:pStyle w:val="PargrafodaLista"/>
        <w:numPr>
          <w:ilvl w:val="0"/>
          <w:numId w:val="2"/>
        </w:numPr>
        <w:spacing w:line="276" w:lineRule="auto"/>
        <w:ind w:right="57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HORA</w:t>
      </w:r>
    </w:p>
    <w:sdt>
      <w:sdtPr>
        <w:rPr>
          <w:rStyle w:val="Verdana10"/>
          <w:rFonts w:ascii="Arial" w:hAnsi="Arial" w:cs="Arial"/>
        </w:rPr>
        <w:id w:val="-174270289"/>
        <w:placeholder>
          <w:docPart w:val="353A928410A3408AB9883C15B79E5A19"/>
        </w:placeholder>
        <w:showingPlcHdr/>
      </w:sdtPr>
      <w:sdtEndPr>
        <w:rPr>
          <w:rStyle w:val="Tipodeletrapredefinidodopargrafo"/>
          <w:b/>
        </w:rPr>
      </w:sdtEndPr>
      <w:sdtContent>
        <w:p w14:paraId="678A231F" w14:textId="6D32C7E7" w:rsidR="00125736" w:rsidRPr="00AC22A9" w:rsidRDefault="00E35389" w:rsidP="00125736">
          <w:pPr>
            <w:spacing w:line="276" w:lineRule="auto"/>
            <w:ind w:right="-2"/>
            <w:rPr>
              <w:rFonts w:ascii="Arial" w:hAnsi="Arial" w:cs="Arial"/>
              <w:b/>
            </w:rPr>
          </w:pPr>
          <w:r w:rsidRPr="00AC22A9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p>
      </w:sdtContent>
    </w:sdt>
    <w:p w14:paraId="4C3990BA" w14:textId="77777777" w:rsidR="00125736" w:rsidRPr="00AC22A9" w:rsidRDefault="00125736" w:rsidP="00445306">
      <w:pPr>
        <w:spacing w:line="276" w:lineRule="auto"/>
        <w:ind w:right="-2"/>
        <w:rPr>
          <w:rFonts w:ascii="Arial" w:hAnsi="Arial" w:cs="Arial"/>
          <w:b/>
        </w:rPr>
      </w:pPr>
    </w:p>
    <w:p w14:paraId="0FD2D55F" w14:textId="05E77DEF" w:rsidR="00761C94" w:rsidRPr="00AC22A9" w:rsidRDefault="002C6B02" w:rsidP="00761C94">
      <w:pPr>
        <w:pStyle w:val="PargrafodaLista"/>
        <w:numPr>
          <w:ilvl w:val="0"/>
          <w:numId w:val="2"/>
        </w:numPr>
        <w:spacing w:line="276" w:lineRule="auto"/>
        <w:jc w:val="both"/>
        <w:rPr>
          <w:rFonts w:ascii="Arial" w:hAnsi="Arial" w:cs="Arial"/>
          <w:bCs/>
          <w:color w:val="595959" w:themeColor="text1" w:themeTint="A6"/>
        </w:rPr>
      </w:pPr>
      <w:r w:rsidRPr="00AC22A9">
        <w:rPr>
          <w:rFonts w:ascii="Arial" w:hAnsi="Arial" w:cs="Arial"/>
          <w:b/>
          <w:color w:val="595959" w:themeColor="text1" w:themeTint="A6"/>
        </w:rPr>
        <w:t xml:space="preserve"> </w:t>
      </w:r>
      <w:r w:rsidR="00761C94" w:rsidRPr="00AC22A9">
        <w:rPr>
          <w:rFonts w:ascii="Arial" w:hAnsi="Arial" w:cs="Arial"/>
          <w:bCs/>
          <w:color w:val="C00000"/>
        </w:rPr>
        <w:t>AVALIAÇÃO</w:t>
      </w:r>
    </w:p>
    <w:p w14:paraId="26505F13" w14:textId="77777777" w:rsidR="00761C94" w:rsidRPr="00AC22A9" w:rsidRDefault="00761C94" w:rsidP="00761C94">
      <w:pPr>
        <w:spacing w:line="276" w:lineRule="auto"/>
        <w:jc w:val="both"/>
        <w:rPr>
          <w:rFonts w:ascii="Arial" w:hAnsi="Arial" w:cs="Arial"/>
        </w:rPr>
      </w:pPr>
      <w:r w:rsidRPr="00AC22A9">
        <w:rPr>
          <w:rFonts w:ascii="Arial" w:hAnsi="Arial" w:cs="Arial"/>
        </w:rPr>
        <w:t>Avaliação da Ação pelos formandos e pelos formadores através de questionário de satisfação (link a remeter pelo CFAE após a Ação).</w:t>
      </w:r>
    </w:p>
    <w:p w14:paraId="4DC1A3B4" w14:textId="77777777" w:rsidR="00A96652" w:rsidRPr="00AC22A9" w:rsidRDefault="00A96652" w:rsidP="00761C94">
      <w:pPr>
        <w:spacing w:line="276" w:lineRule="auto"/>
        <w:jc w:val="both"/>
        <w:rPr>
          <w:rFonts w:ascii="Arial" w:hAnsi="Arial" w:cs="Arial"/>
        </w:rPr>
      </w:pPr>
    </w:p>
    <w:p w14:paraId="5EB49F49" w14:textId="5B533411" w:rsidR="00AA7779" w:rsidRPr="00AC22A9" w:rsidRDefault="00AA7779" w:rsidP="00761C94">
      <w:pPr>
        <w:pStyle w:val="PargrafodaLista"/>
        <w:numPr>
          <w:ilvl w:val="0"/>
          <w:numId w:val="2"/>
        </w:numPr>
        <w:spacing w:line="276" w:lineRule="auto"/>
        <w:ind w:right="-2"/>
        <w:rPr>
          <w:rFonts w:ascii="Arial" w:hAnsi="Arial" w:cs="Arial"/>
          <w:bCs/>
          <w:color w:val="C00000"/>
        </w:rPr>
      </w:pPr>
      <w:r w:rsidRPr="00AC22A9">
        <w:rPr>
          <w:rFonts w:ascii="Arial" w:hAnsi="Arial" w:cs="Arial"/>
          <w:bCs/>
          <w:color w:val="C00000"/>
        </w:rPr>
        <w:t>PROCEDIMENTOS A ARTICULAR COM O CFAE</w:t>
      </w:r>
    </w:p>
    <w:p w14:paraId="1FF94782" w14:textId="41CDBE3C" w:rsidR="003164E8" w:rsidRPr="00AC22A9" w:rsidRDefault="003164E8" w:rsidP="00445306">
      <w:pPr>
        <w:spacing w:line="276" w:lineRule="auto"/>
        <w:ind w:right="-2"/>
        <w:rPr>
          <w:rFonts w:ascii="Arial" w:hAnsi="Arial" w:cs="Arial"/>
        </w:rPr>
      </w:pPr>
    </w:p>
    <w:p w14:paraId="101EB174" w14:textId="557AB90D" w:rsidR="006455DB" w:rsidRPr="00E25015" w:rsidRDefault="00F66A2F" w:rsidP="00445306">
      <w:pPr>
        <w:spacing w:line="276" w:lineRule="auto"/>
        <w:ind w:right="-2"/>
        <w:rPr>
          <w:rFonts w:ascii="Arial" w:hAnsi="Arial" w:cs="Arial"/>
          <w:b/>
          <w:bCs/>
          <w:color w:val="C00000"/>
        </w:rPr>
      </w:pPr>
      <w:r w:rsidRPr="00E25015">
        <w:rPr>
          <w:rFonts w:ascii="Arial" w:hAnsi="Arial" w:cs="Arial"/>
          <w:b/>
          <w:bCs/>
          <w:color w:val="C00000"/>
        </w:rPr>
        <w:t>N.º máximo de formandos a seleciona</w:t>
      </w:r>
      <w:r w:rsidR="006455DB" w:rsidRPr="00E25015">
        <w:rPr>
          <w:rFonts w:ascii="Arial" w:hAnsi="Arial" w:cs="Arial"/>
          <w:b/>
          <w:bCs/>
          <w:color w:val="C00000"/>
        </w:rPr>
        <w:t>r</w:t>
      </w:r>
    </w:p>
    <w:p w14:paraId="0D07D519" w14:textId="5E1EBF06" w:rsidR="00F66A2F" w:rsidRPr="00AC22A9" w:rsidRDefault="00000000" w:rsidP="00445306">
      <w:pPr>
        <w:spacing w:line="276" w:lineRule="auto"/>
        <w:ind w:right="-2"/>
        <w:rPr>
          <w:rFonts w:ascii="Arial" w:hAnsi="Arial" w:cs="Arial"/>
          <w:b/>
          <w:bCs/>
        </w:rPr>
      </w:pPr>
      <w:sdt>
        <w:sdtPr>
          <w:rPr>
            <w:rStyle w:val="Verdana10"/>
            <w:rFonts w:ascii="Arial" w:hAnsi="Arial" w:cs="Arial"/>
          </w:rPr>
          <w:id w:val="1259411540"/>
          <w:placeholder>
            <w:docPart w:val="DefaultPlaceholder_-1854013440"/>
          </w:placeholder>
          <w:showingPlcHdr/>
        </w:sdtPr>
        <w:sdtContent>
          <w:r w:rsidR="006455DB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sdtContent>
      </w:sdt>
    </w:p>
    <w:p w14:paraId="29240F50" w14:textId="77777777" w:rsidR="00F66A2F" w:rsidRPr="00AC22A9" w:rsidRDefault="00F66A2F" w:rsidP="00445306">
      <w:pPr>
        <w:spacing w:line="276" w:lineRule="auto"/>
        <w:ind w:right="-2"/>
        <w:rPr>
          <w:rFonts w:ascii="Arial" w:hAnsi="Arial" w:cs="Arial"/>
          <w:b/>
          <w:bCs/>
        </w:rPr>
      </w:pPr>
    </w:p>
    <w:p w14:paraId="24CA1254" w14:textId="3C45DD25" w:rsidR="003164E8" w:rsidRDefault="00F66A2F" w:rsidP="00445306">
      <w:pPr>
        <w:spacing w:line="276" w:lineRule="auto"/>
        <w:ind w:right="-2"/>
        <w:rPr>
          <w:rFonts w:ascii="Arial" w:hAnsi="Arial" w:cs="Arial"/>
          <w:sz w:val="18"/>
          <w:szCs w:val="18"/>
        </w:rPr>
      </w:pPr>
      <w:r w:rsidRPr="00E25015">
        <w:rPr>
          <w:rFonts w:ascii="Arial" w:hAnsi="Arial" w:cs="Arial"/>
          <w:b/>
          <w:bCs/>
          <w:color w:val="C00000"/>
        </w:rPr>
        <w:t>Prioridades de seleção</w:t>
      </w:r>
      <w:r w:rsidR="005141BC" w:rsidRPr="005141BC">
        <w:rPr>
          <w:rFonts w:ascii="Arial" w:hAnsi="Arial" w:cs="Arial"/>
          <w:b/>
          <w:bCs/>
          <w:color w:val="C00000"/>
        </w:rPr>
        <w:t xml:space="preserve"> </w:t>
      </w:r>
      <w:r w:rsidR="005141BC" w:rsidRPr="005141BC">
        <w:rPr>
          <w:rFonts w:ascii="Arial" w:hAnsi="Arial" w:cs="Arial"/>
          <w:sz w:val="18"/>
          <w:szCs w:val="18"/>
        </w:rPr>
        <w:t>(inserir por ordem as prioridades a respeitar na seleção</w:t>
      </w:r>
      <w:r w:rsidR="00E25015">
        <w:rPr>
          <w:rFonts w:ascii="Arial" w:hAnsi="Arial" w:cs="Arial"/>
          <w:sz w:val="18"/>
          <w:szCs w:val="18"/>
        </w:rPr>
        <w:t>; inserir entre 1 a 3 prioridades; se necessário, acrescentar outras prioridades</w:t>
      </w:r>
      <w:r w:rsidR="005141BC" w:rsidRPr="005141BC">
        <w:rPr>
          <w:rFonts w:ascii="Arial" w:hAnsi="Arial" w:cs="Arial"/>
          <w:sz w:val="18"/>
          <w:szCs w:val="18"/>
        </w:rPr>
        <w:t xml:space="preserve">) </w:t>
      </w:r>
    </w:p>
    <w:p w14:paraId="76CD660E" w14:textId="77777777" w:rsidR="00E25015" w:rsidRPr="005141BC" w:rsidRDefault="00E25015" w:rsidP="00445306">
      <w:pPr>
        <w:spacing w:line="276" w:lineRule="auto"/>
        <w:ind w:right="-2"/>
        <w:rPr>
          <w:rFonts w:ascii="Arial" w:hAnsi="Arial" w:cs="Arial"/>
          <w:color w:val="595959" w:themeColor="text1" w:themeTint="A6"/>
        </w:rPr>
      </w:pPr>
    </w:p>
    <w:p w14:paraId="0EB4A4B8" w14:textId="753AF9DE" w:rsidR="00F66A2F" w:rsidRPr="00AC22A9" w:rsidRDefault="00F66A2F" w:rsidP="006455DB">
      <w:pPr>
        <w:spacing w:line="276" w:lineRule="auto"/>
        <w:ind w:right="-2"/>
        <w:rPr>
          <w:rFonts w:ascii="Arial" w:hAnsi="Arial" w:cs="Arial"/>
          <w:b/>
          <w:bCs/>
          <w:color w:val="595959" w:themeColor="text1" w:themeTint="A6"/>
        </w:rPr>
      </w:pPr>
      <w:r w:rsidRPr="00AC22A9">
        <w:rPr>
          <w:rFonts w:ascii="Arial" w:hAnsi="Arial" w:cs="Arial"/>
          <w:b/>
          <w:bCs/>
          <w:color w:val="595959" w:themeColor="text1" w:themeTint="A6"/>
        </w:rPr>
        <w:t>1ª prioridade</w:t>
      </w:r>
    </w:p>
    <w:sdt>
      <w:sdtPr>
        <w:rPr>
          <w:rFonts w:ascii="Arial" w:hAnsi="Arial" w:cs="Arial"/>
          <w:b/>
        </w:rPr>
        <w:id w:val="1801254652"/>
        <w:placeholder>
          <w:docPart w:val="DefaultPlaceholder_-1854013440"/>
        </w:placeholder>
      </w:sdtPr>
      <w:sdtEndPr>
        <w:rPr>
          <w:b w:val="0"/>
        </w:rPr>
      </w:sdtEndPr>
      <w:sdtContent>
        <w:sdt>
          <w:sdtPr>
            <w:rPr>
              <w:rFonts w:ascii="Arial" w:hAnsi="Arial" w:cs="Arial"/>
            </w:rPr>
            <w:id w:val="-663164385"/>
            <w:lock w:val="sdtLocked"/>
            <w:placeholder>
              <w:docPart w:val="DefaultPlaceholder_-1854013440"/>
            </w:placeholder>
          </w:sdtPr>
          <w:sdtContent>
            <w:p w14:paraId="14B29FFD" w14:textId="621585EF" w:rsidR="00AA7779" w:rsidRPr="00A96652" w:rsidRDefault="00A96652" w:rsidP="00A96652">
              <w:pPr>
                <w:shd w:val="clear" w:color="auto" w:fill="F2DBDB" w:themeFill="accent2" w:themeFillTint="33"/>
                <w:rPr>
                  <w:rFonts w:ascii="Arial" w:hAnsi="Arial" w:cs="Arial"/>
                  <w:i/>
                  <w:iCs/>
                </w:rPr>
              </w:pPr>
              <w:r w:rsidRPr="00E25015">
                <w:rPr>
                  <w:rFonts w:ascii="Arial" w:hAnsi="Arial" w:cs="Arial"/>
                  <w:i/>
                  <w:iCs/>
                  <w:u w:val="single"/>
                </w:rPr>
                <w:t>Exemplo</w:t>
              </w:r>
              <w:r w:rsidRPr="00A96652">
                <w:rPr>
                  <w:rFonts w:ascii="Arial" w:hAnsi="Arial" w:cs="Arial"/>
                  <w:i/>
                  <w:iCs/>
                </w:rPr>
                <w:t>:</w:t>
              </w:r>
            </w:p>
            <w:p w14:paraId="61A0BD81" w14:textId="77777777" w:rsidR="00A96652" w:rsidRDefault="00A96652" w:rsidP="00A96652">
              <w:pPr>
                <w:shd w:val="clear" w:color="auto" w:fill="F2DBDB" w:themeFill="accent2" w:themeFillTint="33"/>
                <w:rPr>
                  <w:rFonts w:ascii="Arial" w:hAnsi="Arial" w:cs="Arial"/>
                  <w:i/>
                  <w:iCs/>
                </w:rPr>
              </w:pPr>
            </w:p>
            <w:p w14:paraId="01520C31" w14:textId="3327F63D" w:rsidR="005141BC" w:rsidRDefault="005141BC" w:rsidP="005141BC">
              <w:pPr>
                <w:shd w:val="clear" w:color="auto" w:fill="F2DBDB" w:themeFill="accent2" w:themeFillTint="33"/>
                <w:rPr>
                  <w:rFonts w:ascii="Arial" w:hAnsi="Arial" w:cs="Arial"/>
                  <w:i/>
                  <w:iCs/>
                </w:rPr>
              </w:pPr>
              <w:r w:rsidRPr="00A96652">
                <w:rPr>
                  <w:rFonts w:ascii="Arial" w:hAnsi="Arial" w:cs="Arial"/>
                  <w:b/>
                  <w:bCs/>
                  <w:i/>
                  <w:iCs/>
                </w:rPr>
                <w:t>Educadores de Infância e Professores dos Ensinos Básico e Secundário</w:t>
              </w:r>
              <w:r w:rsidRPr="00A96652">
                <w:rPr>
                  <w:rFonts w:ascii="Arial" w:hAnsi="Arial" w:cs="Arial"/>
                  <w:i/>
                  <w:iCs/>
                </w:rPr>
                <w:t xml:space="preserve"> do</w:t>
              </w:r>
              <w:r w:rsidR="004024B9">
                <w:rPr>
                  <w:rFonts w:ascii="Arial" w:hAnsi="Arial" w:cs="Arial"/>
                  <w:i/>
                  <w:iCs/>
                </w:rPr>
                <w:t>s</w:t>
              </w:r>
              <w:r w:rsidRPr="00A96652">
                <w:rPr>
                  <w:rFonts w:ascii="Arial" w:hAnsi="Arial" w:cs="Arial"/>
                  <w:i/>
                  <w:iCs/>
                </w:rPr>
                <w:t xml:space="preserve"> </w:t>
              </w:r>
              <w:r>
                <w:rPr>
                  <w:rFonts w:ascii="Arial" w:hAnsi="Arial" w:cs="Arial"/>
                  <w:i/>
                  <w:iCs/>
                </w:rPr>
                <w:t>Agrupamento de Escolas/Escola</w:t>
              </w:r>
              <w:r w:rsidR="004024B9">
                <w:rPr>
                  <w:rFonts w:ascii="Arial" w:hAnsi="Arial" w:cs="Arial"/>
                  <w:i/>
                  <w:iCs/>
                </w:rPr>
                <w:t>s não agrupadas associados do Nova Ágora CFAE</w:t>
              </w:r>
            </w:p>
            <w:p w14:paraId="608839D8" w14:textId="77777777" w:rsidR="00A96652" w:rsidRPr="00A96652" w:rsidRDefault="00000000" w:rsidP="00A96652">
              <w:pPr>
                <w:shd w:val="clear" w:color="auto" w:fill="F2DBDB" w:themeFill="accent2" w:themeFillTint="33"/>
                <w:rPr>
                  <w:rFonts w:ascii="Arial" w:hAnsi="Arial" w:cs="Arial"/>
                </w:rPr>
              </w:pPr>
            </w:p>
          </w:sdtContent>
        </w:sdt>
      </w:sdtContent>
    </w:sdt>
    <w:p w14:paraId="613EFD09" w14:textId="77777777" w:rsidR="006455DB" w:rsidRPr="00AC22A9" w:rsidRDefault="006455DB" w:rsidP="006455DB">
      <w:pPr>
        <w:spacing w:line="276" w:lineRule="auto"/>
        <w:ind w:right="-2"/>
        <w:rPr>
          <w:rFonts w:ascii="Arial" w:hAnsi="Arial" w:cs="Arial"/>
          <w:b/>
          <w:bCs/>
        </w:rPr>
      </w:pPr>
    </w:p>
    <w:p w14:paraId="502ECCED" w14:textId="601A0502" w:rsidR="00F66A2F" w:rsidRPr="00AC22A9" w:rsidRDefault="00F66A2F" w:rsidP="006455DB">
      <w:pPr>
        <w:spacing w:line="276" w:lineRule="auto"/>
        <w:ind w:right="-2"/>
        <w:rPr>
          <w:rFonts w:ascii="Arial" w:hAnsi="Arial" w:cs="Arial"/>
          <w:b/>
          <w:bCs/>
          <w:color w:val="595959" w:themeColor="text1" w:themeTint="A6"/>
        </w:rPr>
      </w:pPr>
      <w:r w:rsidRPr="00AC22A9">
        <w:rPr>
          <w:rFonts w:ascii="Arial" w:hAnsi="Arial" w:cs="Arial"/>
          <w:b/>
          <w:bCs/>
          <w:color w:val="595959" w:themeColor="text1" w:themeTint="A6"/>
        </w:rPr>
        <w:t>2ª prioridade</w:t>
      </w:r>
    </w:p>
    <w:sdt>
      <w:sdtPr>
        <w:rPr>
          <w:rFonts w:ascii="Arial" w:hAnsi="Arial" w:cs="Arial"/>
          <w:b/>
        </w:rPr>
        <w:id w:val="-1888402200"/>
        <w:placeholder>
          <w:docPart w:val="89E9EC2225C34EE9A0A49EB9E3D0278C"/>
        </w:placeholder>
      </w:sdtPr>
      <w:sdtContent>
        <w:sdt>
          <w:sdtPr>
            <w:rPr>
              <w:rStyle w:val="Verdana10"/>
              <w:rFonts w:ascii="Arial" w:hAnsi="Arial" w:cs="Arial"/>
            </w:rPr>
            <w:id w:val="-564024362"/>
            <w:placeholder>
              <w:docPart w:val="89E9EC2225C34EE9A0A49EB9E3D0278C"/>
            </w:placeholder>
          </w:sdtPr>
          <w:sdtContent>
            <w:sdt>
              <w:sdtPr>
                <w:rPr>
                  <w:rFonts w:ascii="Arial" w:hAnsi="Arial" w:cs="Arial"/>
                  <w:b/>
                </w:rPr>
                <w:id w:val="-1438207089"/>
                <w:placeholder>
                  <w:docPart w:val="E458D01F77584E23AB2CF10A9DAFBAA1"/>
                </w:placeholder>
              </w:sdtPr>
              <w:sdtEndPr>
                <w:rPr>
                  <w:b w:val="0"/>
                </w:rPr>
              </w:sdtEndPr>
              <w:sdtContent>
                <w:sdt>
                  <w:sdtPr>
                    <w:rPr>
                      <w:rFonts w:ascii="Arial" w:hAnsi="Arial" w:cs="Arial"/>
                    </w:rPr>
                    <w:id w:val="-411634799"/>
                    <w:placeholder>
                      <w:docPart w:val="E458D01F77584E23AB2CF10A9DAFBAA1"/>
                    </w:placeholder>
                  </w:sdtPr>
                  <w:sdtContent>
                    <w:p w14:paraId="3F7F0377" w14:textId="77777777" w:rsidR="005141BC" w:rsidRPr="00A96652" w:rsidRDefault="005141BC" w:rsidP="005141BC">
                      <w:pPr>
                        <w:shd w:val="clear" w:color="auto" w:fill="F2DBDB" w:themeFill="accent2" w:themeFillTint="33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E25015">
                        <w:rPr>
                          <w:rFonts w:ascii="Arial" w:hAnsi="Arial" w:cs="Arial"/>
                          <w:i/>
                          <w:iCs/>
                          <w:u w:val="single"/>
                        </w:rPr>
                        <w:t>Exemplo</w:t>
                      </w:r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>:</w:t>
                      </w:r>
                    </w:p>
                    <w:p w14:paraId="06B4C792" w14:textId="77777777" w:rsidR="005141BC" w:rsidRPr="00A96652" w:rsidRDefault="005141BC" w:rsidP="005141BC">
                      <w:pPr>
                        <w:shd w:val="clear" w:color="auto" w:fill="F2DBDB" w:themeFill="accent2" w:themeFillTint="33"/>
                        <w:rPr>
                          <w:rFonts w:ascii="Arial" w:hAnsi="Arial" w:cs="Arial"/>
                          <w:i/>
                          <w:iCs/>
                        </w:rPr>
                      </w:pPr>
                    </w:p>
                    <w:p w14:paraId="6058EF9F" w14:textId="34E731AD" w:rsidR="005141BC" w:rsidRPr="00A96652" w:rsidRDefault="005141BC" w:rsidP="005141BC">
                      <w:pPr>
                        <w:shd w:val="clear" w:color="auto" w:fill="F2DBDB" w:themeFill="accent2" w:themeFillTint="33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A96652"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  <w:t>Educadores de Infância e Professores dos Ensinos Básico e Secundário</w:t>
                      </w:r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 xml:space="preserve"> dos agrupamentos de escolas/ escola</w:t>
                      </w:r>
                      <w:r w:rsidR="007564F3">
                        <w:rPr>
                          <w:rFonts w:ascii="Arial" w:hAnsi="Arial" w:cs="Arial"/>
                          <w:i/>
                          <w:iCs/>
                        </w:rPr>
                        <w:t>s</w:t>
                      </w:r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 xml:space="preserve"> não </w:t>
                      </w:r>
                      <w:proofErr w:type="spellStart"/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>agrupad</w:t>
                      </w:r>
                      <w:r w:rsidR="007564F3">
                        <w:rPr>
                          <w:rFonts w:ascii="Arial" w:hAnsi="Arial" w:cs="Arial"/>
                          <w:i/>
                          <w:iCs/>
                        </w:rPr>
                        <w:t>s</w:t>
                      </w:r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>a</w:t>
                      </w:r>
                      <w:proofErr w:type="spellEnd"/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 xml:space="preserve">, </w:t>
                      </w:r>
                      <w:r w:rsidRPr="00A96652"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  <w:t>associados</w:t>
                      </w:r>
                      <w:r w:rsidRPr="00A96652">
                        <w:rPr>
                          <w:rFonts w:ascii="Arial" w:hAnsi="Arial" w:cs="Arial"/>
                          <w:i/>
                          <w:iCs/>
                        </w:rPr>
                        <w:t xml:space="preserve"> do Nova Ágora – CFAE</w:t>
                      </w:r>
                    </w:p>
                    <w:p w14:paraId="2E78742B" w14:textId="50A50DE9" w:rsidR="00F66A2F" w:rsidRPr="00A96652" w:rsidRDefault="00000000" w:rsidP="00A96652">
                      <w:pPr>
                        <w:shd w:val="clear" w:color="auto" w:fill="F2DBDB" w:themeFill="accent2" w:themeFillTint="33"/>
                        <w:rPr>
                          <w:rFonts w:ascii="Arial" w:hAnsi="Arial" w:cs="Arial"/>
                        </w:rPr>
                      </w:pPr>
                    </w:p>
                  </w:sdtContent>
                </w:sdt>
              </w:sdtContent>
            </w:sdt>
          </w:sdtContent>
        </w:sdt>
      </w:sdtContent>
    </w:sdt>
    <w:p w14:paraId="294E2CBE" w14:textId="77777777" w:rsidR="006455DB" w:rsidRPr="00AC22A9" w:rsidRDefault="006455DB" w:rsidP="006455DB">
      <w:pPr>
        <w:spacing w:line="276" w:lineRule="auto"/>
        <w:ind w:right="-2"/>
        <w:rPr>
          <w:rFonts w:ascii="Arial" w:hAnsi="Arial" w:cs="Arial"/>
          <w:b/>
          <w:bCs/>
        </w:rPr>
      </w:pPr>
    </w:p>
    <w:p w14:paraId="73DA58E0" w14:textId="487E1DE8" w:rsidR="00F66A2F" w:rsidRPr="00AC22A9" w:rsidRDefault="00F66A2F" w:rsidP="006455DB">
      <w:pPr>
        <w:spacing w:line="276" w:lineRule="auto"/>
        <w:ind w:right="-2"/>
        <w:rPr>
          <w:rFonts w:ascii="Arial" w:hAnsi="Arial" w:cs="Arial"/>
          <w:b/>
          <w:bCs/>
          <w:color w:val="595959" w:themeColor="text1" w:themeTint="A6"/>
        </w:rPr>
      </w:pPr>
      <w:r w:rsidRPr="00AC22A9">
        <w:rPr>
          <w:rFonts w:ascii="Arial" w:hAnsi="Arial" w:cs="Arial"/>
          <w:b/>
          <w:bCs/>
          <w:color w:val="595959" w:themeColor="text1" w:themeTint="A6"/>
        </w:rPr>
        <w:t>3ª prioridade</w:t>
      </w:r>
    </w:p>
    <w:sdt>
      <w:sdtPr>
        <w:rPr>
          <w:rFonts w:ascii="Arial" w:hAnsi="Arial" w:cs="Arial"/>
          <w:b/>
        </w:rPr>
        <w:id w:val="1513576312"/>
        <w:placeholder>
          <w:docPart w:val="C7B0198628E44D33A419D6381EC94380"/>
        </w:placeholder>
      </w:sdtPr>
      <w:sdtContent>
        <w:sdt>
          <w:sdtPr>
            <w:rPr>
              <w:rStyle w:val="Verdana10"/>
              <w:rFonts w:ascii="Arial" w:hAnsi="Arial" w:cs="Arial"/>
            </w:rPr>
            <w:id w:val="-564101353"/>
            <w:placeholder>
              <w:docPart w:val="C7B0198628E44D33A419D6381EC94380"/>
            </w:placeholder>
          </w:sdtPr>
          <w:sdtContent>
            <w:sdt>
              <w:sdtPr>
                <w:rPr>
                  <w:rFonts w:ascii="Arial" w:hAnsi="Arial" w:cs="Arial"/>
                </w:rPr>
                <w:id w:val="984196692"/>
                <w:placeholder>
                  <w:docPart w:val="917C858149C048F0897FD19CE1F81C2E"/>
                </w:placeholder>
              </w:sdtPr>
              <w:sdtContent>
                <w:p w14:paraId="02C3AB83" w14:textId="77777777" w:rsidR="005141BC" w:rsidRPr="00A96652" w:rsidRDefault="005141BC" w:rsidP="005141BC">
                  <w:pPr>
                    <w:shd w:val="clear" w:color="auto" w:fill="F2DBDB" w:themeFill="accent2" w:themeFillTint="33"/>
                    <w:rPr>
                      <w:rFonts w:ascii="Arial" w:hAnsi="Arial" w:cs="Arial"/>
                      <w:i/>
                      <w:iCs/>
                    </w:rPr>
                  </w:pPr>
                  <w:r w:rsidRPr="00E25015">
                    <w:rPr>
                      <w:rFonts w:ascii="Arial" w:hAnsi="Arial" w:cs="Arial"/>
                      <w:i/>
                      <w:iCs/>
                      <w:u w:val="single"/>
                    </w:rPr>
                    <w:t>Exemplo</w:t>
                  </w:r>
                  <w:r w:rsidRPr="00A96652">
                    <w:rPr>
                      <w:rFonts w:ascii="Arial" w:hAnsi="Arial" w:cs="Arial"/>
                      <w:i/>
                      <w:iCs/>
                    </w:rPr>
                    <w:t>:</w:t>
                  </w:r>
                </w:p>
                <w:p w14:paraId="27976023" w14:textId="77777777" w:rsidR="005141BC" w:rsidRPr="00A96652" w:rsidRDefault="005141BC" w:rsidP="005141BC">
                  <w:pPr>
                    <w:shd w:val="clear" w:color="auto" w:fill="F2DBDB" w:themeFill="accent2" w:themeFillTint="33"/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754FE43F" w14:textId="692B3FA5" w:rsidR="005141BC" w:rsidRPr="00A96652" w:rsidRDefault="005141BC" w:rsidP="005141BC">
                  <w:pPr>
                    <w:shd w:val="clear" w:color="auto" w:fill="F2DBDB" w:themeFill="accent2" w:themeFillTint="33"/>
                    <w:rPr>
                      <w:rFonts w:ascii="Arial" w:hAnsi="Arial" w:cs="Arial"/>
                      <w:i/>
                      <w:iCs/>
                    </w:rPr>
                  </w:pPr>
                  <w:r w:rsidRPr="00A96652">
                    <w:rPr>
                      <w:rFonts w:ascii="Arial" w:hAnsi="Arial" w:cs="Arial"/>
                      <w:b/>
                      <w:bCs/>
                      <w:i/>
                      <w:iCs/>
                    </w:rPr>
                    <w:t>Educadores de Infância e Professores dos Ensinos Básico e Secundário</w:t>
                  </w:r>
                  <w:r w:rsidRPr="00A96652">
                    <w:rPr>
                      <w:rFonts w:ascii="Arial" w:hAnsi="Arial" w:cs="Arial"/>
                      <w:i/>
                      <w:iCs/>
                    </w:rPr>
                    <w:t xml:space="preserve"> d</w:t>
                  </w:r>
                  <w:r w:rsidR="007564F3">
                    <w:rPr>
                      <w:rFonts w:ascii="Arial" w:hAnsi="Arial" w:cs="Arial"/>
                      <w:i/>
                      <w:iCs/>
                    </w:rPr>
                    <w:t>e</w:t>
                  </w:r>
                  <w:r w:rsidRPr="00A96652">
                    <w:rPr>
                      <w:rFonts w:ascii="Arial" w:hAnsi="Arial" w:cs="Arial"/>
                      <w:i/>
                      <w:iCs/>
                    </w:rPr>
                    <w:t xml:space="preserve"> agrupamentos de escolas/ escola </w:t>
                  </w:r>
                  <w:r w:rsidR="007564F3">
                    <w:rPr>
                      <w:rFonts w:ascii="Arial" w:hAnsi="Arial" w:cs="Arial"/>
                      <w:i/>
                      <w:iCs/>
                    </w:rPr>
                    <w:t>…..</w:t>
                  </w:r>
                </w:p>
                <w:p w14:paraId="1A906D7B" w14:textId="00781A12" w:rsidR="00F66A2F" w:rsidRPr="005141BC" w:rsidRDefault="00000000" w:rsidP="005141BC">
                  <w:pPr>
                    <w:shd w:val="clear" w:color="auto" w:fill="F2DBDB" w:themeFill="accent2" w:themeFillTint="33"/>
                    <w:rPr>
                      <w:rFonts w:ascii="Arial" w:hAnsi="Arial" w:cs="Arial"/>
                    </w:rPr>
                  </w:pPr>
                </w:p>
              </w:sdtContent>
            </w:sdt>
          </w:sdtContent>
        </w:sdt>
      </w:sdtContent>
    </w:sdt>
    <w:p w14:paraId="23B069C1" w14:textId="3717383C" w:rsidR="000F4AD3" w:rsidRPr="00AC22A9" w:rsidRDefault="000F4AD3" w:rsidP="00445306">
      <w:pPr>
        <w:spacing w:line="276" w:lineRule="auto"/>
        <w:jc w:val="both"/>
        <w:rPr>
          <w:rFonts w:ascii="Arial" w:hAnsi="Arial" w:cs="Arial"/>
          <w:b/>
        </w:rPr>
      </w:pPr>
    </w:p>
    <w:p w14:paraId="6064E1BA" w14:textId="4377E4CF" w:rsidR="003164E8" w:rsidRPr="00E25015" w:rsidRDefault="00F66A2F" w:rsidP="003164E8">
      <w:pPr>
        <w:spacing w:line="276" w:lineRule="auto"/>
        <w:ind w:right="-2"/>
        <w:rPr>
          <w:rFonts w:ascii="Arial" w:hAnsi="Arial" w:cs="Arial"/>
          <w:b/>
          <w:bCs/>
          <w:color w:val="C00000"/>
        </w:rPr>
      </w:pPr>
      <w:r w:rsidRPr="00E25015">
        <w:rPr>
          <w:rFonts w:ascii="Arial" w:hAnsi="Arial" w:cs="Arial"/>
          <w:b/>
          <w:bCs/>
          <w:color w:val="C00000"/>
        </w:rPr>
        <w:t xml:space="preserve">Período de inscrições </w:t>
      </w:r>
      <w:r w:rsidR="001464D2" w:rsidRPr="00E25015">
        <w:rPr>
          <w:rFonts w:ascii="Arial" w:hAnsi="Arial" w:cs="Arial"/>
          <w:b/>
          <w:bCs/>
          <w:color w:val="C00000"/>
        </w:rPr>
        <w:t>(sugestão)</w:t>
      </w:r>
    </w:p>
    <w:p w14:paraId="414D8D63" w14:textId="3C3D26EA" w:rsidR="00F66A2F" w:rsidRPr="00E25015" w:rsidRDefault="00F66A2F" w:rsidP="00445306">
      <w:pPr>
        <w:spacing w:line="276" w:lineRule="auto"/>
        <w:jc w:val="both"/>
        <w:rPr>
          <w:rFonts w:ascii="Arial" w:hAnsi="Arial" w:cs="Arial"/>
          <w:bCs/>
        </w:rPr>
      </w:pPr>
      <w:r w:rsidRPr="00E25015">
        <w:rPr>
          <w:rFonts w:ascii="Arial" w:hAnsi="Arial" w:cs="Arial"/>
          <w:bCs/>
        </w:rPr>
        <w:t xml:space="preserve">De </w:t>
      </w:r>
      <w:sdt>
        <w:sdtPr>
          <w:rPr>
            <w:rStyle w:val="Verdana10"/>
            <w:rFonts w:ascii="Arial" w:hAnsi="Arial" w:cs="Arial"/>
            <w:bCs/>
          </w:rPr>
          <w:id w:val="137688233"/>
          <w:placeholder>
            <w:docPart w:val="DefaultPlaceholder_-1854013437"/>
          </w:placeholder>
          <w:showingPlcHdr/>
          <w:date>
            <w:dateFormat w:val="dd/MM/yyyy"/>
            <w:lid w:val="pt-PT"/>
            <w:storeMappedDataAs w:val="dateTime"/>
            <w:calendar w:val="gregorian"/>
          </w:date>
        </w:sdtPr>
        <w:sdtEndPr>
          <w:rPr>
            <w:rStyle w:val="Tipodeletrapredefinidodopargrafo"/>
          </w:rPr>
        </w:sdtEndPr>
        <w:sdtContent>
          <w:r w:rsidR="002C6B02" w:rsidRPr="00E25015">
            <w:rPr>
              <w:rStyle w:val="TextodoMarcadordePosio"/>
              <w:rFonts w:ascii="Arial" w:hAnsi="Arial" w:cs="Arial"/>
              <w:bCs/>
              <w:shd w:val="clear" w:color="auto" w:fill="F2DBDB" w:themeFill="accent2" w:themeFillTint="33"/>
            </w:rPr>
            <w:t>Clique ou toque para introduzir uma data.</w:t>
          </w:r>
        </w:sdtContent>
      </w:sdt>
      <w:r w:rsidR="00761C94" w:rsidRPr="00E25015">
        <w:rPr>
          <w:rFonts w:ascii="Arial" w:hAnsi="Arial" w:cs="Arial"/>
          <w:bCs/>
        </w:rPr>
        <w:t xml:space="preserve">  </w:t>
      </w:r>
      <w:r w:rsidR="006455DB" w:rsidRPr="00E25015">
        <w:rPr>
          <w:rFonts w:ascii="Arial" w:hAnsi="Arial" w:cs="Arial"/>
          <w:bCs/>
        </w:rPr>
        <w:t xml:space="preserve">  </w:t>
      </w:r>
      <w:r w:rsidRPr="00E25015">
        <w:rPr>
          <w:rFonts w:ascii="Arial" w:hAnsi="Arial" w:cs="Arial"/>
          <w:bCs/>
        </w:rPr>
        <w:t>a</w:t>
      </w:r>
      <w:r w:rsidR="006455DB" w:rsidRPr="00E25015">
        <w:rPr>
          <w:rFonts w:ascii="Arial" w:hAnsi="Arial" w:cs="Arial"/>
          <w:bCs/>
        </w:rPr>
        <w:t xml:space="preserve">   </w:t>
      </w:r>
      <w:r w:rsidRPr="00E25015">
        <w:rPr>
          <w:rFonts w:ascii="Arial" w:hAnsi="Arial" w:cs="Arial"/>
          <w:bCs/>
        </w:rPr>
        <w:t xml:space="preserve"> </w:t>
      </w:r>
      <w:sdt>
        <w:sdtPr>
          <w:rPr>
            <w:rStyle w:val="Verdana10"/>
            <w:rFonts w:ascii="Arial" w:hAnsi="Arial" w:cs="Arial"/>
            <w:bCs/>
          </w:rPr>
          <w:id w:val="-1956013846"/>
          <w:placeholder>
            <w:docPart w:val="DefaultPlaceholder_-1854013437"/>
          </w:placeholder>
          <w:showingPlcHdr/>
          <w:date>
            <w:dateFormat w:val="dd/MM/yyyy"/>
            <w:lid w:val="pt-PT"/>
            <w:storeMappedDataAs w:val="dateTime"/>
            <w:calendar w:val="gregorian"/>
          </w:date>
        </w:sdtPr>
        <w:sdtEndPr>
          <w:rPr>
            <w:rStyle w:val="Tipodeletrapredefinidodopargrafo"/>
          </w:rPr>
        </w:sdtEndPr>
        <w:sdtContent>
          <w:r w:rsidR="002C6B02" w:rsidRPr="00E25015">
            <w:rPr>
              <w:rStyle w:val="TextodoMarcadordePosio"/>
              <w:rFonts w:ascii="Arial" w:hAnsi="Arial" w:cs="Arial"/>
              <w:bCs/>
              <w:shd w:val="clear" w:color="auto" w:fill="F2DBDB" w:themeFill="accent2" w:themeFillTint="33"/>
            </w:rPr>
            <w:t>Clique ou toque para introduzir uma data.</w:t>
          </w:r>
        </w:sdtContent>
      </w:sdt>
    </w:p>
    <w:p w14:paraId="66047C51" w14:textId="77777777" w:rsidR="00F66A2F" w:rsidRPr="00AC22A9" w:rsidRDefault="00F66A2F" w:rsidP="003164E8">
      <w:pPr>
        <w:spacing w:line="276" w:lineRule="auto"/>
        <w:ind w:right="-2"/>
        <w:rPr>
          <w:rFonts w:ascii="Arial" w:hAnsi="Arial" w:cs="Arial"/>
          <w:b/>
          <w:bCs/>
        </w:rPr>
      </w:pPr>
    </w:p>
    <w:p w14:paraId="0AF8D27F" w14:textId="561D7969" w:rsidR="003164E8" w:rsidRPr="00E25015" w:rsidRDefault="003164E8" w:rsidP="003164E8">
      <w:pPr>
        <w:spacing w:line="276" w:lineRule="auto"/>
        <w:ind w:right="-2"/>
        <w:rPr>
          <w:rFonts w:ascii="Arial" w:hAnsi="Arial" w:cs="Arial"/>
          <w:b/>
          <w:bCs/>
          <w:color w:val="C00000"/>
        </w:rPr>
      </w:pPr>
      <w:r w:rsidRPr="00E25015">
        <w:rPr>
          <w:rFonts w:ascii="Arial" w:hAnsi="Arial" w:cs="Arial"/>
          <w:b/>
          <w:bCs/>
          <w:color w:val="C00000"/>
        </w:rPr>
        <w:t>Instalações</w:t>
      </w:r>
    </w:p>
    <w:sdt>
      <w:sdtPr>
        <w:rPr>
          <w:rFonts w:ascii="Arial" w:hAnsi="Arial" w:cs="Arial"/>
          <w:b/>
        </w:rPr>
        <w:id w:val="406351390"/>
        <w:placeholder>
          <w:docPart w:val="9451B9DAD5E94C6C9ED2F5FA0105B9D5"/>
        </w:placeholder>
      </w:sdtPr>
      <w:sdtContent>
        <w:sdt>
          <w:sdtPr>
            <w:rPr>
              <w:rStyle w:val="Verdana10"/>
              <w:rFonts w:ascii="Arial" w:hAnsi="Arial" w:cs="Arial"/>
            </w:rPr>
            <w:id w:val="-554230313"/>
            <w:placeholder>
              <w:docPart w:val="9451B9DAD5E94C6C9ED2F5FA0105B9D5"/>
            </w:placeholder>
            <w:showingPlcHdr/>
          </w:sdtPr>
          <w:sdtContent>
            <w:p w14:paraId="06AFFDC0" w14:textId="23EADB6F" w:rsidR="003164E8" w:rsidRPr="00AC22A9" w:rsidRDefault="002C6B02" w:rsidP="003164E8">
              <w:pPr>
                <w:spacing w:line="276" w:lineRule="auto"/>
                <w:ind w:right="57"/>
                <w:rPr>
                  <w:rFonts w:ascii="Arial" w:hAnsi="Arial" w:cs="Arial"/>
                  <w:b/>
                </w:rPr>
              </w:pPr>
              <w:r w:rsidRPr="005141BC">
                <w:rPr>
                  <w:rStyle w:val="TextodoMarcadordePosio"/>
                  <w:rFonts w:ascii="Arial" w:hAnsi="Arial" w:cs="Arial"/>
                  <w:shd w:val="clear" w:color="auto" w:fill="F2DBDB" w:themeFill="accent2" w:themeFillTint="33"/>
                </w:rPr>
                <w:t>Clique ou toque aqui para introduzir texto.</w:t>
              </w:r>
            </w:p>
          </w:sdtContent>
        </w:sdt>
      </w:sdtContent>
    </w:sdt>
    <w:p w14:paraId="024E2CE1" w14:textId="62A1545C" w:rsidR="003164E8" w:rsidRPr="00AC22A9" w:rsidRDefault="003164E8" w:rsidP="00445306">
      <w:pPr>
        <w:spacing w:line="276" w:lineRule="auto"/>
        <w:jc w:val="both"/>
        <w:rPr>
          <w:rFonts w:ascii="Arial" w:hAnsi="Arial" w:cs="Arial"/>
          <w:b/>
        </w:rPr>
      </w:pPr>
    </w:p>
    <w:p w14:paraId="44A4D36A" w14:textId="5C6FB616" w:rsidR="003164E8" w:rsidRPr="00E25015" w:rsidRDefault="003164E8" w:rsidP="003164E8">
      <w:pPr>
        <w:spacing w:line="276" w:lineRule="auto"/>
        <w:ind w:right="-2"/>
        <w:rPr>
          <w:rFonts w:ascii="Arial" w:hAnsi="Arial" w:cs="Arial"/>
          <w:b/>
          <w:bCs/>
          <w:color w:val="C00000"/>
        </w:rPr>
      </w:pPr>
      <w:r w:rsidRPr="00E25015">
        <w:rPr>
          <w:rFonts w:ascii="Arial" w:hAnsi="Arial" w:cs="Arial"/>
          <w:b/>
          <w:bCs/>
          <w:color w:val="C00000"/>
        </w:rPr>
        <w:t>Equipamento e material de apoio para formandos</w:t>
      </w:r>
    </w:p>
    <w:sdt>
      <w:sdtPr>
        <w:rPr>
          <w:rFonts w:ascii="Arial" w:hAnsi="Arial" w:cs="Arial"/>
          <w:b/>
        </w:rPr>
        <w:id w:val="1072320892"/>
        <w:placeholder>
          <w:docPart w:val="C9A222E6200E4AAAAB71A5601257DDE8"/>
        </w:placeholder>
      </w:sdtPr>
      <w:sdtContent>
        <w:sdt>
          <w:sdtPr>
            <w:rPr>
              <w:rStyle w:val="Verdana10"/>
              <w:rFonts w:ascii="Arial" w:hAnsi="Arial" w:cs="Arial"/>
            </w:rPr>
            <w:id w:val="1487129226"/>
            <w:placeholder>
              <w:docPart w:val="C9A222E6200E4AAAAB71A5601257DDE8"/>
            </w:placeholder>
            <w:showingPlcHdr/>
          </w:sdtPr>
          <w:sdtContent>
            <w:p w14:paraId="024F521E" w14:textId="733FD050" w:rsidR="003164E8" w:rsidRPr="00AC22A9" w:rsidRDefault="002C6B02" w:rsidP="003164E8">
              <w:pPr>
                <w:spacing w:line="276" w:lineRule="auto"/>
                <w:ind w:right="57"/>
                <w:rPr>
                  <w:rFonts w:ascii="Arial" w:hAnsi="Arial" w:cs="Arial"/>
                  <w:b/>
                </w:rPr>
              </w:pPr>
              <w:r w:rsidRPr="005141BC">
                <w:rPr>
                  <w:rStyle w:val="TextodoMarcadordePosio"/>
                  <w:rFonts w:ascii="Arial" w:hAnsi="Arial" w:cs="Arial"/>
                  <w:shd w:val="clear" w:color="auto" w:fill="F2DBDB" w:themeFill="accent2" w:themeFillTint="33"/>
                </w:rPr>
                <w:t>Clique ou toque aqui para introduzir texto.</w:t>
              </w:r>
            </w:p>
          </w:sdtContent>
        </w:sdt>
      </w:sdtContent>
    </w:sdt>
    <w:p w14:paraId="622E295B" w14:textId="4F6896BC" w:rsidR="003164E8" w:rsidRPr="00AC22A9" w:rsidRDefault="003164E8" w:rsidP="00445306">
      <w:pPr>
        <w:spacing w:line="276" w:lineRule="auto"/>
        <w:jc w:val="both"/>
        <w:rPr>
          <w:rFonts w:ascii="Arial" w:hAnsi="Arial" w:cs="Arial"/>
          <w:b/>
        </w:rPr>
      </w:pPr>
    </w:p>
    <w:p w14:paraId="4D808A1F" w14:textId="6991AFBD" w:rsidR="003164E8" w:rsidRPr="00E25015" w:rsidRDefault="003164E8" w:rsidP="003164E8">
      <w:pPr>
        <w:spacing w:line="276" w:lineRule="auto"/>
        <w:ind w:right="-2"/>
        <w:rPr>
          <w:rFonts w:ascii="Arial" w:hAnsi="Arial" w:cs="Arial"/>
          <w:b/>
          <w:bCs/>
          <w:color w:val="C00000"/>
        </w:rPr>
      </w:pPr>
      <w:r w:rsidRPr="00E25015">
        <w:rPr>
          <w:rFonts w:ascii="Arial" w:hAnsi="Arial" w:cs="Arial"/>
          <w:b/>
          <w:bCs/>
          <w:color w:val="C00000"/>
        </w:rPr>
        <w:t>Outros</w:t>
      </w:r>
    </w:p>
    <w:sdt>
      <w:sdtPr>
        <w:rPr>
          <w:rFonts w:ascii="Arial" w:hAnsi="Arial" w:cs="Arial"/>
          <w:b/>
        </w:rPr>
        <w:id w:val="408739916"/>
        <w:placeholder>
          <w:docPart w:val="ED95C29AE2CF4FE5928C060895C4A0AB"/>
        </w:placeholder>
      </w:sdtPr>
      <w:sdtContent>
        <w:sdt>
          <w:sdtPr>
            <w:rPr>
              <w:rStyle w:val="Verdana10"/>
              <w:rFonts w:ascii="Arial" w:hAnsi="Arial" w:cs="Arial"/>
            </w:rPr>
            <w:id w:val="827168775"/>
            <w:placeholder>
              <w:docPart w:val="ED95C29AE2CF4FE5928C060895C4A0AB"/>
            </w:placeholder>
            <w:showingPlcHdr/>
          </w:sdtPr>
          <w:sdtContent>
            <w:p w14:paraId="573F98DC" w14:textId="05253C93" w:rsidR="003164E8" w:rsidRPr="00AC22A9" w:rsidRDefault="002C6B02" w:rsidP="003164E8">
              <w:pPr>
                <w:spacing w:line="276" w:lineRule="auto"/>
                <w:ind w:right="57"/>
                <w:rPr>
                  <w:rFonts w:ascii="Arial" w:hAnsi="Arial" w:cs="Arial"/>
                  <w:b/>
                </w:rPr>
              </w:pPr>
              <w:r w:rsidRPr="005141BC">
                <w:rPr>
                  <w:rStyle w:val="TextodoMarcadordePosio"/>
                  <w:rFonts w:ascii="Arial" w:hAnsi="Arial" w:cs="Arial"/>
                  <w:shd w:val="clear" w:color="auto" w:fill="F2DBDB" w:themeFill="accent2" w:themeFillTint="33"/>
                </w:rPr>
                <w:t>Clique ou toque aqui para introduzir texto.</w:t>
              </w:r>
            </w:p>
          </w:sdtContent>
        </w:sdt>
      </w:sdtContent>
    </w:sdt>
    <w:p w14:paraId="7A6B948B" w14:textId="6B8652CB" w:rsidR="003164E8" w:rsidRPr="00AC22A9" w:rsidRDefault="003164E8" w:rsidP="00445306">
      <w:pPr>
        <w:spacing w:line="276" w:lineRule="auto"/>
        <w:jc w:val="both"/>
        <w:rPr>
          <w:rFonts w:ascii="Arial" w:hAnsi="Arial" w:cs="Arial"/>
          <w:b/>
        </w:rPr>
      </w:pPr>
    </w:p>
    <w:p w14:paraId="3D6AAC4A" w14:textId="77777777" w:rsidR="00B911D3" w:rsidRPr="00AC22A9" w:rsidRDefault="00B911D3" w:rsidP="00445306">
      <w:pPr>
        <w:spacing w:line="276" w:lineRule="auto"/>
        <w:jc w:val="both"/>
        <w:rPr>
          <w:rFonts w:ascii="Arial" w:hAnsi="Arial" w:cs="Arial"/>
        </w:rPr>
      </w:pPr>
    </w:p>
    <w:p w14:paraId="7DF9B71C" w14:textId="77777777" w:rsidR="00B911D3" w:rsidRPr="00AC22A9" w:rsidRDefault="00B911D3" w:rsidP="00445306">
      <w:pPr>
        <w:spacing w:line="276" w:lineRule="auto"/>
        <w:jc w:val="both"/>
        <w:rPr>
          <w:rFonts w:ascii="Arial" w:hAnsi="Arial" w:cs="Arial"/>
        </w:rPr>
      </w:pPr>
    </w:p>
    <w:p w14:paraId="38C743F2" w14:textId="5AD7284A" w:rsidR="00240CC3" w:rsidRPr="00AC22A9" w:rsidRDefault="009A6151" w:rsidP="00F554F1">
      <w:pPr>
        <w:spacing w:line="360" w:lineRule="auto"/>
        <w:jc w:val="both"/>
        <w:rPr>
          <w:rFonts w:ascii="Arial" w:hAnsi="Arial" w:cs="Arial"/>
          <w:color w:val="C00000"/>
        </w:rPr>
      </w:pPr>
      <w:r w:rsidRPr="005141BC">
        <w:rPr>
          <w:rFonts w:ascii="Arial" w:hAnsi="Arial" w:cs="Arial"/>
          <w:b/>
          <w:bCs/>
          <w:color w:val="C00000"/>
        </w:rPr>
        <w:t>PROPONENT</w:t>
      </w:r>
      <w:r w:rsidR="00B7269E" w:rsidRPr="005141BC">
        <w:rPr>
          <w:rFonts w:ascii="Arial" w:hAnsi="Arial" w:cs="Arial"/>
          <w:b/>
          <w:bCs/>
          <w:color w:val="C00000"/>
        </w:rPr>
        <w:t>E</w:t>
      </w:r>
      <w:r w:rsidR="00B7269E" w:rsidRPr="00AC22A9">
        <w:rPr>
          <w:rFonts w:ascii="Arial" w:hAnsi="Arial" w:cs="Arial"/>
          <w:color w:val="C00000"/>
        </w:rPr>
        <w:t xml:space="preserve">: </w:t>
      </w:r>
      <w:sdt>
        <w:sdtPr>
          <w:rPr>
            <w:rStyle w:val="Verdana10"/>
            <w:rFonts w:ascii="Arial" w:hAnsi="Arial" w:cs="Arial"/>
          </w:rPr>
          <w:id w:val="-544063706"/>
          <w:placeholder>
            <w:docPart w:val="B210AE7C0BC043ECAC706FF388AE2B64"/>
          </w:placeholder>
          <w:showingPlcHdr/>
        </w:sdtPr>
        <w:sdtEndPr>
          <w:rPr>
            <w:rStyle w:val="Tipodeletrapredefinidodopargrafo"/>
            <w:b/>
            <w:bCs/>
          </w:rPr>
        </w:sdtEndPr>
        <w:sdtContent>
          <w:r w:rsidR="0058307B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sdtContent>
      </w:sdt>
      <w:r w:rsidR="00B7269E" w:rsidRPr="00AC22A9">
        <w:rPr>
          <w:rStyle w:val="Verdana10"/>
          <w:rFonts w:ascii="Arial" w:hAnsi="Arial" w:cs="Arial"/>
          <w:color w:val="C00000"/>
        </w:rPr>
        <w:t xml:space="preserve"> </w:t>
      </w:r>
      <w:sdt>
        <w:sdtPr>
          <w:rPr>
            <w:rStyle w:val="Verdana10"/>
            <w:rFonts w:ascii="Arial" w:hAnsi="Arial" w:cs="Arial"/>
            <w:color w:val="C00000"/>
          </w:rPr>
          <w:id w:val="-1268691896"/>
          <w:lock w:val="sdtLocked"/>
          <w:placeholder>
            <w:docPart w:val="DefaultPlaceholder_-1854013440"/>
          </w:placeholder>
        </w:sdtPr>
        <w:sdtEndPr>
          <w:rPr>
            <w:rStyle w:val="Tipodeletrapredefinidodopargrafo"/>
          </w:rPr>
        </w:sdtEndPr>
        <w:sdtContent>
          <w:r w:rsidR="002C6B02" w:rsidRPr="00AC22A9">
            <w:rPr>
              <w:rStyle w:val="Verdana10"/>
              <w:rFonts w:ascii="Arial" w:hAnsi="Arial" w:cs="Arial"/>
              <w:color w:val="C00000"/>
            </w:rPr>
            <w:t xml:space="preserve"> </w:t>
          </w:r>
        </w:sdtContent>
      </w:sdt>
      <w:r w:rsidR="00386B3D" w:rsidRPr="00AC22A9">
        <w:rPr>
          <w:rFonts w:ascii="Arial" w:hAnsi="Arial" w:cs="Arial"/>
          <w:noProof/>
          <w:color w:val="C00000"/>
        </w:rPr>
        <w:t xml:space="preserve">                                                     </w:t>
      </w:r>
      <w:r w:rsidR="00D571B9" w:rsidRPr="00AC22A9">
        <w:rPr>
          <w:rFonts w:ascii="Arial" w:hAnsi="Arial" w:cs="Arial"/>
          <w:color w:val="C00000"/>
        </w:rPr>
        <w:t xml:space="preserve"> </w:t>
      </w:r>
    </w:p>
    <w:p w14:paraId="0F92308D" w14:textId="58A278E5" w:rsidR="005E27F4" w:rsidRPr="00AC22A9" w:rsidRDefault="00D571B9" w:rsidP="00F554F1">
      <w:pPr>
        <w:spacing w:line="360" w:lineRule="auto"/>
        <w:jc w:val="both"/>
        <w:rPr>
          <w:rFonts w:ascii="Arial" w:hAnsi="Arial" w:cs="Arial"/>
        </w:rPr>
      </w:pPr>
      <w:r w:rsidRPr="005141BC">
        <w:rPr>
          <w:rFonts w:ascii="Arial" w:hAnsi="Arial" w:cs="Arial"/>
          <w:b/>
          <w:bCs/>
          <w:color w:val="C00000"/>
        </w:rPr>
        <w:t>AGRUPAMENTO/ESCOLA</w:t>
      </w:r>
      <w:r w:rsidR="00F554F1" w:rsidRPr="00AC22A9">
        <w:rPr>
          <w:rFonts w:ascii="Arial" w:hAnsi="Arial" w:cs="Arial"/>
          <w:color w:val="C00000"/>
        </w:rPr>
        <w:t>:</w:t>
      </w:r>
      <w:r w:rsidR="00F554F1" w:rsidRPr="00AC22A9">
        <w:rPr>
          <w:rFonts w:ascii="Arial" w:hAnsi="Arial" w:cs="Arial"/>
          <w:b/>
          <w:bCs/>
          <w:color w:val="C00000"/>
        </w:rPr>
        <w:t xml:space="preserve"> </w:t>
      </w:r>
      <w:sdt>
        <w:sdtPr>
          <w:rPr>
            <w:rStyle w:val="Verdana10"/>
            <w:rFonts w:ascii="Arial" w:hAnsi="Arial" w:cs="Arial"/>
          </w:rPr>
          <w:id w:val="-1955235843"/>
          <w:lock w:val="sdtLocked"/>
          <w:placeholder>
            <w:docPart w:val="DefaultPlaceholder_-1854013438"/>
          </w:placeholder>
          <w:showingPlcHdr/>
          <w:dropDownList>
            <w:listItem w:value="Escolha um item."/>
            <w:listItem w:displayText="Agrupamento de Escolas Coimbra Centro" w:value="Agrupamento de Escolas Coimbra Centro"/>
            <w:listItem w:displayText="Agrupamento de Escolas Coimbra Oeste" w:value="Agrupamento de Escolas Coimbra Oeste"/>
            <w:listItem w:displayText="Escola Artística do Conservatório de Música de Coimbra" w:value="Escola Artística do Conservatório de Música de Coimbra"/>
            <w:listItem w:displayText="Escola Básica e Secundária Quinta das Flores" w:value="Escola Básica e Secundária Quinta das Flores"/>
            <w:listItem w:displayText="Agrupamento de Escolas de Condeixa-a-Nova" w:value="Agrupamento de Escolas de Condeixa-a-Nova"/>
            <w:listItem w:displayText="Agrupamento de Escolas Infante D. Pedro" w:value="Agrupamento de Escolas Infante D. Pedro"/>
            <w:listItem w:displayText="Agrupamento de Escolas de Miranda do Corvo" w:value="Agrupamento de Escolas de Miranda do Corvo"/>
            <w:listItem w:displayText="Agrupamento de Escolas da Lousã" w:value="Agrupamento de Escolas da Lousã"/>
            <w:listItem w:displayText="Agrupamento de Escolas Martinho Árias" w:value="Agrupamento de Escolas Martinho Árias"/>
          </w:dropDownList>
        </w:sdtPr>
        <w:sdtEndPr>
          <w:rPr>
            <w:rStyle w:val="Tipodeletrapredefinidodopargrafo"/>
          </w:rPr>
        </w:sdtEndPr>
        <w:sdtContent>
          <w:r w:rsidR="002C6B02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Escolha um item.</w:t>
          </w:r>
        </w:sdtContent>
      </w:sdt>
      <w:r w:rsidR="000D65CF" w:rsidRPr="00AC22A9">
        <w:rPr>
          <w:rFonts w:ascii="Arial" w:hAnsi="Arial" w:cs="Arial"/>
        </w:rPr>
        <w:t xml:space="preserve"> </w:t>
      </w:r>
    </w:p>
    <w:p w14:paraId="66708239" w14:textId="095FEBF4" w:rsidR="000D65CF" w:rsidRPr="00AC22A9" w:rsidRDefault="00F554F1" w:rsidP="00F554F1">
      <w:pPr>
        <w:spacing w:line="360" w:lineRule="auto"/>
        <w:jc w:val="both"/>
        <w:rPr>
          <w:rFonts w:ascii="Arial" w:hAnsi="Arial" w:cs="Arial"/>
          <w:b/>
          <w:bCs/>
        </w:rPr>
      </w:pPr>
      <w:r w:rsidRPr="005141BC">
        <w:rPr>
          <w:rFonts w:ascii="Arial" w:hAnsi="Arial" w:cs="Arial"/>
          <w:b/>
          <w:bCs/>
          <w:color w:val="C00000"/>
        </w:rPr>
        <w:t>OUTRA ENTIDADE</w:t>
      </w:r>
      <w:r w:rsidRPr="00AC22A9">
        <w:rPr>
          <w:rFonts w:ascii="Arial" w:hAnsi="Arial" w:cs="Arial"/>
          <w:color w:val="C00000"/>
        </w:rPr>
        <w:t>:</w:t>
      </w:r>
      <w:r w:rsidRPr="00AC22A9">
        <w:rPr>
          <w:rFonts w:ascii="Arial" w:hAnsi="Arial" w:cs="Arial"/>
          <w:b/>
          <w:bCs/>
          <w:color w:val="C00000"/>
        </w:rPr>
        <w:t xml:space="preserve"> </w:t>
      </w:r>
      <w:sdt>
        <w:sdtPr>
          <w:rPr>
            <w:rStyle w:val="Verdana10"/>
            <w:rFonts w:ascii="Arial" w:hAnsi="Arial" w:cs="Arial"/>
          </w:rPr>
          <w:id w:val="-1872747353"/>
          <w:placeholder>
            <w:docPart w:val="DefaultPlaceholder_-1854013440"/>
          </w:placeholder>
          <w:showingPlcHdr/>
        </w:sdtPr>
        <w:sdtEndPr>
          <w:rPr>
            <w:rStyle w:val="Tipodeletrapredefinidodopargrafo"/>
            <w:b/>
            <w:bCs/>
          </w:rPr>
        </w:sdtEndPr>
        <w:sdtContent>
          <w:r w:rsidR="002C6B02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aqui para introduzir texto.</w:t>
          </w:r>
        </w:sdtContent>
      </w:sdt>
    </w:p>
    <w:p w14:paraId="179A9D24" w14:textId="7AA55EE6" w:rsidR="000D65CF" w:rsidRPr="00AC22A9" w:rsidRDefault="000D65CF" w:rsidP="003013F8">
      <w:pPr>
        <w:spacing w:line="276" w:lineRule="auto"/>
        <w:jc w:val="both"/>
        <w:rPr>
          <w:rFonts w:ascii="Arial" w:hAnsi="Arial" w:cs="Arial"/>
        </w:rPr>
      </w:pPr>
    </w:p>
    <w:p w14:paraId="3536A4BA" w14:textId="7B710360" w:rsidR="00F554F1" w:rsidRDefault="00F554F1" w:rsidP="003013F8">
      <w:pPr>
        <w:spacing w:line="276" w:lineRule="auto"/>
        <w:jc w:val="both"/>
        <w:rPr>
          <w:rStyle w:val="Verdana10"/>
          <w:rFonts w:ascii="Arial" w:hAnsi="Arial" w:cs="Arial"/>
        </w:rPr>
      </w:pPr>
      <w:r w:rsidRPr="005141BC">
        <w:rPr>
          <w:rFonts w:ascii="Arial" w:hAnsi="Arial" w:cs="Arial"/>
          <w:b/>
          <w:bCs/>
          <w:color w:val="C00000"/>
        </w:rPr>
        <w:t>DATA</w:t>
      </w:r>
      <w:r w:rsidRPr="00AC22A9">
        <w:rPr>
          <w:rFonts w:ascii="Arial" w:hAnsi="Arial" w:cs="Arial"/>
          <w:color w:val="C00000"/>
        </w:rPr>
        <w:t>:</w:t>
      </w:r>
      <w:r w:rsidRPr="00AC22A9">
        <w:rPr>
          <w:rFonts w:ascii="Arial" w:hAnsi="Arial" w:cs="Arial"/>
          <w:b/>
          <w:bCs/>
          <w:color w:val="C00000"/>
        </w:rPr>
        <w:t xml:space="preserve"> </w:t>
      </w:r>
      <w:sdt>
        <w:sdtPr>
          <w:rPr>
            <w:rStyle w:val="Verdana10"/>
            <w:rFonts w:ascii="Arial" w:hAnsi="Arial" w:cs="Arial"/>
          </w:rPr>
          <w:id w:val="2108925441"/>
          <w:placeholder>
            <w:docPart w:val="DefaultPlaceholder_-1854013437"/>
          </w:placeholder>
          <w:showingPlcHdr/>
          <w:date w:fullDate="2022-09-20T00:00:00Z">
            <w:dateFormat w:val="dd/MM/yyyy"/>
            <w:lid w:val="pt-PT"/>
            <w:storeMappedDataAs w:val="dateTime"/>
            <w:calendar w:val="gregorian"/>
          </w:date>
        </w:sdtPr>
        <w:sdtContent>
          <w:r w:rsidR="002C6B02" w:rsidRPr="005141BC">
            <w:rPr>
              <w:rStyle w:val="TextodoMarcadordePosio"/>
              <w:rFonts w:ascii="Arial" w:hAnsi="Arial" w:cs="Arial"/>
              <w:shd w:val="clear" w:color="auto" w:fill="F2DBDB" w:themeFill="accent2" w:themeFillTint="33"/>
            </w:rPr>
            <w:t>Clique ou toque para introduzir uma data.</w:t>
          </w:r>
        </w:sdtContent>
      </w:sdt>
    </w:p>
    <w:p w14:paraId="1CBB05B6" w14:textId="77777777" w:rsidR="00AC22A9" w:rsidRPr="00AC22A9" w:rsidRDefault="00AC22A9" w:rsidP="003013F8">
      <w:pPr>
        <w:spacing w:line="276" w:lineRule="auto"/>
        <w:jc w:val="both"/>
        <w:rPr>
          <w:rFonts w:ascii="Arial" w:hAnsi="Arial" w:cs="Arial"/>
          <w:b/>
          <w:bCs/>
        </w:rPr>
      </w:pPr>
    </w:p>
    <w:sectPr w:rsidR="00AC22A9" w:rsidRPr="00AC22A9" w:rsidSect="008B458E">
      <w:headerReference w:type="default" r:id="rId8"/>
      <w:footerReference w:type="even" r:id="rId9"/>
      <w:footerReference w:type="default" r:id="rId10"/>
      <w:type w:val="continuous"/>
      <w:pgSz w:w="11906" w:h="16838" w:code="9"/>
      <w:pgMar w:top="1418" w:right="851" w:bottom="794" w:left="1418" w:header="0" w:footer="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A179B" w14:textId="77777777" w:rsidR="00220539" w:rsidRDefault="00220539">
      <w:r>
        <w:separator/>
      </w:r>
    </w:p>
  </w:endnote>
  <w:endnote w:type="continuationSeparator" w:id="0">
    <w:p w14:paraId="05EC3AE5" w14:textId="77777777" w:rsidR="00220539" w:rsidRDefault="00220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neva">
    <w:panose1 w:val="00000000000000000000"/>
    <w:charset w:val="00"/>
    <w:family w:val="roman"/>
    <w:notTrueType/>
    <w:pitch w:val="default"/>
  </w:font>
  <w:font w:name="Gill San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241D71" w14:textId="77777777" w:rsidR="003013F8" w:rsidRDefault="003013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18A4168" w14:textId="77777777" w:rsidR="003013F8" w:rsidRDefault="003013F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D2CF2" w14:textId="77777777" w:rsidR="003013F8" w:rsidRDefault="003013F8" w:rsidP="003C5044">
    <w:pPr>
      <w:pStyle w:val="Rodap"/>
      <w:tabs>
        <w:tab w:val="clear" w:pos="8504"/>
        <w:tab w:val="right" w:pos="9639"/>
      </w:tabs>
      <w:jc w:val="center"/>
      <w:rPr>
        <w:rFonts w:ascii="Arial Narrow" w:hAnsi="Arial Narrow"/>
        <w:sz w:val="8"/>
      </w:rPr>
    </w:pPr>
  </w:p>
  <w:p w14:paraId="37320872" w14:textId="1BE90D82" w:rsidR="003013F8" w:rsidRPr="009A574E" w:rsidRDefault="003013F8" w:rsidP="00304918">
    <w:pPr>
      <w:pStyle w:val="Rodap"/>
      <w:tabs>
        <w:tab w:val="clear" w:pos="8504"/>
        <w:tab w:val="right" w:pos="9639"/>
      </w:tabs>
      <w:spacing w:line="360" w:lineRule="auto"/>
      <w:rPr>
        <w:rFonts w:ascii="Arial Narrow" w:hAnsi="Arial Narrow" w:cs="Arial Narrow"/>
        <w:sz w:val="16"/>
        <w:szCs w:val="16"/>
      </w:rPr>
    </w:pPr>
    <w:r w:rsidRPr="00304918">
      <w:rPr>
        <w:rFonts w:ascii="Arial Narrow" w:hAnsi="Arial Narrow"/>
        <w:iCs/>
        <w:noProof/>
        <w:color w:val="C00000"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8B5DB2" wp14:editId="7B202799">
              <wp:simplePos x="0" y="0"/>
              <wp:positionH relativeFrom="column">
                <wp:posOffset>-15875</wp:posOffset>
              </wp:positionH>
              <wp:positionV relativeFrom="paragraph">
                <wp:posOffset>145415</wp:posOffset>
              </wp:positionV>
              <wp:extent cx="6144895" cy="1270"/>
              <wp:effectExtent l="0" t="0" r="8255" b="1778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44895" cy="127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F76D54" id="Line 2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5pt,11.45pt" to="482.6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"/>
          </w:pict>
        </mc:Fallback>
      </mc:AlternateContent>
    </w:r>
    <w:r w:rsidRPr="00304918">
      <w:rPr>
        <w:rFonts w:ascii="Arial Narrow" w:hAnsi="Arial Narrow" w:cs="Arial Narrow"/>
        <w:color w:val="C00000"/>
        <w:sz w:val="16"/>
        <w:szCs w:val="16"/>
      </w:rPr>
      <w:t xml:space="preserve">NOVA </w:t>
    </w:r>
    <w:r w:rsidRPr="00304918">
      <w:rPr>
        <w:rFonts w:ascii="Arial Narrow" w:hAnsi="Arial Narrow" w:cs="Arial Narrow"/>
        <w:i/>
        <w:iCs/>
        <w:color w:val="C00000"/>
        <w:sz w:val="16"/>
        <w:szCs w:val="16"/>
      </w:rPr>
      <w:t>ÁGORA</w:t>
    </w:r>
    <w:r w:rsidRPr="00304918">
      <w:rPr>
        <w:rFonts w:ascii="Arial Narrow" w:hAnsi="Arial Narrow" w:cs="Arial Narrow"/>
        <w:color w:val="C00000"/>
        <w:sz w:val="16"/>
        <w:szCs w:val="16"/>
      </w:rPr>
      <w:t xml:space="preserve"> - Centro de Formação de Associação de Escolas</w:t>
    </w:r>
    <w:r w:rsidRPr="00304918">
      <w:rPr>
        <w:rFonts w:ascii="Arial Narrow" w:hAnsi="Arial Narrow" w:cs="Arial Narrow"/>
        <w:sz w:val="16"/>
        <w:szCs w:val="16"/>
      </w:rPr>
      <w:t xml:space="preserve"> </w:t>
    </w:r>
    <w:r w:rsidRPr="009A574E">
      <w:rPr>
        <w:rFonts w:ascii="Arial Narrow" w:hAnsi="Arial Narrow" w:cs="Arial Narrow"/>
        <w:sz w:val="16"/>
        <w:szCs w:val="16"/>
      </w:rPr>
      <w:t xml:space="preserve">       </w:t>
    </w:r>
    <w:r>
      <w:rPr>
        <w:rFonts w:ascii="Arial Narrow" w:hAnsi="Arial Narrow" w:cs="Arial Narrow"/>
        <w:sz w:val="16"/>
        <w:szCs w:val="16"/>
      </w:rPr>
      <w:t xml:space="preserve">                  </w:t>
    </w:r>
    <w:r w:rsidRPr="009A574E">
      <w:rPr>
        <w:rFonts w:ascii="Arial Narrow" w:hAnsi="Arial Narrow" w:cs="Arial Narrow"/>
        <w:sz w:val="16"/>
        <w:szCs w:val="16"/>
      </w:rPr>
      <w:t xml:space="preserve">     239 802 317      </w:t>
    </w:r>
    <w:r>
      <w:rPr>
        <w:rFonts w:ascii="Arial Narrow" w:hAnsi="Arial Narrow" w:cs="Arial Narrow"/>
        <w:sz w:val="16"/>
        <w:szCs w:val="16"/>
      </w:rPr>
      <w:t xml:space="preserve">   </w:t>
    </w:r>
    <w:r w:rsidRPr="009A574E">
      <w:rPr>
        <w:rFonts w:ascii="Arial Narrow" w:hAnsi="Arial Narrow" w:cs="Arial Narrow"/>
        <w:sz w:val="16"/>
        <w:szCs w:val="16"/>
      </w:rPr>
      <w:t xml:space="preserve">   </w:t>
    </w:r>
    <w:r>
      <w:rPr>
        <w:rFonts w:ascii="Arial Narrow" w:hAnsi="Arial Narrow" w:cs="Arial Narrow"/>
        <w:sz w:val="16"/>
        <w:szCs w:val="16"/>
      </w:rPr>
      <w:t xml:space="preserve">   </w:t>
    </w:r>
    <w:r w:rsidR="00304918">
      <w:rPr>
        <w:rFonts w:ascii="Arial Narrow" w:hAnsi="Arial Narrow" w:cs="Arial Narrow"/>
        <w:sz w:val="16"/>
        <w:szCs w:val="16"/>
      </w:rPr>
      <w:t xml:space="preserve"> </w:t>
    </w:r>
    <w:r w:rsidRPr="009A574E">
      <w:rPr>
        <w:rFonts w:ascii="Arial Narrow" w:hAnsi="Arial Narrow" w:cs="Arial Narrow"/>
        <w:sz w:val="16"/>
        <w:szCs w:val="16"/>
      </w:rPr>
      <w:t xml:space="preserve">   </w:t>
    </w:r>
    <w:hyperlink r:id="rId1" w:history="1">
      <w:r w:rsidRPr="001907A0">
        <w:rPr>
          <w:rStyle w:val="Hiperligao"/>
          <w:rFonts w:ascii="Arial Narrow" w:hAnsi="Arial Narrow" w:cs="Arial Narrow"/>
          <w:sz w:val="16"/>
          <w:szCs w:val="16"/>
        </w:rPr>
        <w:t>nova-agora@cfagora.pt</w:t>
      </w:r>
    </w:hyperlink>
    <w:r>
      <w:rPr>
        <w:rFonts w:ascii="Arial Narrow" w:hAnsi="Arial Narrow" w:cs="Arial Narrow"/>
        <w:sz w:val="16"/>
        <w:szCs w:val="16"/>
      </w:rPr>
      <w:t xml:space="preserve">     </w:t>
    </w:r>
    <w:r w:rsidRPr="009A574E">
      <w:rPr>
        <w:rFonts w:ascii="Arial Narrow" w:hAnsi="Arial Narrow" w:cs="Arial Narrow"/>
        <w:sz w:val="16"/>
        <w:szCs w:val="16"/>
      </w:rPr>
      <w:t xml:space="preserve">   </w:t>
    </w:r>
    <w:r>
      <w:rPr>
        <w:rFonts w:ascii="Arial Narrow" w:hAnsi="Arial Narrow" w:cs="Arial Narrow"/>
        <w:sz w:val="16"/>
        <w:szCs w:val="16"/>
      </w:rPr>
      <w:t xml:space="preserve">           </w:t>
    </w:r>
    <w:r w:rsidRPr="009A574E">
      <w:rPr>
        <w:rFonts w:ascii="Arial Narrow" w:hAnsi="Arial Narrow" w:cs="Arial Narrow"/>
        <w:sz w:val="16"/>
        <w:szCs w:val="16"/>
      </w:rPr>
      <w:t xml:space="preserve"> </w:t>
    </w:r>
    <w:r w:rsidR="00304918">
      <w:rPr>
        <w:rFonts w:ascii="Arial Narrow" w:hAnsi="Arial Narrow" w:cs="Arial Narrow"/>
        <w:sz w:val="16"/>
        <w:szCs w:val="16"/>
      </w:rPr>
      <w:t xml:space="preserve">      </w:t>
    </w:r>
    <w:r w:rsidRPr="009A574E">
      <w:rPr>
        <w:rFonts w:ascii="Arial Narrow" w:hAnsi="Arial Narrow" w:cs="Arial Narrow"/>
        <w:sz w:val="16"/>
        <w:szCs w:val="16"/>
      </w:rPr>
      <w:t xml:space="preserve">  </w:t>
    </w:r>
    <w:hyperlink r:id="rId2" w:history="1">
      <w:r w:rsidR="00304918" w:rsidRPr="0099509E">
        <w:rPr>
          <w:rStyle w:val="Hiperligao"/>
          <w:rFonts w:ascii="Arial Narrow" w:hAnsi="Arial Narrow" w:cs="Arial Narrow"/>
          <w:sz w:val="16"/>
          <w:szCs w:val="16"/>
        </w:rPr>
        <w:t>www.cfagora.pt</w:t>
      </w:r>
    </w:hyperlink>
    <w:r w:rsidR="00304918">
      <w:rPr>
        <w:rFonts w:ascii="Arial Narrow" w:hAnsi="Arial Narrow" w:cs="Arial Narrow"/>
        <w:sz w:val="16"/>
        <w:szCs w:val="16"/>
      </w:rPr>
      <w:t xml:space="preserve"> </w:t>
    </w:r>
  </w:p>
  <w:p w14:paraId="157AD0AA" w14:textId="53D765F9" w:rsidR="003013F8" w:rsidRPr="007A6D6F" w:rsidRDefault="003013F8" w:rsidP="00A20E55">
    <w:pPr>
      <w:pStyle w:val="Rodap"/>
      <w:tabs>
        <w:tab w:val="clear" w:pos="8504"/>
        <w:tab w:val="right" w:pos="9639"/>
      </w:tabs>
      <w:spacing w:line="360" w:lineRule="auto"/>
      <w:jc w:val="center"/>
      <w:rPr>
        <w:rFonts w:ascii="Arial Narrow" w:hAnsi="Arial Narrow" w:cs="Arial Narrow"/>
        <w:sz w:val="16"/>
        <w:szCs w:val="16"/>
      </w:rPr>
    </w:pPr>
    <w:r w:rsidRPr="009A574E">
      <w:rPr>
        <w:rFonts w:ascii="Arial Narrow" w:hAnsi="Arial Narrow" w:cs="Arial Narrow"/>
        <w:sz w:val="16"/>
        <w:szCs w:val="16"/>
      </w:rPr>
      <w:t xml:space="preserve">Escola Secundária D. Duarte    </w:t>
    </w:r>
    <w:r>
      <w:rPr>
        <w:rFonts w:ascii="Arial Narrow" w:hAnsi="Arial Narrow" w:cs="Arial Narrow"/>
        <w:sz w:val="16"/>
        <w:szCs w:val="16"/>
      </w:rPr>
      <w:t xml:space="preserve">     </w:t>
    </w:r>
    <w:r w:rsidRPr="009A574E">
      <w:rPr>
        <w:rFonts w:ascii="Arial Narrow" w:hAnsi="Arial Narrow" w:cs="Arial Narrow"/>
        <w:sz w:val="16"/>
        <w:szCs w:val="16"/>
      </w:rPr>
      <w:t xml:space="preserve">        </w:t>
    </w:r>
    <w:r>
      <w:rPr>
        <w:rFonts w:ascii="Arial Narrow" w:hAnsi="Arial Narrow" w:cs="Arial Narrow"/>
        <w:sz w:val="16"/>
        <w:szCs w:val="16"/>
      </w:rPr>
      <w:t xml:space="preserve">    </w:t>
    </w:r>
    <w:r w:rsidRPr="009A574E">
      <w:rPr>
        <w:rFonts w:ascii="Arial Narrow" w:hAnsi="Arial Narrow" w:cs="Arial Narrow"/>
        <w:sz w:val="16"/>
        <w:szCs w:val="16"/>
      </w:rPr>
      <w:t xml:space="preserve"> </w:t>
    </w:r>
    <w:r>
      <w:rPr>
        <w:rFonts w:ascii="Arial Narrow" w:hAnsi="Arial Narrow" w:cs="Arial Narrow"/>
        <w:sz w:val="16"/>
        <w:szCs w:val="16"/>
      </w:rPr>
      <w:t xml:space="preserve">          </w:t>
    </w:r>
    <w:r w:rsidRPr="009A574E">
      <w:rPr>
        <w:rFonts w:ascii="Arial Narrow" w:hAnsi="Arial Narrow" w:cs="Arial Narrow"/>
        <w:sz w:val="16"/>
        <w:szCs w:val="16"/>
      </w:rPr>
      <w:t xml:space="preserve">        </w:t>
    </w:r>
    <w:r w:rsidR="00304918">
      <w:rPr>
        <w:rFonts w:ascii="Arial Narrow" w:hAnsi="Arial Narrow" w:cs="Arial Narrow"/>
        <w:sz w:val="16"/>
        <w:szCs w:val="16"/>
      </w:rPr>
      <w:tab/>
    </w:r>
    <w:r w:rsidRPr="009A574E">
      <w:rPr>
        <w:rFonts w:ascii="Arial Narrow" w:hAnsi="Arial Narrow" w:cs="Arial Narrow"/>
        <w:sz w:val="16"/>
        <w:szCs w:val="16"/>
      </w:rPr>
      <w:t>Rua António Augusto Gonçalves</w:t>
    </w:r>
    <w:r w:rsidR="00C71B7E">
      <w:rPr>
        <w:rFonts w:ascii="Arial Narrow" w:hAnsi="Arial Narrow" w:cs="Arial Narrow"/>
        <w:sz w:val="16"/>
        <w:szCs w:val="16"/>
      </w:rPr>
      <w:tab/>
    </w:r>
    <w:r w:rsidRPr="009A574E">
      <w:rPr>
        <w:rFonts w:ascii="Arial Narrow" w:hAnsi="Arial Narrow" w:cs="Arial Narrow"/>
        <w:sz w:val="16"/>
        <w:szCs w:val="16"/>
      </w:rPr>
      <w:t xml:space="preserve">               </w:t>
    </w:r>
    <w:r>
      <w:rPr>
        <w:rFonts w:ascii="Arial Narrow" w:hAnsi="Arial Narrow" w:cs="Arial Narrow"/>
        <w:sz w:val="16"/>
        <w:szCs w:val="16"/>
      </w:rPr>
      <w:t xml:space="preserve">                                 </w:t>
    </w:r>
    <w:r w:rsidRPr="009A574E">
      <w:rPr>
        <w:rFonts w:ascii="Arial Narrow" w:hAnsi="Arial Narrow" w:cs="Arial Narrow"/>
        <w:sz w:val="16"/>
        <w:szCs w:val="16"/>
      </w:rPr>
      <w:t xml:space="preserve">          </w:t>
    </w:r>
    <w:r>
      <w:rPr>
        <w:rFonts w:ascii="Arial Narrow" w:hAnsi="Arial Narrow" w:cs="Arial Narrow"/>
        <w:sz w:val="16"/>
        <w:szCs w:val="16"/>
      </w:rPr>
      <w:t xml:space="preserve">     </w:t>
    </w:r>
    <w:r w:rsidRPr="009A574E">
      <w:rPr>
        <w:rFonts w:ascii="Arial Narrow" w:hAnsi="Arial Narrow" w:cs="Arial Narrow"/>
        <w:sz w:val="16"/>
        <w:szCs w:val="16"/>
      </w:rPr>
      <w:t xml:space="preserve">      30</w:t>
    </w:r>
    <w:r w:rsidR="002C6B02">
      <w:rPr>
        <w:rFonts w:ascii="Arial Narrow" w:hAnsi="Arial Narrow" w:cs="Arial Narrow"/>
        <w:sz w:val="16"/>
        <w:szCs w:val="16"/>
      </w:rPr>
      <w:t>40</w:t>
    </w:r>
    <w:r w:rsidRPr="009A574E">
      <w:rPr>
        <w:rFonts w:ascii="Arial Narrow" w:hAnsi="Arial Narrow" w:cs="Arial Narrow"/>
        <w:sz w:val="16"/>
        <w:szCs w:val="16"/>
      </w:rPr>
      <w:t>-</w:t>
    </w:r>
    <w:r w:rsidR="002C6B02">
      <w:rPr>
        <w:rFonts w:ascii="Arial Narrow" w:hAnsi="Arial Narrow" w:cs="Arial Narrow"/>
        <w:sz w:val="16"/>
        <w:szCs w:val="16"/>
      </w:rPr>
      <w:t>24</w:t>
    </w:r>
    <w:r w:rsidRPr="009A574E">
      <w:rPr>
        <w:rFonts w:ascii="Arial Narrow" w:hAnsi="Arial Narrow" w:cs="Arial Narrow"/>
        <w:sz w:val="16"/>
        <w:szCs w:val="16"/>
      </w:rPr>
      <w:t>1 Coimbra</w:t>
    </w:r>
  </w:p>
  <w:p w14:paraId="23A3B5AB" w14:textId="77777777" w:rsidR="003013F8" w:rsidRPr="007A6D6F" w:rsidRDefault="003013F8" w:rsidP="00550350">
    <w:pPr>
      <w:pStyle w:val="Rodap"/>
      <w:tabs>
        <w:tab w:val="left" w:pos="525"/>
        <w:tab w:val="center" w:pos="4818"/>
        <w:tab w:val="right" w:pos="9639"/>
      </w:tabs>
      <w:rPr>
        <w:rFonts w:ascii="Arial Narrow" w:hAnsi="Arial Narrow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B6A1DC" w14:textId="77777777" w:rsidR="00220539" w:rsidRDefault="00220539">
      <w:r>
        <w:separator/>
      </w:r>
    </w:p>
  </w:footnote>
  <w:footnote w:type="continuationSeparator" w:id="0">
    <w:p w14:paraId="1E904BA7" w14:textId="77777777" w:rsidR="00220539" w:rsidRDefault="002205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AFB5A3" w14:textId="77777777" w:rsidR="003013F8" w:rsidRDefault="003013F8">
    <w:pPr>
      <w:pStyle w:val="Cabealho"/>
      <w:tabs>
        <w:tab w:val="clear" w:pos="4252"/>
        <w:tab w:val="clear" w:pos="8504"/>
        <w:tab w:val="center" w:pos="5103"/>
      </w:tabs>
      <w:ind w:left="-284" w:right="-286"/>
      <w:rPr>
        <w:color w:val="008080"/>
        <w:sz w:val="8"/>
      </w:rPr>
    </w:pPr>
  </w:p>
  <w:p w14:paraId="53D7F300" w14:textId="56ACBCBA" w:rsidR="003013F8" w:rsidRDefault="003013F8">
    <w:pPr>
      <w:pStyle w:val="Cabealho"/>
      <w:tabs>
        <w:tab w:val="clear" w:pos="4252"/>
        <w:tab w:val="clear" w:pos="8504"/>
        <w:tab w:val="center" w:pos="5103"/>
        <w:tab w:val="right" w:pos="10206"/>
      </w:tabs>
      <w:rPr>
        <w:rFonts w:ascii="Arial Narrow" w:hAnsi="Arial Narrow"/>
        <w:b/>
        <w:bCs/>
        <w:noProof/>
        <w:sz w:val="24"/>
        <w:u w:val="single"/>
      </w:rPr>
    </w:pPr>
    <w:r>
      <w:rPr>
        <w:rFonts w:ascii="Arial Narrow" w:hAnsi="Arial Narrow"/>
        <w:b/>
        <w:bCs/>
        <w:noProof/>
        <w:sz w:val="24"/>
        <w:u w:val="single"/>
      </w:rPr>
      <w:t xml:space="preserve">                                                                                                              </w:t>
    </w:r>
  </w:p>
  <w:p w14:paraId="1E92171A" w14:textId="3BD119DE" w:rsidR="003013F8" w:rsidRDefault="00782C54" w:rsidP="00DF7253">
    <w:pPr>
      <w:pStyle w:val="Cabealho"/>
      <w:tabs>
        <w:tab w:val="clear" w:pos="4252"/>
        <w:tab w:val="clear" w:pos="8504"/>
        <w:tab w:val="center" w:pos="-4678"/>
      </w:tabs>
      <w:rPr>
        <w:rFonts w:ascii="Arial Narrow" w:hAnsi="Arial Narrow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F8F294A" wp14:editId="2C035F5F">
          <wp:simplePos x="0" y="0"/>
          <wp:positionH relativeFrom="margin">
            <wp:posOffset>4644390</wp:posOffset>
          </wp:positionH>
          <wp:positionV relativeFrom="margin">
            <wp:posOffset>-1204595</wp:posOffset>
          </wp:positionV>
          <wp:extent cx="1291590" cy="731520"/>
          <wp:effectExtent l="0" t="0" r="0" b="0"/>
          <wp:wrapSquare wrapText="bothSides"/>
          <wp:docPr id="27" name="Imagem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9159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13F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59D026" wp14:editId="59FF846F">
              <wp:simplePos x="0" y="0"/>
              <wp:positionH relativeFrom="column">
                <wp:posOffset>2844634</wp:posOffset>
              </wp:positionH>
              <wp:positionV relativeFrom="paragraph">
                <wp:posOffset>760868</wp:posOffset>
              </wp:positionV>
              <wp:extent cx="3422015" cy="245911"/>
              <wp:effectExtent l="0" t="0" r="6985" b="1905"/>
              <wp:wrapNone/>
              <wp:docPr id="4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2015" cy="24591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120EA5" w14:textId="4362B7BA" w:rsidR="003013F8" w:rsidRDefault="003013F8" w:rsidP="00761C94">
                          <w:pPr>
                            <w:jc w:val="right"/>
                            <w:rPr>
                              <w:rFonts w:ascii="Arial Narrow" w:hAnsi="Arial Narrow" w:cs="Arial"/>
                              <w:b/>
                              <w:color w:val="C00000"/>
                              <w:szCs w:val="21"/>
                            </w:rPr>
                          </w:pPr>
                          <w:r w:rsidRPr="00A151E7">
                            <w:rPr>
                              <w:rFonts w:ascii="Arial Narrow" w:hAnsi="Arial Narrow" w:cs="Arial"/>
                              <w:b/>
                              <w:szCs w:val="21"/>
                            </w:rPr>
                            <w:t>PLANO DE FORMAÇÃO</w:t>
                          </w:r>
                          <w:r w:rsidR="005F7337">
                            <w:rPr>
                              <w:rFonts w:ascii="Arial Narrow" w:hAnsi="Arial Narrow" w:cs="Arial"/>
                              <w:b/>
                              <w:szCs w:val="21"/>
                            </w:rPr>
                            <w:t xml:space="preserve"> </w:t>
                          </w:r>
                          <w:r w:rsidRPr="00A151E7">
                            <w:rPr>
                              <w:rFonts w:ascii="Arial Narrow" w:hAnsi="Arial Narrow" w:cs="Arial"/>
                              <w:bCs/>
                              <w:szCs w:val="21"/>
                            </w:rPr>
                            <w:t xml:space="preserve">– </w:t>
                          </w:r>
                          <w:r w:rsidRPr="00761C94">
                            <w:rPr>
                              <w:rFonts w:ascii="Arial Narrow" w:hAnsi="Arial Narrow" w:cs="Arial"/>
                              <w:b/>
                              <w:color w:val="C00000"/>
                              <w:szCs w:val="21"/>
                            </w:rPr>
                            <w:t>MODELO PARA PROPOSTA</w:t>
                          </w:r>
                          <w:r w:rsidR="005F7337" w:rsidRPr="00761C94">
                            <w:rPr>
                              <w:rFonts w:ascii="Arial Narrow" w:hAnsi="Arial Narrow" w:cs="Arial"/>
                              <w:b/>
                              <w:color w:val="C00000"/>
                              <w:szCs w:val="21"/>
                            </w:rPr>
                            <w:t xml:space="preserve"> DE AC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9D026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224pt;margin-top:59.9pt;width:269.45pt;height:1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" stroked="f">
              <v:textbox>
                <w:txbxContent>
                  <w:p w14:paraId="5D120EA5" w14:textId="4362B7BA" w:rsidR="003013F8" w:rsidRDefault="003013F8" w:rsidP="00761C94">
                    <w:pPr>
                      <w:jc w:val="right"/>
                      <w:rPr>
                        <w:rFonts w:ascii="Arial Narrow" w:hAnsi="Arial Narrow" w:cs="Arial"/>
                        <w:b/>
                        <w:color w:val="C00000"/>
                        <w:szCs w:val="21"/>
                      </w:rPr>
                    </w:pPr>
                    <w:r w:rsidRPr="00A151E7">
                      <w:rPr>
                        <w:rFonts w:ascii="Arial Narrow" w:hAnsi="Arial Narrow" w:cs="Arial"/>
                        <w:b/>
                        <w:szCs w:val="21"/>
                      </w:rPr>
                      <w:t>PLANO DE FORMAÇÃO</w:t>
                    </w:r>
                    <w:r w:rsidR="005F7337">
                      <w:rPr>
                        <w:rFonts w:ascii="Arial Narrow" w:hAnsi="Arial Narrow" w:cs="Arial"/>
                        <w:b/>
                        <w:szCs w:val="21"/>
                      </w:rPr>
                      <w:t xml:space="preserve"> </w:t>
                    </w:r>
                    <w:r w:rsidRPr="00A151E7">
                      <w:rPr>
                        <w:rFonts w:ascii="Arial Narrow" w:hAnsi="Arial Narrow" w:cs="Arial"/>
                        <w:bCs/>
                        <w:szCs w:val="21"/>
                      </w:rPr>
                      <w:t xml:space="preserve">– </w:t>
                    </w:r>
                    <w:r w:rsidRPr="00761C94">
                      <w:rPr>
                        <w:rFonts w:ascii="Arial Narrow" w:hAnsi="Arial Narrow" w:cs="Arial"/>
                        <w:b/>
                        <w:color w:val="C00000"/>
                        <w:szCs w:val="21"/>
                      </w:rPr>
                      <w:t>MODELO PARA PROPOSTA</w:t>
                    </w:r>
                    <w:r w:rsidR="005F7337" w:rsidRPr="00761C94">
                      <w:rPr>
                        <w:rFonts w:ascii="Arial Narrow" w:hAnsi="Arial Narrow" w:cs="Arial"/>
                        <w:b/>
                        <w:color w:val="C00000"/>
                        <w:szCs w:val="21"/>
                      </w:rPr>
                      <w:t xml:space="preserve"> DE ACD</w:t>
                    </w:r>
                  </w:p>
                </w:txbxContent>
              </v:textbox>
            </v:shape>
          </w:pict>
        </mc:Fallback>
      </mc:AlternateContent>
    </w:r>
    <w:r w:rsidR="003013F8">
      <w:rPr>
        <w:rFonts w:ascii="Arial Narrow" w:hAnsi="Arial Narrow"/>
        <w:noProof/>
      </w:rPr>
      <w:drawing>
        <wp:anchor distT="0" distB="0" distL="114300" distR="114300" simplePos="0" relativeHeight="251660288" behindDoc="1" locked="0" layoutInCell="1" allowOverlap="1" wp14:anchorId="4193333F" wp14:editId="456EA606">
          <wp:simplePos x="0" y="0"/>
          <wp:positionH relativeFrom="column">
            <wp:posOffset>4445</wp:posOffset>
          </wp:positionH>
          <wp:positionV relativeFrom="paragraph">
            <wp:posOffset>-4445</wp:posOffset>
          </wp:positionV>
          <wp:extent cx="1334135" cy="829310"/>
          <wp:effectExtent l="0" t="0" r="0" b="889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-V2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4135" cy="829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</w:r>
    <w:r w:rsidR="003013F8">
      <w:rPr>
        <w:rFonts w:ascii="Arial Narrow" w:hAnsi="Arial Narrow"/>
      </w:rPr>
      <w:tab/>
      <w:t xml:space="preserve">   </w:t>
    </w:r>
  </w:p>
  <w:p w14:paraId="0936D944" w14:textId="77777777" w:rsidR="00F90750" w:rsidRDefault="003013F8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  <w:r>
      <w:rPr>
        <w:rFonts w:ascii="Arial Narrow" w:hAnsi="Arial Narrow" w:cs="Arial"/>
        <w:b/>
        <w:bCs/>
        <w:sz w:val="18"/>
      </w:rPr>
      <w:tab/>
    </w:r>
    <w:r>
      <w:rPr>
        <w:rFonts w:ascii="Arial Narrow" w:hAnsi="Arial Narrow" w:cs="Arial"/>
        <w:b/>
        <w:bCs/>
        <w:sz w:val="18"/>
      </w:rPr>
      <w:tab/>
    </w:r>
    <w:r>
      <w:rPr>
        <w:rFonts w:ascii="Arial Narrow" w:hAnsi="Arial Narrow" w:cs="Arial"/>
        <w:b/>
        <w:bCs/>
        <w:sz w:val="18"/>
      </w:rPr>
      <w:tab/>
    </w:r>
    <w:r>
      <w:rPr>
        <w:rFonts w:ascii="Arial Narrow" w:hAnsi="Arial Narrow" w:cs="Arial"/>
        <w:b/>
        <w:bCs/>
        <w:sz w:val="18"/>
      </w:rPr>
      <w:tab/>
      <w:t xml:space="preserve">        </w:t>
    </w:r>
  </w:p>
  <w:p w14:paraId="70644E5E" w14:textId="77777777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</w:p>
  <w:p w14:paraId="7502E7AB" w14:textId="77777777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</w:p>
  <w:p w14:paraId="0D86456D" w14:textId="77777777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</w:p>
  <w:p w14:paraId="008B22D8" w14:textId="0B05CFCC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906A276" wp14:editId="0DF9AB64">
              <wp:simplePos x="0" y="0"/>
              <wp:positionH relativeFrom="column">
                <wp:posOffset>-109855</wp:posOffset>
              </wp:positionH>
              <wp:positionV relativeFrom="paragraph">
                <wp:posOffset>144145</wp:posOffset>
              </wp:positionV>
              <wp:extent cx="1600200" cy="247650"/>
              <wp:effectExtent l="0" t="0" r="0" b="0"/>
              <wp:wrapNone/>
              <wp:docPr id="1041770518" name="Caixa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953ED5E" w14:textId="4734D749" w:rsidR="00F90750" w:rsidRPr="00F90750" w:rsidRDefault="00F90750" w:rsidP="00F90750">
                          <w:pPr>
                            <w:pStyle w:val="Cabealho"/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</w:pPr>
                          <w:r w:rsidRPr="00F90750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>E</w:t>
                          </w:r>
                          <w:r w:rsidR="004916CC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>ntidade CCPFC/ENT-AE-1521/23</w:t>
                          </w:r>
                          <w:r w:rsidRPr="00F90750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 xml:space="preserve">                    </w:t>
                          </w:r>
                        </w:p>
                        <w:p w14:paraId="03C62743" w14:textId="77777777" w:rsidR="00F90750" w:rsidRPr="005E1A48" w:rsidRDefault="00F90750" w:rsidP="00F90750">
                          <w:pPr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06A276" id="Caixa de texto 1" o:spid="_x0000_s1027" type="#_x0000_t202" style="position:absolute;margin-left:-8.65pt;margin-top:11.35pt;width:126pt;height:1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" fillcolor="white [3201]" stroked="f" strokeweight=".5pt">
              <v:textbox>
                <w:txbxContent>
                  <w:p w14:paraId="5953ED5E" w14:textId="4734D749" w:rsidR="00F90750" w:rsidRPr="00F90750" w:rsidRDefault="00F90750" w:rsidP="00F90750">
                    <w:pPr>
                      <w:pStyle w:val="Cabealho"/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</w:pPr>
                    <w:r w:rsidRPr="00F90750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>E</w:t>
                    </w:r>
                    <w:r w:rsidR="004916CC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>ntidade CCPFC/ENT-AE-1521/23</w:t>
                    </w:r>
                    <w:r w:rsidRPr="00F90750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 xml:space="preserve">                    </w:t>
                    </w:r>
                  </w:p>
                  <w:p w14:paraId="03C62743" w14:textId="77777777" w:rsidR="00F90750" w:rsidRPr="005E1A48" w:rsidRDefault="00F90750" w:rsidP="00F90750">
                    <w:pPr>
                      <w:rPr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2C34CE32" w14:textId="6F1EC8AF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</w:p>
  <w:p w14:paraId="57830B43" w14:textId="77777777" w:rsidR="00F90750" w:rsidRDefault="00F90750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 w:cs="Arial"/>
        <w:b/>
        <w:bCs/>
        <w:sz w:val="18"/>
      </w:rPr>
    </w:pPr>
  </w:p>
  <w:p w14:paraId="658CFA96" w14:textId="00D71D13" w:rsidR="003013F8" w:rsidRPr="009968A0" w:rsidRDefault="003013F8" w:rsidP="00D571B9">
    <w:pPr>
      <w:pStyle w:val="Cabealho"/>
      <w:tabs>
        <w:tab w:val="clear" w:pos="4252"/>
        <w:tab w:val="clear" w:pos="8504"/>
        <w:tab w:val="center" w:pos="-3828"/>
      </w:tabs>
      <w:rPr>
        <w:rFonts w:ascii="Arial Narrow" w:hAnsi="Arial Narrow"/>
        <w:b/>
      </w:rPr>
    </w:pPr>
    <w:r>
      <w:rPr>
        <w:rFonts w:ascii="Arial Narrow" w:hAnsi="Arial Narrow"/>
        <w:b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77D5DFB" wp14:editId="70BDEADB">
              <wp:simplePos x="0" y="0"/>
              <wp:positionH relativeFrom="column">
                <wp:posOffset>-14605</wp:posOffset>
              </wp:positionH>
              <wp:positionV relativeFrom="paragraph">
                <wp:posOffset>59690</wp:posOffset>
              </wp:positionV>
              <wp:extent cx="6144895" cy="1270"/>
              <wp:effectExtent l="0" t="0" r="8255" b="17780"/>
              <wp:wrapNone/>
              <wp:docPr id="3" name="Lin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44895" cy="127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85F15" id="Line 2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15pt,4.7pt" to="482.7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C55416"/>
    <w:multiLevelType w:val="hybridMultilevel"/>
    <w:tmpl w:val="30626484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CCD718F"/>
    <w:multiLevelType w:val="hybridMultilevel"/>
    <w:tmpl w:val="023AD60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2E666C"/>
    <w:multiLevelType w:val="hybridMultilevel"/>
    <w:tmpl w:val="FE34B40C"/>
    <w:lvl w:ilvl="0" w:tplc="C644915A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 w:val="0"/>
        <w:color w:val="C0000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EC6FAF"/>
    <w:multiLevelType w:val="multilevel"/>
    <w:tmpl w:val="950463B8"/>
    <w:lvl w:ilvl="0">
      <w:start w:val="1"/>
      <w:numFmt w:val="decimal"/>
      <w:pStyle w:val="NormalGillSa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7725611">
    <w:abstractNumId w:val="3"/>
  </w:num>
  <w:num w:numId="2" w16cid:durableId="654140641">
    <w:abstractNumId w:val="2"/>
  </w:num>
  <w:num w:numId="3" w16cid:durableId="315646335">
    <w:abstractNumId w:val="1"/>
  </w:num>
  <w:num w:numId="4" w16cid:durableId="1866743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zUzszAwMzYws7BQ0lEKTi0uzszPAykwrAUAb4CSvywAAAA="/>
  </w:docVars>
  <w:rsids>
    <w:rsidRoot w:val="004D3336"/>
    <w:rsid w:val="0000154E"/>
    <w:rsid w:val="00001F0A"/>
    <w:rsid w:val="0000256C"/>
    <w:rsid w:val="0000337A"/>
    <w:rsid w:val="00003D81"/>
    <w:rsid w:val="00004039"/>
    <w:rsid w:val="000056CF"/>
    <w:rsid w:val="0000598C"/>
    <w:rsid w:val="00010360"/>
    <w:rsid w:val="00010CF7"/>
    <w:rsid w:val="00012E36"/>
    <w:rsid w:val="00014691"/>
    <w:rsid w:val="0001539E"/>
    <w:rsid w:val="0001657F"/>
    <w:rsid w:val="0001694D"/>
    <w:rsid w:val="00017DC6"/>
    <w:rsid w:val="00020142"/>
    <w:rsid w:val="00020173"/>
    <w:rsid w:val="00021DF0"/>
    <w:rsid w:val="000227D8"/>
    <w:rsid w:val="00022884"/>
    <w:rsid w:val="00023844"/>
    <w:rsid w:val="0002571D"/>
    <w:rsid w:val="0002674F"/>
    <w:rsid w:val="00027CAD"/>
    <w:rsid w:val="000304F3"/>
    <w:rsid w:val="00030B62"/>
    <w:rsid w:val="00032E6B"/>
    <w:rsid w:val="0003503A"/>
    <w:rsid w:val="00035B15"/>
    <w:rsid w:val="00035EF7"/>
    <w:rsid w:val="00036B7C"/>
    <w:rsid w:val="00040B3E"/>
    <w:rsid w:val="000413E7"/>
    <w:rsid w:val="00041B37"/>
    <w:rsid w:val="00041BAB"/>
    <w:rsid w:val="0004282D"/>
    <w:rsid w:val="00042EC9"/>
    <w:rsid w:val="00043CBF"/>
    <w:rsid w:val="00044166"/>
    <w:rsid w:val="00044C31"/>
    <w:rsid w:val="000454B0"/>
    <w:rsid w:val="00046523"/>
    <w:rsid w:val="00046978"/>
    <w:rsid w:val="0004751B"/>
    <w:rsid w:val="00047D6F"/>
    <w:rsid w:val="000503B0"/>
    <w:rsid w:val="00050414"/>
    <w:rsid w:val="0005113E"/>
    <w:rsid w:val="00053D45"/>
    <w:rsid w:val="00053DFC"/>
    <w:rsid w:val="0005429B"/>
    <w:rsid w:val="00054BB3"/>
    <w:rsid w:val="00054F57"/>
    <w:rsid w:val="00057335"/>
    <w:rsid w:val="00062461"/>
    <w:rsid w:val="00064AD3"/>
    <w:rsid w:val="0006659F"/>
    <w:rsid w:val="00070AB0"/>
    <w:rsid w:val="00070AB8"/>
    <w:rsid w:val="0007187B"/>
    <w:rsid w:val="00071A3B"/>
    <w:rsid w:val="00073A60"/>
    <w:rsid w:val="000753CE"/>
    <w:rsid w:val="00075619"/>
    <w:rsid w:val="00076B4B"/>
    <w:rsid w:val="000779CA"/>
    <w:rsid w:val="00081099"/>
    <w:rsid w:val="00081186"/>
    <w:rsid w:val="00081B69"/>
    <w:rsid w:val="00081F2D"/>
    <w:rsid w:val="0008222E"/>
    <w:rsid w:val="00083AA1"/>
    <w:rsid w:val="00084E49"/>
    <w:rsid w:val="00084E69"/>
    <w:rsid w:val="00085096"/>
    <w:rsid w:val="00085708"/>
    <w:rsid w:val="00085E81"/>
    <w:rsid w:val="000871BD"/>
    <w:rsid w:val="000872C7"/>
    <w:rsid w:val="00087C2F"/>
    <w:rsid w:val="00087E39"/>
    <w:rsid w:val="0009003C"/>
    <w:rsid w:val="00090CD9"/>
    <w:rsid w:val="0009372D"/>
    <w:rsid w:val="00093F68"/>
    <w:rsid w:val="00095F8A"/>
    <w:rsid w:val="000962F4"/>
    <w:rsid w:val="0009659A"/>
    <w:rsid w:val="000A0BB6"/>
    <w:rsid w:val="000A106B"/>
    <w:rsid w:val="000A14B3"/>
    <w:rsid w:val="000A1D70"/>
    <w:rsid w:val="000A20C8"/>
    <w:rsid w:val="000A22CD"/>
    <w:rsid w:val="000A2BAF"/>
    <w:rsid w:val="000A6791"/>
    <w:rsid w:val="000A7A79"/>
    <w:rsid w:val="000B01E7"/>
    <w:rsid w:val="000B095C"/>
    <w:rsid w:val="000B24D7"/>
    <w:rsid w:val="000B2600"/>
    <w:rsid w:val="000B3DB6"/>
    <w:rsid w:val="000B4230"/>
    <w:rsid w:val="000B4831"/>
    <w:rsid w:val="000B49E4"/>
    <w:rsid w:val="000B5BEC"/>
    <w:rsid w:val="000B64E3"/>
    <w:rsid w:val="000B79EA"/>
    <w:rsid w:val="000C0513"/>
    <w:rsid w:val="000C0D3C"/>
    <w:rsid w:val="000C2819"/>
    <w:rsid w:val="000C30A3"/>
    <w:rsid w:val="000C3779"/>
    <w:rsid w:val="000C3B3E"/>
    <w:rsid w:val="000C44FD"/>
    <w:rsid w:val="000C5817"/>
    <w:rsid w:val="000C7924"/>
    <w:rsid w:val="000D021B"/>
    <w:rsid w:val="000D049C"/>
    <w:rsid w:val="000D1028"/>
    <w:rsid w:val="000D165C"/>
    <w:rsid w:val="000D1698"/>
    <w:rsid w:val="000D1C8E"/>
    <w:rsid w:val="000D2397"/>
    <w:rsid w:val="000D25F6"/>
    <w:rsid w:val="000D4DE8"/>
    <w:rsid w:val="000D5C4A"/>
    <w:rsid w:val="000D65CF"/>
    <w:rsid w:val="000D6DAB"/>
    <w:rsid w:val="000D7A75"/>
    <w:rsid w:val="000E0390"/>
    <w:rsid w:val="000E1095"/>
    <w:rsid w:val="000E1F43"/>
    <w:rsid w:val="000E2495"/>
    <w:rsid w:val="000E2565"/>
    <w:rsid w:val="000E486E"/>
    <w:rsid w:val="000E6997"/>
    <w:rsid w:val="000F076F"/>
    <w:rsid w:val="000F215F"/>
    <w:rsid w:val="000F274A"/>
    <w:rsid w:val="000F2EF8"/>
    <w:rsid w:val="000F4AD3"/>
    <w:rsid w:val="000F7064"/>
    <w:rsid w:val="000F73BB"/>
    <w:rsid w:val="000F76B1"/>
    <w:rsid w:val="000F7CA6"/>
    <w:rsid w:val="001007BC"/>
    <w:rsid w:val="001013E6"/>
    <w:rsid w:val="001025A6"/>
    <w:rsid w:val="001039B1"/>
    <w:rsid w:val="00103F5B"/>
    <w:rsid w:val="001041B1"/>
    <w:rsid w:val="001043F4"/>
    <w:rsid w:val="001046D4"/>
    <w:rsid w:val="00104A52"/>
    <w:rsid w:val="00104B86"/>
    <w:rsid w:val="00105C36"/>
    <w:rsid w:val="00106F58"/>
    <w:rsid w:val="00107115"/>
    <w:rsid w:val="001076C1"/>
    <w:rsid w:val="00110425"/>
    <w:rsid w:val="00110904"/>
    <w:rsid w:val="0011123D"/>
    <w:rsid w:val="0011183E"/>
    <w:rsid w:val="00112016"/>
    <w:rsid w:val="0011203C"/>
    <w:rsid w:val="00113BBF"/>
    <w:rsid w:val="00113BFA"/>
    <w:rsid w:val="00116FDA"/>
    <w:rsid w:val="001170F3"/>
    <w:rsid w:val="00121F07"/>
    <w:rsid w:val="00123F21"/>
    <w:rsid w:val="00123FB6"/>
    <w:rsid w:val="00125736"/>
    <w:rsid w:val="00125F89"/>
    <w:rsid w:val="00127572"/>
    <w:rsid w:val="00127DB2"/>
    <w:rsid w:val="00130B42"/>
    <w:rsid w:val="00131217"/>
    <w:rsid w:val="0013351D"/>
    <w:rsid w:val="0013369C"/>
    <w:rsid w:val="00133AB1"/>
    <w:rsid w:val="00135150"/>
    <w:rsid w:val="00135739"/>
    <w:rsid w:val="00136237"/>
    <w:rsid w:val="001363A6"/>
    <w:rsid w:val="00136A05"/>
    <w:rsid w:val="001373B9"/>
    <w:rsid w:val="001401B4"/>
    <w:rsid w:val="00140B15"/>
    <w:rsid w:val="001422B1"/>
    <w:rsid w:val="00143359"/>
    <w:rsid w:val="00143E38"/>
    <w:rsid w:val="00144449"/>
    <w:rsid w:val="001464D2"/>
    <w:rsid w:val="0014763F"/>
    <w:rsid w:val="00147A69"/>
    <w:rsid w:val="00147DC1"/>
    <w:rsid w:val="00150E64"/>
    <w:rsid w:val="0015167A"/>
    <w:rsid w:val="00152298"/>
    <w:rsid w:val="001530DA"/>
    <w:rsid w:val="00153A63"/>
    <w:rsid w:val="00153CBE"/>
    <w:rsid w:val="00154025"/>
    <w:rsid w:val="0015467F"/>
    <w:rsid w:val="00157A53"/>
    <w:rsid w:val="00157D80"/>
    <w:rsid w:val="00161467"/>
    <w:rsid w:val="00161C4A"/>
    <w:rsid w:val="00162400"/>
    <w:rsid w:val="0016256F"/>
    <w:rsid w:val="00162A59"/>
    <w:rsid w:val="0016318D"/>
    <w:rsid w:val="001632A6"/>
    <w:rsid w:val="0016437B"/>
    <w:rsid w:val="00164798"/>
    <w:rsid w:val="00165106"/>
    <w:rsid w:val="0016748A"/>
    <w:rsid w:val="001674E3"/>
    <w:rsid w:val="00167900"/>
    <w:rsid w:val="0017133B"/>
    <w:rsid w:val="001716D8"/>
    <w:rsid w:val="00173CA3"/>
    <w:rsid w:val="0017590F"/>
    <w:rsid w:val="00175E1C"/>
    <w:rsid w:val="00176E38"/>
    <w:rsid w:val="00177F97"/>
    <w:rsid w:val="00180B3C"/>
    <w:rsid w:val="001819BA"/>
    <w:rsid w:val="00182414"/>
    <w:rsid w:val="0018584D"/>
    <w:rsid w:val="00186B36"/>
    <w:rsid w:val="0019057A"/>
    <w:rsid w:val="00192594"/>
    <w:rsid w:val="001931F0"/>
    <w:rsid w:val="00193A1D"/>
    <w:rsid w:val="00195342"/>
    <w:rsid w:val="00195536"/>
    <w:rsid w:val="001962DF"/>
    <w:rsid w:val="001A03A0"/>
    <w:rsid w:val="001A0A37"/>
    <w:rsid w:val="001A1AAD"/>
    <w:rsid w:val="001A27C6"/>
    <w:rsid w:val="001A3262"/>
    <w:rsid w:val="001A3DBE"/>
    <w:rsid w:val="001A4306"/>
    <w:rsid w:val="001A47DE"/>
    <w:rsid w:val="001A49BA"/>
    <w:rsid w:val="001A5695"/>
    <w:rsid w:val="001A5CA1"/>
    <w:rsid w:val="001A6967"/>
    <w:rsid w:val="001A756F"/>
    <w:rsid w:val="001A7BD4"/>
    <w:rsid w:val="001B018C"/>
    <w:rsid w:val="001B2279"/>
    <w:rsid w:val="001B264F"/>
    <w:rsid w:val="001B2BD3"/>
    <w:rsid w:val="001B3421"/>
    <w:rsid w:val="001B4423"/>
    <w:rsid w:val="001B4596"/>
    <w:rsid w:val="001B4684"/>
    <w:rsid w:val="001B5408"/>
    <w:rsid w:val="001B6885"/>
    <w:rsid w:val="001C0522"/>
    <w:rsid w:val="001C11ED"/>
    <w:rsid w:val="001C1A31"/>
    <w:rsid w:val="001C229D"/>
    <w:rsid w:val="001C2BBE"/>
    <w:rsid w:val="001C3B21"/>
    <w:rsid w:val="001C450B"/>
    <w:rsid w:val="001C619E"/>
    <w:rsid w:val="001C6473"/>
    <w:rsid w:val="001C7072"/>
    <w:rsid w:val="001D0E68"/>
    <w:rsid w:val="001D118C"/>
    <w:rsid w:val="001D47E1"/>
    <w:rsid w:val="001D51DD"/>
    <w:rsid w:val="001D52D2"/>
    <w:rsid w:val="001D7F68"/>
    <w:rsid w:val="001E01E7"/>
    <w:rsid w:val="001E0954"/>
    <w:rsid w:val="001E1A28"/>
    <w:rsid w:val="001E1B7C"/>
    <w:rsid w:val="001E24CB"/>
    <w:rsid w:val="001E3109"/>
    <w:rsid w:val="001E33A4"/>
    <w:rsid w:val="001E3B2A"/>
    <w:rsid w:val="001E6D5E"/>
    <w:rsid w:val="001F015A"/>
    <w:rsid w:val="001F1AFB"/>
    <w:rsid w:val="001F1DAB"/>
    <w:rsid w:val="001F32D3"/>
    <w:rsid w:val="001F3A5C"/>
    <w:rsid w:val="001F5FEE"/>
    <w:rsid w:val="001F623B"/>
    <w:rsid w:val="0020040F"/>
    <w:rsid w:val="00202D47"/>
    <w:rsid w:val="00204216"/>
    <w:rsid w:val="002043C0"/>
    <w:rsid w:val="00204E54"/>
    <w:rsid w:val="00205DDD"/>
    <w:rsid w:val="002106E2"/>
    <w:rsid w:val="00210CBB"/>
    <w:rsid w:val="00211A86"/>
    <w:rsid w:val="00211C99"/>
    <w:rsid w:val="00216410"/>
    <w:rsid w:val="00216547"/>
    <w:rsid w:val="002166AE"/>
    <w:rsid w:val="002178E3"/>
    <w:rsid w:val="00217A09"/>
    <w:rsid w:val="00217A90"/>
    <w:rsid w:val="0022026A"/>
    <w:rsid w:val="00220539"/>
    <w:rsid w:val="0022094C"/>
    <w:rsid w:val="00222DAD"/>
    <w:rsid w:val="0022726F"/>
    <w:rsid w:val="00232B06"/>
    <w:rsid w:val="00232EEE"/>
    <w:rsid w:val="00234CB2"/>
    <w:rsid w:val="00234CE9"/>
    <w:rsid w:val="00235E89"/>
    <w:rsid w:val="0023738C"/>
    <w:rsid w:val="002379D2"/>
    <w:rsid w:val="00240CC3"/>
    <w:rsid w:val="00245AC5"/>
    <w:rsid w:val="0024685A"/>
    <w:rsid w:val="0024781E"/>
    <w:rsid w:val="0025037C"/>
    <w:rsid w:val="0025107D"/>
    <w:rsid w:val="002523AC"/>
    <w:rsid w:val="0025286B"/>
    <w:rsid w:val="0025373D"/>
    <w:rsid w:val="00253C60"/>
    <w:rsid w:val="00254BA9"/>
    <w:rsid w:val="002553B7"/>
    <w:rsid w:val="00255728"/>
    <w:rsid w:val="002577FC"/>
    <w:rsid w:val="00260080"/>
    <w:rsid w:val="002606F8"/>
    <w:rsid w:val="0026090E"/>
    <w:rsid w:val="00261058"/>
    <w:rsid w:val="00261DA4"/>
    <w:rsid w:val="0026263B"/>
    <w:rsid w:val="00262FF7"/>
    <w:rsid w:val="002633B8"/>
    <w:rsid w:val="00263685"/>
    <w:rsid w:val="002648C1"/>
    <w:rsid w:val="00264D35"/>
    <w:rsid w:val="00265E3C"/>
    <w:rsid w:val="00266F7B"/>
    <w:rsid w:val="002671A6"/>
    <w:rsid w:val="002707AF"/>
    <w:rsid w:val="0027080A"/>
    <w:rsid w:val="002709CD"/>
    <w:rsid w:val="00272D35"/>
    <w:rsid w:val="002733C3"/>
    <w:rsid w:val="0027368E"/>
    <w:rsid w:val="00274797"/>
    <w:rsid w:val="00274BA1"/>
    <w:rsid w:val="00281D1E"/>
    <w:rsid w:val="00281D26"/>
    <w:rsid w:val="00282143"/>
    <w:rsid w:val="002828A3"/>
    <w:rsid w:val="00283E3A"/>
    <w:rsid w:val="002851B2"/>
    <w:rsid w:val="0028690A"/>
    <w:rsid w:val="002901DE"/>
    <w:rsid w:val="002908B9"/>
    <w:rsid w:val="00293445"/>
    <w:rsid w:val="00293C84"/>
    <w:rsid w:val="00295925"/>
    <w:rsid w:val="00295AA6"/>
    <w:rsid w:val="00295BDF"/>
    <w:rsid w:val="0029609C"/>
    <w:rsid w:val="002960E5"/>
    <w:rsid w:val="002964CB"/>
    <w:rsid w:val="002966C5"/>
    <w:rsid w:val="00297253"/>
    <w:rsid w:val="002974B4"/>
    <w:rsid w:val="002974D3"/>
    <w:rsid w:val="002975B3"/>
    <w:rsid w:val="002A16FB"/>
    <w:rsid w:val="002A1885"/>
    <w:rsid w:val="002A1C15"/>
    <w:rsid w:val="002A28A8"/>
    <w:rsid w:val="002A48CC"/>
    <w:rsid w:val="002A4F65"/>
    <w:rsid w:val="002A57F7"/>
    <w:rsid w:val="002A61F6"/>
    <w:rsid w:val="002A67F2"/>
    <w:rsid w:val="002B0301"/>
    <w:rsid w:val="002B03BA"/>
    <w:rsid w:val="002B05EE"/>
    <w:rsid w:val="002B0FAA"/>
    <w:rsid w:val="002B1319"/>
    <w:rsid w:val="002B1525"/>
    <w:rsid w:val="002B2643"/>
    <w:rsid w:val="002B37BE"/>
    <w:rsid w:val="002B5703"/>
    <w:rsid w:val="002B6263"/>
    <w:rsid w:val="002B693B"/>
    <w:rsid w:val="002B6CA8"/>
    <w:rsid w:val="002B7657"/>
    <w:rsid w:val="002B7C64"/>
    <w:rsid w:val="002C04DC"/>
    <w:rsid w:val="002C0A4C"/>
    <w:rsid w:val="002C1894"/>
    <w:rsid w:val="002C1AA9"/>
    <w:rsid w:val="002C3DC9"/>
    <w:rsid w:val="002C55C8"/>
    <w:rsid w:val="002C5F48"/>
    <w:rsid w:val="002C6B02"/>
    <w:rsid w:val="002D03B8"/>
    <w:rsid w:val="002D2473"/>
    <w:rsid w:val="002D249F"/>
    <w:rsid w:val="002D4A36"/>
    <w:rsid w:val="002D4A5B"/>
    <w:rsid w:val="002D5FB9"/>
    <w:rsid w:val="002D730C"/>
    <w:rsid w:val="002D76A2"/>
    <w:rsid w:val="002D76BD"/>
    <w:rsid w:val="002E1717"/>
    <w:rsid w:val="002E19D2"/>
    <w:rsid w:val="002E5132"/>
    <w:rsid w:val="002E56F6"/>
    <w:rsid w:val="002E5EDA"/>
    <w:rsid w:val="002E61AC"/>
    <w:rsid w:val="002E75BC"/>
    <w:rsid w:val="002E77AF"/>
    <w:rsid w:val="002F1E2E"/>
    <w:rsid w:val="002F4C84"/>
    <w:rsid w:val="002F5ECB"/>
    <w:rsid w:val="002F76AD"/>
    <w:rsid w:val="003013F8"/>
    <w:rsid w:val="003024FB"/>
    <w:rsid w:val="00302A85"/>
    <w:rsid w:val="00303B0F"/>
    <w:rsid w:val="0030421C"/>
    <w:rsid w:val="003047D6"/>
    <w:rsid w:val="00304918"/>
    <w:rsid w:val="003050CF"/>
    <w:rsid w:val="00306C07"/>
    <w:rsid w:val="00306E36"/>
    <w:rsid w:val="00310C4F"/>
    <w:rsid w:val="00311364"/>
    <w:rsid w:val="00311803"/>
    <w:rsid w:val="00312574"/>
    <w:rsid w:val="0031274D"/>
    <w:rsid w:val="00312FEE"/>
    <w:rsid w:val="00313B0B"/>
    <w:rsid w:val="0031490E"/>
    <w:rsid w:val="003157BD"/>
    <w:rsid w:val="00315C07"/>
    <w:rsid w:val="003164E8"/>
    <w:rsid w:val="00316663"/>
    <w:rsid w:val="00316A02"/>
    <w:rsid w:val="00316C45"/>
    <w:rsid w:val="00316EE0"/>
    <w:rsid w:val="00317630"/>
    <w:rsid w:val="00317870"/>
    <w:rsid w:val="003209F1"/>
    <w:rsid w:val="0032118C"/>
    <w:rsid w:val="003215AF"/>
    <w:rsid w:val="00321AC2"/>
    <w:rsid w:val="00323BC3"/>
    <w:rsid w:val="0032506B"/>
    <w:rsid w:val="0032520C"/>
    <w:rsid w:val="00325AFE"/>
    <w:rsid w:val="003264ED"/>
    <w:rsid w:val="003273F4"/>
    <w:rsid w:val="003277D4"/>
    <w:rsid w:val="00331753"/>
    <w:rsid w:val="00331B7D"/>
    <w:rsid w:val="003321D5"/>
    <w:rsid w:val="0033272F"/>
    <w:rsid w:val="0033406C"/>
    <w:rsid w:val="0033461D"/>
    <w:rsid w:val="00336BB7"/>
    <w:rsid w:val="00336DB5"/>
    <w:rsid w:val="00337A45"/>
    <w:rsid w:val="003428F2"/>
    <w:rsid w:val="003445FB"/>
    <w:rsid w:val="003472D3"/>
    <w:rsid w:val="00347E31"/>
    <w:rsid w:val="00350CBD"/>
    <w:rsid w:val="003510DF"/>
    <w:rsid w:val="00352D46"/>
    <w:rsid w:val="00354FD3"/>
    <w:rsid w:val="00355E6E"/>
    <w:rsid w:val="0035616F"/>
    <w:rsid w:val="00356D95"/>
    <w:rsid w:val="00357769"/>
    <w:rsid w:val="00357DB3"/>
    <w:rsid w:val="003604C3"/>
    <w:rsid w:val="00360675"/>
    <w:rsid w:val="00360D80"/>
    <w:rsid w:val="00360F97"/>
    <w:rsid w:val="00360FB3"/>
    <w:rsid w:val="00362421"/>
    <w:rsid w:val="00364420"/>
    <w:rsid w:val="003655F4"/>
    <w:rsid w:val="00365C62"/>
    <w:rsid w:val="00366CF5"/>
    <w:rsid w:val="0037155B"/>
    <w:rsid w:val="00371F92"/>
    <w:rsid w:val="00372553"/>
    <w:rsid w:val="00373609"/>
    <w:rsid w:val="00373906"/>
    <w:rsid w:val="00374AC3"/>
    <w:rsid w:val="00374F73"/>
    <w:rsid w:val="00375C00"/>
    <w:rsid w:val="00375C56"/>
    <w:rsid w:val="00376937"/>
    <w:rsid w:val="003769B6"/>
    <w:rsid w:val="003801C0"/>
    <w:rsid w:val="003817C7"/>
    <w:rsid w:val="00382499"/>
    <w:rsid w:val="00382A42"/>
    <w:rsid w:val="00382D80"/>
    <w:rsid w:val="00383928"/>
    <w:rsid w:val="00385E5D"/>
    <w:rsid w:val="00386A75"/>
    <w:rsid w:val="00386B3D"/>
    <w:rsid w:val="00386E96"/>
    <w:rsid w:val="0039082C"/>
    <w:rsid w:val="003919DA"/>
    <w:rsid w:val="0039372B"/>
    <w:rsid w:val="003941A5"/>
    <w:rsid w:val="0039486D"/>
    <w:rsid w:val="00395100"/>
    <w:rsid w:val="00395F93"/>
    <w:rsid w:val="00397793"/>
    <w:rsid w:val="003A13E8"/>
    <w:rsid w:val="003A233B"/>
    <w:rsid w:val="003A2483"/>
    <w:rsid w:val="003A3C88"/>
    <w:rsid w:val="003A610A"/>
    <w:rsid w:val="003A6188"/>
    <w:rsid w:val="003A74AE"/>
    <w:rsid w:val="003B0D14"/>
    <w:rsid w:val="003B18E9"/>
    <w:rsid w:val="003B1AA2"/>
    <w:rsid w:val="003B2D7D"/>
    <w:rsid w:val="003B2DDB"/>
    <w:rsid w:val="003B3465"/>
    <w:rsid w:val="003B4552"/>
    <w:rsid w:val="003C02AA"/>
    <w:rsid w:val="003C1344"/>
    <w:rsid w:val="003C1E1A"/>
    <w:rsid w:val="003C1E54"/>
    <w:rsid w:val="003C2829"/>
    <w:rsid w:val="003C3FAD"/>
    <w:rsid w:val="003C4D61"/>
    <w:rsid w:val="003C5044"/>
    <w:rsid w:val="003C55CF"/>
    <w:rsid w:val="003C56CF"/>
    <w:rsid w:val="003C57DF"/>
    <w:rsid w:val="003C6188"/>
    <w:rsid w:val="003C647C"/>
    <w:rsid w:val="003C6915"/>
    <w:rsid w:val="003C6C8F"/>
    <w:rsid w:val="003C6E69"/>
    <w:rsid w:val="003C77F9"/>
    <w:rsid w:val="003C7B17"/>
    <w:rsid w:val="003D0E41"/>
    <w:rsid w:val="003D30D5"/>
    <w:rsid w:val="003D33C6"/>
    <w:rsid w:val="003D35A3"/>
    <w:rsid w:val="003D493C"/>
    <w:rsid w:val="003D4FED"/>
    <w:rsid w:val="003D6786"/>
    <w:rsid w:val="003D6A8D"/>
    <w:rsid w:val="003D6E76"/>
    <w:rsid w:val="003D7354"/>
    <w:rsid w:val="003D77D0"/>
    <w:rsid w:val="003D78C1"/>
    <w:rsid w:val="003E1027"/>
    <w:rsid w:val="003E192D"/>
    <w:rsid w:val="003E1952"/>
    <w:rsid w:val="003E1A14"/>
    <w:rsid w:val="003E415C"/>
    <w:rsid w:val="003E6360"/>
    <w:rsid w:val="003E6452"/>
    <w:rsid w:val="003E749A"/>
    <w:rsid w:val="003F0573"/>
    <w:rsid w:val="003F0E08"/>
    <w:rsid w:val="003F32B6"/>
    <w:rsid w:val="003F3674"/>
    <w:rsid w:val="003F389D"/>
    <w:rsid w:val="003F4681"/>
    <w:rsid w:val="003F5512"/>
    <w:rsid w:val="003F5673"/>
    <w:rsid w:val="003F5A60"/>
    <w:rsid w:val="003F6830"/>
    <w:rsid w:val="003F6B4A"/>
    <w:rsid w:val="00400999"/>
    <w:rsid w:val="004024B9"/>
    <w:rsid w:val="00403AB1"/>
    <w:rsid w:val="00403C04"/>
    <w:rsid w:val="004043C7"/>
    <w:rsid w:val="00405F49"/>
    <w:rsid w:val="004070B7"/>
    <w:rsid w:val="00410AA8"/>
    <w:rsid w:val="00410CE1"/>
    <w:rsid w:val="00410FB3"/>
    <w:rsid w:val="00411251"/>
    <w:rsid w:val="00412638"/>
    <w:rsid w:val="00413687"/>
    <w:rsid w:val="00413FB4"/>
    <w:rsid w:val="00416152"/>
    <w:rsid w:val="0041687F"/>
    <w:rsid w:val="00416D90"/>
    <w:rsid w:val="00417504"/>
    <w:rsid w:val="00420657"/>
    <w:rsid w:val="0042073A"/>
    <w:rsid w:val="00420EFD"/>
    <w:rsid w:val="004223EE"/>
    <w:rsid w:val="004236FF"/>
    <w:rsid w:val="00423F05"/>
    <w:rsid w:val="004244B5"/>
    <w:rsid w:val="0042582F"/>
    <w:rsid w:val="00425CF1"/>
    <w:rsid w:val="00432968"/>
    <w:rsid w:val="00432E99"/>
    <w:rsid w:val="00433573"/>
    <w:rsid w:val="004340F8"/>
    <w:rsid w:val="004345EC"/>
    <w:rsid w:val="00435B0A"/>
    <w:rsid w:val="00437CCA"/>
    <w:rsid w:val="00440251"/>
    <w:rsid w:val="004402C0"/>
    <w:rsid w:val="00440807"/>
    <w:rsid w:val="0044124C"/>
    <w:rsid w:val="00442126"/>
    <w:rsid w:val="0044230C"/>
    <w:rsid w:val="00442401"/>
    <w:rsid w:val="00443AF7"/>
    <w:rsid w:val="00443B41"/>
    <w:rsid w:val="00444057"/>
    <w:rsid w:val="004445AF"/>
    <w:rsid w:val="00444770"/>
    <w:rsid w:val="00444F89"/>
    <w:rsid w:val="00445170"/>
    <w:rsid w:val="00445306"/>
    <w:rsid w:val="00445A47"/>
    <w:rsid w:val="00447A39"/>
    <w:rsid w:val="00447FDC"/>
    <w:rsid w:val="004512A0"/>
    <w:rsid w:val="004518E4"/>
    <w:rsid w:val="00454543"/>
    <w:rsid w:val="0045522D"/>
    <w:rsid w:val="00455371"/>
    <w:rsid w:val="00455A1C"/>
    <w:rsid w:val="00456514"/>
    <w:rsid w:val="00456F56"/>
    <w:rsid w:val="00457163"/>
    <w:rsid w:val="00457C1D"/>
    <w:rsid w:val="004633EC"/>
    <w:rsid w:val="00463A0A"/>
    <w:rsid w:val="004647D0"/>
    <w:rsid w:val="00464C02"/>
    <w:rsid w:val="00465483"/>
    <w:rsid w:val="00465A73"/>
    <w:rsid w:val="004663CE"/>
    <w:rsid w:val="00466EAF"/>
    <w:rsid w:val="00467834"/>
    <w:rsid w:val="00471B92"/>
    <w:rsid w:val="00472CE4"/>
    <w:rsid w:val="00473A7D"/>
    <w:rsid w:val="00473E55"/>
    <w:rsid w:val="00473F6D"/>
    <w:rsid w:val="0047504F"/>
    <w:rsid w:val="00475C87"/>
    <w:rsid w:val="00475FA0"/>
    <w:rsid w:val="004760CC"/>
    <w:rsid w:val="0047652A"/>
    <w:rsid w:val="00476DEE"/>
    <w:rsid w:val="00482C1F"/>
    <w:rsid w:val="00482EE2"/>
    <w:rsid w:val="00483A55"/>
    <w:rsid w:val="0048408A"/>
    <w:rsid w:val="0048562D"/>
    <w:rsid w:val="004864C0"/>
    <w:rsid w:val="004868B7"/>
    <w:rsid w:val="004869D0"/>
    <w:rsid w:val="004875DE"/>
    <w:rsid w:val="004906C8"/>
    <w:rsid w:val="004916CC"/>
    <w:rsid w:val="00491EC7"/>
    <w:rsid w:val="0049243C"/>
    <w:rsid w:val="004933AE"/>
    <w:rsid w:val="00494AE1"/>
    <w:rsid w:val="00496D60"/>
    <w:rsid w:val="004972C1"/>
    <w:rsid w:val="00497E48"/>
    <w:rsid w:val="004A094F"/>
    <w:rsid w:val="004A19D7"/>
    <w:rsid w:val="004A26D0"/>
    <w:rsid w:val="004A2DA5"/>
    <w:rsid w:val="004A4403"/>
    <w:rsid w:val="004A541A"/>
    <w:rsid w:val="004A5AD1"/>
    <w:rsid w:val="004A5CB9"/>
    <w:rsid w:val="004A67B9"/>
    <w:rsid w:val="004A7579"/>
    <w:rsid w:val="004A78D7"/>
    <w:rsid w:val="004A7A8B"/>
    <w:rsid w:val="004B0861"/>
    <w:rsid w:val="004B0998"/>
    <w:rsid w:val="004B2214"/>
    <w:rsid w:val="004B24FB"/>
    <w:rsid w:val="004B7573"/>
    <w:rsid w:val="004C0982"/>
    <w:rsid w:val="004C118F"/>
    <w:rsid w:val="004C29AD"/>
    <w:rsid w:val="004C39A5"/>
    <w:rsid w:val="004C3A27"/>
    <w:rsid w:val="004C3C9D"/>
    <w:rsid w:val="004C4BBC"/>
    <w:rsid w:val="004C5686"/>
    <w:rsid w:val="004C688E"/>
    <w:rsid w:val="004C73D2"/>
    <w:rsid w:val="004D068A"/>
    <w:rsid w:val="004D2ADF"/>
    <w:rsid w:val="004D2CAC"/>
    <w:rsid w:val="004D3336"/>
    <w:rsid w:val="004D3E41"/>
    <w:rsid w:val="004D5E47"/>
    <w:rsid w:val="004D7122"/>
    <w:rsid w:val="004E1463"/>
    <w:rsid w:val="004E16F3"/>
    <w:rsid w:val="004E2C8F"/>
    <w:rsid w:val="004E3191"/>
    <w:rsid w:val="004E3B26"/>
    <w:rsid w:val="004E4709"/>
    <w:rsid w:val="004E4B12"/>
    <w:rsid w:val="004E5244"/>
    <w:rsid w:val="004E7765"/>
    <w:rsid w:val="004F083A"/>
    <w:rsid w:val="004F14CF"/>
    <w:rsid w:val="004F3642"/>
    <w:rsid w:val="004F42CA"/>
    <w:rsid w:val="004F478F"/>
    <w:rsid w:val="004F47FD"/>
    <w:rsid w:val="004F59E5"/>
    <w:rsid w:val="004F6A3E"/>
    <w:rsid w:val="0050003C"/>
    <w:rsid w:val="00500525"/>
    <w:rsid w:val="00500770"/>
    <w:rsid w:val="00500ACC"/>
    <w:rsid w:val="00500BCD"/>
    <w:rsid w:val="0050297F"/>
    <w:rsid w:val="005038F2"/>
    <w:rsid w:val="005050AC"/>
    <w:rsid w:val="0050599C"/>
    <w:rsid w:val="00506327"/>
    <w:rsid w:val="0051061E"/>
    <w:rsid w:val="00510B57"/>
    <w:rsid w:val="00511B4A"/>
    <w:rsid w:val="005141BC"/>
    <w:rsid w:val="00514EAF"/>
    <w:rsid w:val="00515233"/>
    <w:rsid w:val="00515B88"/>
    <w:rsid w:val="00517A29"/>
    <w:rsid w:val="00517C5A"/>
    <w:rsid w:val="00523018"/>
    <w:rsid w:val="005235E4"/>
    <w:rsid w:val="0052379E"/>
    <w:rsid w:val="00523BDB"/>
    <w:rsid w:val="00524FE0"/>
    <w:rsid w:val="00525194"/>
    <w:rsid w:val="00525490"/>
    <w:rsid w:val="00531634"/>
    <w:rsid w:val="005344A4"/>
    <w:rsid w:val="0053467C"/>
    <w:rsid w:val="005346A9"/>
    <w:rsid w:val="00534F79"/>
    <w:rsid w:val="005357C6"/>
    <w:rsid w:val="0053692C"/>
    <w:rsid w:val="00541206"/>
    <w:rsid w:val="0054126B"/>
    <w:rsid w:val="00541853"/>
    <w:rsid w:val="00541DF3"/>
    <w:rsid w:val="00541E8C"/>
    <w:rsid w:val="0054236C"/>
    <w:rsid w:val="00542AFF"/>
    <w:rsid w:val="005435B8"/>
    <w:rsid w:val="00543890"/>
    <w:rsid w:val="0054527F"/>
    <w:rsid w:val="005458E7"/>
    <w:rsid w:val="005463F1"/>
    <w:rsid w:val="005467B5"/>
    <w:rsid w:val="00547131"/>
    <w:rsid w:val="0054720E"/>
    <w:rsid w:val="005479EE"/>
    <w:rsid w:val="00547E8E"/>
    <w:rsid w:val="00550350"/>
    <w:rsid w:val="00550785"/>
    <w:rsid w:val="00550D2F"/>
    <w:rsid w:val="00550F7B"/>
    <w:rsid w:val="00550FEE"/>
    <w:rsid w:val="0055355A"/>
    <w:rsid w:val="00554E23"/>
    <w:rsid w:val="00555B47"/>
    <w:rsid w:val="00555CF9"/>
    <w:rsid w:val="00555FA6"/>
    <w:rsid w:val="005561DD"/>
    <w:rsid w:val="00556809"/>
    <w:rsid w:val="00557384"/>
    <w:rsid w:val="00557D4A"/>
    <w:rsid w:val="00561D6F"/>
    <w:rsid w:val="005633B4"/>
    <w:rsid w:val="00564C0B"/>
    <w:rsid w:val="00564EB7"/>
    <w:rsid w:val="005665E4"/>
    <w:rsid w:val="00566CFA"/>
    <w:rsid w:val="00567031"/>
    <w:rsid w:val="00570C16"/>
    <w:rsid w:val="00572DCC"/>
    <w:rsid w:val="005733B2"/>
    <w:rsid w:val="00574C7D"/>
    <w:rsid w:val="00575576"/>
    <w:rsid w:val="00576302"/>
    <w:rsid w:val="005805A7"/>
    <w:rsid w:val="00581037"/>
    <w:rsid w:val="0058141A"/>
    <w:rsid w:val="00582009"/>
    <w:rsid w:val="0058239F"/>
    <w:rsid w:val="0058307B"/>
    <w:rsid w:val="0058332B"/>
    <w:rsid w:val="0058451D"/>
    <w:rsid w:val="00585CAD"/>
    <w:rsid w:val="0058738E"/>
    <w:rsid w:val="005873FD"/>
    <w:rsid w:val="00587BBE"/>
    <w:rsid w:val="00587FC4"/>
    <w:rsid w:val="0059026A"/>
    <w:rsid w:val="00593C00"/>
    <w:rsid w:val="00594135"/>
    <w:rsid w:val="005941B8"/>
    <w:rsid w:val="005941CC"/>
    <w:rsid w:val="005A3152"/>
    <w:rsid w:val="005A52A6"/>
    <w:rsid w:val="005A545E"/>
    <w:rsid w:val="005A712A"/>
    <w:rsid w:val="005B01DD"/>
    <w:rsid w:val="005B0836"/>
    <w:rsid w:val="005B1A38"/>
    <w:rsid w:val="005B1D12"/>
    <w:rsid w:val="005B3114"/>
    <w:rsid w:val="005B3395"/>
    <w:rsid w:val="005B34A5"/>
    <w:rsid w:val="005B350C"/>
    <w:rsid w:val="005B3AE7"/>
    <w:rsid w:val="005B4A94"/>
    <w:rsid w:val="005B51B3"/>
    <w:rsid w:val="005B618B"/>
    <w:rsid w:val="005B70C4"/>
    <w:rsid w:val="005B7739"/>
    <w:rsid w:val="005B7A64"/>
    <w:rsid w:val="005C07F3"/>
    <w:rsid w:val="005C0816"/>
    <w:rsid w:val="005C0F6B"/>
    <w:rsid w:val="005C157D"/>
    <w:rsid w:val="005C180E"/>
    <w:rsid w:val="005C214F"/>
    <w:rsid w:val="005C259C"/>
    <w:rsid w:val="005C3894"/>
    <w:rsid w:val="005C4597"/>
    <w:rsid w:val="005C5B4D"/>
    <w:rsid w:val="005C5F61"/>
    <w:rsid w:val="005C6743"/>
    <w:rsid w:val="005C6AA5"/>
    <w:rsid w:val="005C6C54"/>
    <w:rsid w:val="005C7122"/>
    <w:rsid w:val="005C79FF"/>
    <w:rsid w:val="005C7FE3"/>
    <w:rsid w:val="005D00F9"/>
    <w:rsid w:val="005D0207"/>
    <w:rsid w:val="005D173C"/>
    <w:rsid w:val="005D2002"/>
    <w:rsid w:val="005D305B"/>
    <w:rsid w:val="005D5CD5"/>
    <w:rsid w:val="005D6B24"/>
    <w:rsid w:val="005D6C5E"/>
    <w:rsid w:val="005D6F8E"/>
    <w:rsid w:val="005D70ED"/>
    <w:rsid w:val="005E0D4E"/>
    <w:rsid w:val="005E27F4"/>
    <w:rsid w:val="005E420D"/>
    <w:rsid w:val="005E4DC4"/>
    <w:rsid w:val="005E6353"/>
    <w:rsid w:val="005E6537"/>
    <w:rsid w:val="005E752D"/>
    <w:rsid w:val="005F213E"/>
    <w:rsid w:val="005F24FF"/>
    <w:rsid w:val="005F2C61"/>
    <w:rsid w:val="005F4194"/>
    <w:rsid w:val="005F48E6"/>
    <w:rsid w:val="005F5688"/>
    <w:rsid w:val="005F5AF7"/>
    <w:rsid w:val="005F7337"/>
    <w:rsid w:val="005F7CF0"/>
    <w:rsid w:val="006031A3"/>
    <w:rsid w:val="00603CA0"/>
    <w:rsid w:val="006045DF"/>
    <w:rsid w:val="00605B2C"/>
    <w:rsid w:val="00606E29"/>
    <w:rsid w:val="00607376"/>
    <w:rsid w:val="00607B6C"/>
    <w:rsid w:val="00607C6C"/>
    <w:rsid w:val="00607D4B"/>
    <w:rsid w:val="00613655"/>
    <w:rsid w:val="00615878"/>
    <w:rsid w:val="00616866"/>
    <w:rsid w:val="006210D9"/>
    <w:rsid w:val="006221D0"/>
    <w:rsid w:val="00622D6C"/>
    <w:rsid w:val="006232B4"/>
    <w:rsid w:val="00623EE8"/>
    <w:rsid w:val="0062646B"/>
    <w:rsid w:val="00626E9B"/>
    <w:rsid w:val="00630799"/>
    <w:rsid w:val="00633C57"/>
    <w:rsid w:val="00633CD5"/>
    <w:rsid w:val="00635F05"/>
    <w:rsid w:val="006404AF"/>
    <w:rsid w:val="00640893"/>
    <w:rsid w:val="00640CB1"/>
    <w:rsid w:val="00640E82"/>
    <w:rsid w:val="00641486"/>
    <w:rsid w:val="006422DB"/>
    <w:rsid w:val="00643A3C"/>
    <w:rsid w:val="006440BC"/>
    <w:rsid w:val="00644A7F"/>
    <w:rsid w:val="006455DB"/>
    <w:rsid w:val="0064686F"/>
    <w:rsid w:val="00646F0F"/>
    <w:rsid w:val="006477A5"/>
    <w:rsid w:val="00653012"/>
    <w:rsid w:val="00653780"/>
    <w:rsid w:val="006538A2"/>
    <w:rsid w:val="00653977"/>
    <w:rsid w:val="00653D4A"/>
    <w:rsid w:val="00654392"/>
    <w:rsid w:val="00654D80"/>
    <w:rsid w:val="0065524B"/>
    <w:rsid w:val="00656DA1"/>
    <w:rsid w:val="006578B4"/>
    <w:rsid w:val="00662411"/>
    <w:rsid w:val="00663764"/>
    <w:rsid w:val="0066389F"/>
    <w:rsid w:val="00664912"/>
    <w:rsid w:val="006655A7"/>
    <w:rsid w:val="00665C28"/>
    <w:rsid w:val="006665ED"/>
    <w:rsid w:val="00670033"/>
    <w:rsid w:val="00670A7B"/>
    <w:rsid w:val="0067127D"/>
    <w:rsid w:val="006714CB"/>
    <w:rsid w:val="00673A80"/>
    <w:rsid w:val="00675B09"/>
    <w:rsid w:val="006766AA"/>
    <w:rsid w:val="006767D6"/>
    <w:rsid w:val="006814DE"/>
    <w:rsid w:val="00681708"/>
    <w:rsid w:val="006837DF"/>
    <w:rsid w:val="00683CD3"/>
    <w:rsid w:val="00683EA0"/>
    <w:rsid w:val="00684C26"/>
    <w:rsid w:val="00684C27"/>
    <w:rsid w:val="00685D51"/>
    <w:rsid w:val="006867E7"/>
    <w:rsid w:val="00686B56"/>
    <w:rsid w:val="00686EFE"/>
    <w:rsid w:val="00690175"/>
    <w:rsid w:val="006901ED"/>
    <w:rsid w:val="00690ACB"/>
    <w:rsid w:val="006925F2"/>
    <w:rsid w:val="006939BC"/>
    <w:rsid w:val="00694740"/>
    <w:rsid w:val="006967F2"/>
    <w:rsid w:val="006978B3"/>
    <w:rsid w:val="006A2779"/>
    <w:rsid w:val="006A3CAA"/>
    <w:rsid w:val="006A4A24"/>
    <w:rsid w:val="006A4F28"/>
    <w:rsid w:val="006A56B0"/>
    <w:rsid w:val="006A74B4"/>
    <w:rsid w:val="006A7C3F"/>
    <w:rsid w:val="006B17E1"/>
    <w:rsid w:val="006B2180"/>
    <w:rsid w:val="006B2818"/>
    <w:rsid w:val="006B283F"/>
    <w:rsid w:val="006B2F71"/>
    <w:rsid w:val="006B3292"/>
    <w:rsid w:val="006B40B8"/>
    <w:rsid w:val="006B56BC"/>
    <w:rsid w:val="006B5976"/>
    <w:rsid w:val="006B7744"/>
    <w:rsid w:val="006C040E"/>
    <w:rsid w:val="006C0929"/>
    <w:rsid w:val="006C0D1D"/>
    <w:rsid w:val="006C1F4A"/>
    <w:rsid w:val="006C381F"/>
    <w:rsid w:val="006C3EE9"/>
    <w:rsid w:val="006C4DE1"/>
    <w:rsid w:val="006C621A"/>
    <w:rsid w:val="006C6C24"/>
    <w:rsid w:val="006C70DB"/>
    <w:rsid w:val="006C7218"/>
    <w:rsid w:val="006D2B47"/>
    <w:rsid w:val="006D45DF"/>
    <w:rsid w:val="006D4863"/>
    <w:rsid w:val="006D7744"/>
    <w:rsid w:val="006E0E3E"/>
    <w:rsid w:val="006E0F6D"/>
    <w:rsid w:val="006E1A2B"/>
    <w:rsid w:val="006E3EC9"/>
    <w:rsid w:val="006E3FF5"/>
    <w:rsid w:val="006E66F3"/>
    <w:rsid w:val="006E684E"/>
    <w:rsid w:val="006F07D4"/>
    <w:rsid w:val="006F086F"/>
    <w:rsid w:val="006F1D25"/>
    <w:rsid w:val="006F3829"/>
    <w:rsid w:val="006F433F"/>
    <w:rsid w:val="006F4568"/>
    <w:rsid w:val="006F4B53"/>
    <w:rsid w:val="006F4D19"/>
    <w:rsid w:val="006F6257"/>
    <w:rsid w:val="006F686B"/>
    <w:rsid w:val="0070169A"/>
    <w:rsid w:val="00701FDD"/>
    <w:rsid w:val="007029EC"/>
    <w:rsid w:val="00704163"/>
    <w:rsid w:val="0070479F"/>
    <w:rsid w:val="00704E9B"/>
    <w:rsid w:val="00705CAF"/>
    <w:rsid w:val="0070644B"/>
    <w:rsid w:val="00706FB1"/>
    <w:rsid w:val="00707658"/>
    <w:rsid w:val="00707DF2"/>
    <w:rsid w:val="007107A5"/>
    <w:rsid w:val="00711537"/>
    <w:rsid w:val="00714649"/>
    <w:rsid w:val="00714891"/>
    <w:rsid w:val="00716521"/>
    <w:rsid w:val="0072000D"/>
    <w:rsid w:val="00720B43"/>
    <w:rsid w:val="0072101B"/>
    <w:rsid w:val="0072261A"/>
    <w:rsid w:val="007230CA"/>
    <w:rsid w:val="007251F6"/>
    <w:rsid w:val="00725C2B"/>
    <w:rsid w:val="007267BB"/>
    <w:rsid w:val="00726E5A"/>
    <w:rsid w:val="00726F42"/>
    <w:rsid w:val="007275D8"/>
    <w:rsid w:val="00727C4A"/>
    <w:rsid w:val="00731DA1"/>
    <w:rsid w:val="00731DEC"/>
    <w:rsid w:val="00731EBF"/>
    <w:rsid w:val="007322B7"/>
    <w:rsid w:val="00732C26"/>
    <w:rsid w:val="0073469E"/>
    <w:rsid w:val="00734C49"/>
    <w:rsid w:val="00736448"/>
    <w:rsid w:val="00736BAE"/>
    <w:rsid w:val="00737524"/>
    <w:rsid w:val="00740041"/>
    <w:rsid w:val="0074024E"/>
    <w:rsid w:val="007407B5"/>
    <w:rsid w:val="00740C2C"/>
    <w:rsid w:val="00741189"/>
    <w:rsid w:val="00741655"/>
    <w:rsid w:val="0074500E"/>
    <w:rsid w:val="0074544C"/>
    <w:rsid w:val="007501EE"/>
    <w:rsid w:val="00750D01"/>
    <w:rsid w:val="00751A4A"/>
    <w:rsid w:val="007520D8"/>
    <w:rsid w:val="00752CF7"/>
    <w:rsid w:val="0075361C"/>
    <w:rsid w:val="007543BE"/>
    <w:rsid w:val="00755E08"/>
    <w:rsid w:val="0075606A"/>
    <w:rsid w:val="007564F3"/>
    <w:rsid w:val="0076169F"/>
    <w:rsid w:val="00761C04"/>
    <w:rsid w:val="00761C94"/>
    <w:rsid w:val="00761FB3"/>
    <w:rsid w:val="007627EF"/>
    <w:rsid w:val="007639D0"/>
    <w:rsid w:val="00764859"/>
    <w:rsid w:val="007649D2"/>
    <w:rsid w:val="00764AC1"/>
    <w:rsid w:val="00764FFC"/>
    <w:rsid w:val="00765835"/>
    <w:rsid w:val="007658EB"/>
    <w:rsid w:val="00766A60"/>
    <w:rsid w:val="00767246"/>
    <w:rsid w:val="007679AD"/>
    <w:rsid w:val="00771D85"/>
    <w:rsid w:val="0077257A"/>
    <w:rsid w:val="007727B7"/>
    <w:rsid w:val="00773B99"/>
    <w:rsid w:val="007740FF"/>
    <w:rsid w:val="00775A16"/>
    <w:rsid w:val="0077619A"/>
    <w:rsid w:val="00776664"/>
    <w:rsid w:val="0077671F"/>
    <w:rsid w:val="0077737B"/>
    <w:rsid w:val="00777CE7"/>
    <w:rsid w:val="007816C6"/>
    <w:rsid w:val="007817CC"/>
    <w:rsid w:val="00782C54"/>
    <w:rsid w:val="00782DDF"/>
    <w:rsid w:val="00784F87"/>
    <w:rsid w:val="00785290"/>
    <w:rsid w:val="00785775"/>
    <w:rsid w:val="00787FF8"/>
    <w:rsid w:val="00790CE9"/>
    <w:rsid w:val="00790EFA"/>
    <w:rsid w:val="00791121"/>
    <w:rsid w:val="0079142D"/>
    <w:rsid w:val="007917AB"/>
    <w:rsid w:val="00791F34"/>
    <w:rsid w:val="00793A49"/>
    <w:rsid w:val="00793CB1"/>
    <w:rsid w:val="00794596"/>
    <w:rsid w:val="00794BA7"/>
    <w:rsid w:val="00794CDD"/>
    <w:rsid w:val="007A018D"/>
    <w:rsid w:val="007A1FAA"/>
    <w:rsid w:val="007A28F0"/>
    <w:rsid w:val="007A2F7A"/>
    <w:rsid w:val="007A345B"/>
    <w:rsid w:val="007A364A"/>
    <w:rsid w:val="007A4559"/>
    <w:rsid w:val="007A5187"/>
    <w:rsid w:val="007A5781"/>
    <w:rsid w:val="007A6D6F"/>
    <w:rsid w:val="007A7219"/>
    <w:rsid w:val="007A731C"/>
    <w:rsid w:val="007A74CB"/>
    <w:rsid w:val="007A7BDF"/>
    <w:rsid w:val="007A7D62"/>
    <w:rsid w:val="007B12B2"/>
    <w:rsid w:val="007B14AE"/>
    <w:rsid w:val="007B1865"/>
    <w:rsid w:val="007B1A3F"/>
    <w:rsid w:val="007B3B34"/>
    <w:rsid w:val="007B44D5"/>
    <w:rsid w:val="007B4E83"/>
    <w:rsid w:val="007B54CD"/>
    <w:rsid w:val="007B73A7"/>
    <w:rsid w:val="007B7BFC"/>
    <w:rsid w:val="007C148A"/>
    <w:rsid w:val="007C1C58"/>
    <w:rsid w:val="007C2EEF"/>
    <w:rsid w:val="007C37F4"/>
    <w:rsid w:val="007C436B"/>
    <w:rsid w:val="007C61E0"/>
    <w:rsid w:val="007C6F23"/>
    <w:rsid w:val="007C74E4"/>
    <w:rsid w:val="007C78A0"/>
    <w:rsid w:val="007C79AC"/>
    <w:rsid w:val="007D0190"/>
    <w:rsid w:val="007D0D41"/>
    <w:rsid w:val="007D256A"/>
    <w:rsid w:val="007D28A0"/>
    <w:rsid w:val="007D318A"/>
    <w:rsid w:val="007D4DF5"/>
    <w:rsid w:val="007D5104"/>
    <w:rsid w:val="007D561F"/>
    <w:rsid w:val="007D605F"/>
    <w:rsid w:val="007D632B"/>
    <w:rsid w:val="007D70B2"/>
    <w:rsid w:val="007D7198"/>
    <w:rsid w:val="007D7568"/>
    <w:rsid w:val="007D7EF0"/>
    <w:rsid w:val="007E073C"/>
    <w:rsid w:val="007E1F4D"/>
    <w:rsid w:val="007E387E"/>
    <w:rsid w:val="007E51B2"/>
    <w:rsid w:val="007E538E"/>
    <w:rsid w:val="007E58C9"/>
    <w:rsid w:val="007E69E3"/>
    <w:rsid w:val="007E7DC9"/>
    <w:rsid w:val="007F398F"/>
    <w:rsid w:val="007F3BAE"/>
    <w:rsid w:val="007F41DC"/>
    <w:rsid w:val="007F5DB6"/>
    <w:rsid w:val="007F65D0"/>
    <w:rsid w:val="007F723C"/>
    <w:rsid w:val="007F7375"/>
    <w:rsid w:val="007F74B4"/>
    <w:rsid w:val="007F7A3F"/>
    <w:rsid w:val="00804580"/>
    <w:rsid w:val="008050FE"/>
    <w:rsid w:val="008057F0"/>
    <w:rsid w:val="00805A99"/>
    <w:rsid w:val="008067A1"/>
    <w:rsid w:val="00806E3E"/>
    <w:rsid w:val="00807E3C"/>
    <w:rsid w:val="0081039F"/>
    <w:rsid w:val="008104A4"/>
    <w:rsid w:val="008108A1"/>
    <w:rsid w:val="00811823"/>
    <w:rsid w:val="008126F5"/>
    <w:rsid w:val="0081293C"/>
    <w:rsid w:val="008132D2"/>
    <w:rsid w:val="00813FCD"/>
    <w:rsid w:val="00816893"/>
    <w:rsid w:val="008168B5"/>
    <w:rsid w:val="008173B4"/>
    <w:rsid w:val="008173C9"/>
    <w:rsid w:val="00821907"/>
    <w:rsid w:val="0082290A"/>
    <w:rsid w:val="00822AF3"/>
    <w:rsid w:val="00823473"/>
    <w:rsid w:val="00823BD9"/>
    <w:rsid w:val="00824816"/>
    <w:rsid w:val="00825392"/>
    <w:rsid w:val="00825A24"/>
    <w:rsid w:val="00825A9E"/>
    <w:rsid w:val="00825B84"/>
    <w:rsid w:val="00826A58"/>
    <w:rsid w:val="00831243"/>
    <w:rsid w:val="0083154D"/>
    <w:rsid w:val="0083243F"/>
    <w:rsid w:val="00832FEB"/>
    <w:rsid w:val="00833646"/>
    <w:rsid w:val="00834ABC"/>
    <w:rsid w:val="00835CF9"/>
    <w:rsid w:val="00836DEB"/>
    <w:rsid w:val="008410B8"/>
    <w:rsid w:val="0084149E"/>
    <w:rsid w:val="008421E5"/>
    <w:rsid w:val="00842D4B"/>
    <w:rsid w:val="008437CD"/>
    <w:rsid w:val="00844357"/>
    <w:rsid w:val="008449AB"/>
    <w:rsid w:val="008449CF"/>
    <w:rsid w:val="008472D8"/>
    <w:rsid w:val="0085072D"/>
    <w:rsid w:val="00851168"/>
    <w:rsid w:val="00852D3F"/>
    <w:rsid w:val="00854A93"/>
    <w:rsid w:val="00854DC1"/>
    <w:rsid w:val="00855388"/>
    <w:rsid w:val="00855B3F"/>
    <w:rsid w:val="008578C5"/>
    <w:rsid w:val="0086017A"/>
    <w:rsid w:val="00860A99"/>
    <w:rsid w:val="00860B24"/>
    <w:rsid w:val="00861559"/>
    <w:rsid w:val="00861F47"/>
    <w:rsid w:val="008643F6"/>
    <w:rsid w:val="008656A6"/>
    <w:rsid w:val="00865D42"/>
    <w:rsid w:val="0086792A"/>
    <w:rsid w:val="00870AB3"/>
    <w:rsid w:val="0087110D"/>
    <w:rsid w:val="008723FA"/>
    <w:rsid w:val="00873758"/>
    <w:rsid w:val="008743C5"/>
    <w:rsid w:val="00875E8A"/>
    <w:rsid w:val="00881924"/>
    <w:rsid w:val="00882325"/>
    <w:rsid w:val="00882E9D"/>
    <w:rsid w:val="0088393D"/>
    <w:rsid w:val="00884837"/>
    <w:rsid w:val="00884CC4"/>
    <w:rsid w:val="00884E0F"/>
    <w:rsid w:val="008851B2"/>
    <w:rsid w:val="008856D6"/>
    <w:rsid w:val="008871FD"/>
    <w:rsid w:val="008874DB"/>
    <w:rsid w:val="0089035A"/>
    <w:rsid w:val="008910ED"/>
    <w:rsid w:val="0089135E"/>
    <w:rsid w:val="008920F3"/>
    <w:rsid w:val="00893848"/>
    <w:rsid w:val="00895DFC"/>
    <w:rsid w:val="00896DAC"/>
    <w:rsid w:val="008971F0"/>
    <w:rsid w:val="00897811"/>
    <w:rsid w:val="008A0B92"/>
    <w:rsid w:val="008A118D"/>
    <w:rsid w:val="008A1AE6"/>
    <w:rsid w:val="008A6BC6"/>
    <w:rsid w:val="008A6EDB"/>
    <w:rsid w:val="008A71D0"/>
    <w:rsid w:val="008A77C9"/>
    <w:rsid w:val="008B0C3F"/>
    <w:rsid w:val="008B17AE"/>
    <w:rsid w:val="008B1CB4"/>
    <w:rsid w:val="008B1E74"/>
    <w:rsid w:val="008B273E"/>
    <w:rsid w:val="008B29D8"/>
    <w:rsid w:val="008B42FC"/>
    <w:rsid w:val="008B44AE"/>
    <w:rsid w:val="008B458E"/>
    <w:rsid w:val="008B75FB"/>
    <w:rsid w:val="008C02C1"/>
    <w:rsid w:val="008C0746"/>
    <w:rsid w:val="008C090A"/>
    <w:rsid w:val="008C0C41"/>
    <w:rsid w:val="008C0FF8"/>
    <w:rsid w:val="008C17EA"/>
    <w:rsid w:val="008C27C5"/>
    <w:rsid w:val="008C29C0"/>
    <w:rsid w:val="008C2B77"/>
    <w:rsid w:val="008C407C"/>
    <w:rsid w:val="008C7FA0"/>
    <w:rsid w:val="008D03F0"/>
    <w:rsid w:val="008D1B18"/>
    <w:rsid w:val="008D1EF0"/>
    <w:rsid w:val="008D2A68"/>
    <w:rsid w:val="008D4A88"/>
    <w:rsid w:val="008D51D7"/>
    <w:rsid w:val="008D665B"/>
    <w:rsid w:val="008E127C"/>
    <w:rsid w:val="008E1EBC"/>
    <w:rsid w:val="008E3A26"/>
    <w:rsid w:val="008E3D1C"/>
    <w:rsid w:val="008E53CD"/>
    <w:rsid w:val="008E654D"/>
    <w:rsid w:val="008E7AE1"/>
    <w:rsid w:val="008F1E7D"/>
    <w:rsid w:val="008F209F"/>
    <w:rsid w:val="008F2F8A"/>
    <w:rsid w:val="008F4EC9"/>
    <w:rsid w:val="008F53C2"/>
    <w:rsid w:val="008F6989"/>
    <w:rsid w:val="008F6C1B"/>
    <w:rsid w:val="0090097F"/>
    <w:rsid w:val="009019D9"/>
    <w:rsid w:val="00902F27"/>
    <w:rsid w:val="00903164"/>
    <w:rsid w:val="009033A2"/>
    <w:rsid w:val="00905F9F"/>
    <w:rsid w:val="009060CD"/>
    <w:rsid w:val="00906323"/>
    <w:rsid w:val="00911F32"/>
    <w:rsid w:val="009121BB"/>
    <w:rsid w:val="00913DB4"/>
    <w:rsid w:val="00913FE6"/>
    <w:rsid w:val="00914C52"/>
    <w:rsid w:val="009152B8"/>
    <w:rsid w:val="009178AF"/>
    <w:rsid w:val="00917F40"/>
    <w:rsid w:val="009202E8"/>
    <w:rsid w:val="00921B3C"/>
    <w:rsid w:val="00922743"/>
    <w:rsid w:val="00922DF8"/>
    <w:rsid w:val="00924067"/>
    <w:rsid w:val="009251A5"/>
    <w:rsid w:val="0092536F"/>
    <w:rsid w:val="00926A57"/>
    <w:rsid w:val="009275DE"/>
    <w:rsid w:val="009301EF"/>
    <w:rsid w:val="0093037B"/>
    <w:rsid w:val="009338AF"/>
    <w:rsid w:val="00934A36"/>
    <w:rsid w:val="00935B2E"/>
    <w:rsid w:val="009360BE"/>
    <w:rsid w:val="009371AD"/>
    <w:rsid w:val="0094009F"/>
    <w:rsid w:val="00940478"/>
    <w:rsid w:val="009407E1"/>
    <w:rsid w:val="009417F1"/>
    <w:rsid w:val="009425B6"/>
    <w:rsid w:val="009437C9"/>
    <w:rsid w:val="00943E97"/>
    <w:rsid w:val="009455AC"/>
    <w:rsid w:val="00946294"/>
    <w:rsid w:val="00946540"/>
    <w:rsid w:val="00947B6C"/>
    <w:rsid w:val="0095016C"/>
    <w:rsid w:val="00950876"/>
    <w:rsid w:val="00951CA9"/>
    <w:rsid w:val="00952768"/>
    <w:rsid w:val="009542A1"/>
    <w:rsid w:val="00954618"/>
    <w:rsid w:val="009576EA"/>
    <w:rsid w:val="00960180"/>
    <w:rsid w:val="0096126A"/>
    <w:rsid w:val="0096296D"/>
    <w:rsid w:val="00963265"/>
    <w:rsid w:val="00963F2B"/>
    <w:rsid w:val="00964905"/>
    <w:rsid w:val="009656C2"/>
    <w:rsid w:val="009656FE"/>
    <w:rsid w:val="009664D4"/>
    <w:rsid w:val="0096694B"/>
    <w:rsid w:val="00967773"/>
    <w:rsid w:val="009702F8"/>
    <w:rsid w:val="00970C02"/>
    <w:rsid w:val="009710F8"/>
    <w:rsid w:val="00971CE5"/>
    <w:rsid w:val="009729EF"/>
    <w:rsid w:val="009732EC"/>
    <w:rsid w:val="00973528"/>
    <w:rsid w:val="009742A8"/>
    <w:rsid w:val="0097462E"/>
    <w:rsid w:val="00974C94"/>
    <w:rsid w:val="00977438"/>
    <w:rsid w:val="00977EE8"/>
    <w:rsid w:val="00977EF0"/>
    <w:rsid w:val="00980CE7"/>
    <w:rsid w:val="00982519"/>
    <w:rsid w:val="00982546"/>
    <w:rsid w:val="009825CA"/>
    <w:rsid w:val="00983939"/>
    <w:rsid w:val="00984E10"/>
    <w:rsid w:val="00985E96"/>
    <w:rsid w:val="00986005"/>
    <w:rsid w:val="00986330"/>
    <w:rsid w:val="00987B30"/>
    <w:rsid w:val="00987DA4"/>
    <w:rsid w:val="0099044C"/>
    <w:rsid w:val="00992AD0"/>
    <w:rsid w:val="009968A0"/>
    <w:rsid w:val="00996BB6"/>
    <w:rsid w:val="009A3BF5"/>
    <w:rsid w:val="009A43F2"/>
    <w:rsid w:val="009A5DC9"/>
    <w:rsid w:val="009A6151"/>
    <w:rsid w:val="009A61F3"/>
    <w:rsid w:val="009A66CB"/>
    <w:rsid w:val="009A6804"/>
    <w:rsid w:val="009A6E4F"/>
    <w:rsid w:val="009A7CD5"/>
    <w:rsid w:val="009B02F0"/>
    <w:rsid w:val="009B0633"/>
    <w:rsid w:val="009B0BA5"/>
    <w:rsid w:val="009B0D48"/>
    <w:rsid w:val="009B1494"/>
    <w:rsid w:val="009B234C"/>
    <w:rsid w:val="009B2C71"/>
    <w:rsid w:val="009B2DDD"/>
    <w:rsid w:val="009B33C0"/>
    <w:rsid w:val="009B46F4"/>
    <w:rsid w:val="009B4987"/>
    <w:rsid w:val="009B6201"/>
    <w:rsid w:val="009B6BEE"/>
    <w:rsid w:val="009B6FDA"/>
    <w:rsid w:val="009B7D6B"/>
    <w:rsid w:val="009C015F"/>
    <w:rsid w:val="009C1854"/>
    <w:rsid w:val="009C244D"/>
    <w:rsid w:val="009C580E"/>
    <w:rsid w:val="009C6B3D"/>
    <w:rsid w:val="009D0998"/>
    <w:rsid w:val="009D0EB5"/>
    <w:rsid w:val="009D2F83"/>
    <w:rsid w:val="009D3966"/>
    <w:rsid w:val="009D47AC"/>
    <w:rsid w:val="009D57D4"/>
    <w:rsid w:val="009D6154"/>
    <w:rsid w:val="009D68E3"/>
    <w:rsid w:val="009E2321"/>
    <w:rsid w:val="009E3204"/>
    <w:rsid w:val="009E3F6C"/>
    <w:rsid w:val="009E6858"/>
    <w:rsid w:val="009F0AB8"/>
    <w:rsid w:val="009F29DD"/>
    <w:rsid w:val="009F4665"/>
    <w:rsid w:val="009F5465"/>
    <w:rsid w:val="009F5C36"/>
    <w:rsid w:val="009F64ED"/>
    <w:rsid w:val="009F7178"/>
    <w:rsid w:val="00A00DE0"/>
    <w:rsid w:val="00A0103E"/>
    <w:rsid w:val="00A01F8C"/>
    <w:rsid w:val="00A047FF"/>
    <w:rsid w:val="00A04D38"/>
    <w:rsid w:val="00A07034"/>
    <w:rsid w:val="00A07BEC"/>
    <w:rsid w:val="00A11F47"/>
    <w:rsid w:val="00A12D83"/>
    <w:rsid w:val="00A12E27"/>
    <w:rsid w:val="00A1322C"/>
    <w:rsid w:val="00A13A7E"/>
    <w:rsid w:val="00A14203"/>
    <w:rsid w:val="00A14893"/>
    <w:rsid w:val="00A1516B"/>
    <w:rsid w:val="00A151E7"/>
    <w:rsid w:val="00A16BA3"/>
    <w:rsid w:val="00A20E55"/>
    <w:rsid w:val="00A212C4"/>
    <w:rsid w:val="00A21D9E"/>
    <w:rsid w:val="00A2272A"/>
    <w:rsid w:val="00A236BD"/>
    <w:rsid w:val="00A27972"/>
    <w:rsid w:val="00A341C5"/>
    <w:rsid w:val="00A343EC"/>
    <w:rsid w:val="00A403B0"/>
    <w:rsid w:val="00A40573"/>
    <w:rsid w:val="00A41AA0"/>
    <w:rsid w:val="00A42BA0"/>
    <w:rsid w:val="00A43243"/>
    <w:rsid w:val="00A439BD"/>
    <w:rsid w:val="00A44B8B"/>
    <w:rsid w:val="00A44C7E"/>
    <w:rsid w:val="00A452E3"/>
    <w:rsid w:val="00A510E7"/>
    <w:rsid w:val="00A513BF"/>
    <w:rsid w:val="00A51F70"/>
    <w:rsid w:val="00A53744"/>
    <w:rsid w:val="00A53DD6"/>
    <w:rsid w:val="00A54430"/>
    <w:rsid w:val="00A56232"/>
    <w:rsid w:val="00A57F05"/>
    <w:rsid w:val="00A6206A"/>
    <w:rsid w:val="00A62B41"/>
    <w:rsid w:val="00A6321F"/>
    <w:rsid w:val="00A6343A"/>
    <w:rsid w:val="00A6417C"/>
    <w:rsid w:val="00A66C11"/>
    <w:rsid w:val="00A7080F"/>
    <w:rsid w:val="00A71B87"/>
    <w:rsid w:val="00A71E01"/>
    <w:rsid w:val="00A73667"/>
    <w:rsid w:val="00A73F00"/>
    <w:rsid w:val="00A746C0"/>
    <w:rsid w:val="00A74CA7"/>
    <w:rsid w:val="00A75B6E"/>
    <w:rsid w:val="00A76921"/>
    <w:rsid w:val="00A77F80"/>
    <w:rsid w:val="00A812CC"/>
    <w:rsid w:val="00A815A3"/>
    <w:rsid w:val="00A8204E"/>
    <w:rsid w:val="00A82473"/>
    <w:rsid w:val="00A83ACF"/>
    <w:rsid w:val="00A857B0"/>
    <w:rsid w:val="00A8641E"/>
    <w:rsid w:val="00A8718C"/>
    <w:rsid w:val="00A90451"/>
    <w:rsid w:val="00A912AB"/>
    <w:rsid w:val="00A9148E"/>
    <w:rsid w:val="00A92914"/>
    <w:rsid w:val="00A93F73"/>
    <w:rsid w:val="00A93FF4"/>
    <w:rsid w:val="00A95D49"/>
    <w:rsid w:val="00A96652"/>
    <w:rsid w:val="00A96EDD"/>
    <w:rsid w:val="00AA0CF1"/>
    <w:rsid w:val="00AA1821"/>
    <w:rsid w:val="00AA1A68"/>
    <w:rsid w:val="00AA384E"/>
    <w:rsid w:val="00AA4F2A"/>
    <w:rsid w:val="00AA51E2"/>
    <w:rsid w:val="00AA674F"/>
    <w:rsid w:val="00AA6D44"/>
    <w:rsid w:val="00AA7779"/>
    <w:rsid w:val="00AA7CB5"/>
    <w:rsid w:val="00AB0F54"/>
    <w:rsid w:val="00AB1191"/>
    <w:rsid w:val="00AB148E"/>
    <w:rsid w:val="00AB182B"/>
    <w:rsid w:val="00AB1E84"/>
    <w:rsid w:val="00AB24B8"/>
    <w:rsid w:val="00AB29FB"/>
    <w:rsid w:val="00AB3E05"/>
    <w:rsid w:val="00AB432C"/>
    <w:rsid w:val="00AB67F2"/>
    <w:rsid w:val="00AB7D2F"/>
    <w:rsid w:val="00AB7DCB"/>
    <w:rsid w:val="00AC0CFE"/>
    <w:rsid w:val="00AC1624"/>
    <w:rsid w:val="00AC22A9"/>
    <w:rsid w:val="00AC3162"/>
    <w:rsid w:val="00AC3634"/>
    <w:rsid w:val="00AC4C67"/>
    <w:rsid w:val="00AC4DDB"/>
    <w:rsid w:val="00AC53DA"/>
    <w:rsid w:val="00AC64C6"/>
    <w:rsid w:val="00AC6F68"/>
    <w:rsid w:val="00AD07EE"/>
    <w:rsid w:val="00AD0C9F"/>
    <w:rsid w:val="00AD12A8"/>
    <w:rsid w:val="00AD3CA6"/>
    <w:rsid w:val="00AD411E"/>
    <w:rsid w:val="00AD441E"/>
    <w:rsid w:val="00AD5CA1"/>
    <w:rsid w:val="00AD5EA4"/>
    <w:rsid w:val="00AD6116"/>
    <w:rsid w:val="00AD67B5"/>
    <w:rsid w:val="00AD774E"/>
    <w:rsid w:val="00AD77F9"/>
    <w:rsid w:val="00AE0141"/>
    <w:rsid w:val="00AE13A5"/>
    <w:rsid w:val="00AE3035"/>
    <w:rsid w:val="00AE3BB2"/>
    <w:rsid w:val="00AE420A"/>
    <w:rsid w:val="00AE5EA4"/>
    <w:rsid w:val="00AE6CCF"/>
    <w:rsid w:val="00AE6D57"/>
    <w:rsid w:val="00AE717A"/>
    <w:rsid w:val="00AE75AA"/>
    <w:rsid w:val="00AF3BD4"/>
    <w:rsid w:val="00AF3FE2"/>
    <w:rsid w:val="00AF4127"/>
    <w:rsid w:val="00AF44C0"/>
    <w:rsid w:val="00B0280C"/>
    <w:rsid w:val="00B02886"/>
    <w:rsid w:val="00B04B70"/>
    <w:rsid w:val="00B04CED"/>
    <w:rsid w:val="00B05D1F"/>
    <w:rsid w:val="00B100D8"/>
    <w:rsid w:val="00B10241"/>
    <w:rsid w:val="00B11618"/>
    <w:rsid w:val="00B120E8"/>
    <w:rsid w:val="00B13885"/>
    <w:rsid w:val="00B13D88"/>
    <w:rsid w:val="00B155C7"/>
    <w:rsid w:val="00B15A33"/>
    <w:rsid w:val="00B1652B"/>
    <w:rsid w:val="00B167AA"/>
    <w:rsid w:val="00B17052"/>
    <w:rsid w:val="00B17C0C"/>
    <w:rsid w:val="00B20E82"/>
    <w:rsid w:val="00B210D3"/>
    <w:rsid w:val="00B2167F"/>
    <w:rsid w:val="00B2175A"/>
    <w:rsid w:val="00B23E45"/>
    <w:rsid w:val="00B24A83"/>
    <w:rsid w:val="00B24A87"/>
    <w:rsid w:val="00B27B27"/>
    <w:rsid w:val="00B27FA2"/>
    <w:rsid w:val="00B305C3"/>
    <w:rsid w:val="00B306E7"/>
    <w:rsid w:val="00B3186C"/>
    <w:rsid w:val="00B31A13"/>
    <w:rsid w:val="00B3396C"/>
    <w:rsid w:val="00B365FC"/>
    <w:rsid w:val="00B37B16"/>
    <w:rsid w:val="00B37F2C"/>
    <w:rsid w:val="00B4000B"/>
    <w:rsid w:val="00B40170"/>
    <w:rsid w:val="00B40997"/>
    <w:rsid w:val="00B41FC7"/>
    <w:rsid w:val="00B4200B"/>
    <w:rsid w:val="00B42C45"/>
    <w:rsid w:val="00B42EF2"/>
    <w:rsid w:val="00B4357A"/>
    <w:rsid w:val="00B464C5"/>
    <w:rsid w:val="00B46992"/>
    <w:rsid w:val="00B469D4"/>
    <w:rsid w:val="00B46E18"/>
    <w:rsid w:val="00B476FC"/>
    <w:rsid w:val="00B503DB"/>
    <w:rsid w:val="00B51591"/>
    <w:rsid w:val="00B517A5"/>
    <w:rsid w:val="00B51A3C"/>
    <w:rsid w:val="00B51B55"/>
    <w:rsid w:val="00B520FF"/>
    <w:rsid w:val="00B53051"/>
    <w:rsid w:val="00B53315"/>
    <w:rsid w:val="00B541FC"/>
    <w:rsid w:val="00B54DDE"/>
    <w:rsid w:val="00B54EC8"/>
    <w:rsid w:val="00B55B3A"/>
    <w:rsid w:val="00B55D76"/>
    <w:rsid w:val="00B566F2"/>
    <w:rsid w:val="00B570BD"/>
    <w:rsid w:val="00B57891"/>
    <w:rsid w:val="00B57B83"/>
    <w:rsid w:val="00B57EBC"/>
    <w:rsid w:val="00B57F81"/>
    <w:rsid w:val="00B6061F"/>
    <w:rsid w:val="00B60C1E"/>
    <w:rsid w:val="00B61B3D"/>
    <w:rsid w:val="00B633BE"/>
    <w:rsid w:val="00B63720"/>
    <w:rsid w:val="00B637D0"/>
    <w:rsid w:val="00B6482C"/>
    <w:rsid w:val="00B6485B"/>
    <w:rsid w:val="00B660AF"/>
    <w:rsid w:val="00B667BC"/>
    <w:rsid w:val="00B67809"/>
    <w:rsid w:val="00B679F4"/>
    <w:rsid w:val="00B704D7"/>
    <w:rsid w:val="00B70509"/>
    <w:rsid w:val="00B713CE"/>
    <w:rsid w:val="00B71BA6"/>
    <w:rsid w:val="00B71DBC"/>
    <w:rsid w:val="00B7269E"/>
    <w:rsid w:val="00B726E4"/>
    <w:rsid w:val="00B73967"/>
    <w:rsid w:val="00B73D96"/>
    <w:rsid w:val="00B74C2E"/>
    <w:rsid w:val="00B765DF"/>
    <w:rsid w:val="00B800EB"/>
    <w:rsid w:val="00B80363"/>
    <w:rsid w:val="00B811D6"/>
    <w:rsid w:val="00B8155C"/>
    <w:rsid w:val="00B81756"/>
    <w:rsid w:val="00B82037"/>
    <w:rsid w:val="00B830F5"/>
    <w:rsid w:val="00B84CED"/>
    <w:rsid w:val="00B8561D"/>
    <w:rsid w:val="00B85727"/>
    <w:rsid w:val="00B85A67"/>
    <w:rsid w:val="00B85F94"/>
    <w:rsid w:val="00B90342"/>
    <w:rsid w:val="00B90DCC"/>
    <w:rsid w:val="00B90DE1"/>
    <w:rsid w:val="00B90FCD"/>
    <w:rsid w:val="00B911D3"/>
    <w:rsid w:val="00B91DF0"/>
    <w:rsid w:val="00B93C8A"/>
    <w:rsid w:val="00B94D46"/>
    <w:rsid w:val="00B9633D"/>
    <w:rsid w:val="00B96E9C"/>
    <w:rsid w:val="00B96F6A"/>
    <w:rsid w:val="00B97587"/>
    <w:rsid w:val="00B97670"/>
    <w:rsid w:val="00B978A5"/>
    <w:rsid w:val="00BA11EB"/>
    <w:rsid w:val="00BA1EA9"/>
    <w:rsid w:val="00BA2261"/>
    <w:rsid w:val="00BA350D"/>
    <w:rsid w:val="00BA355B"/>
    <w:rsid w:val="00BA58CB"/>
    <w:rsid w:val="00BA615F"/>
    <w:rsid w:val="00BB0257"/>
    <w:rsid w:val="00BB02FB"/>
    <w:rsid w:val="00BB1777"/>
    <w:rsid w:val="00BB2780"/>
    <w:rsid w:val="00BB38C0"/>
    <w:rsid w:val="00BB3CA6"/>
    <w:rsid w:val="00BB3F24"/>
    <w:rsid w:val="00BB5C96"/>
    <w:rsid w:val="00BB6C47"/>
    <w:rsid w:val="00BB782C"/>
    <w:rsid w:val="00BC01D3"/>
    <w:rsid w:val="00BC0874"/>
    <w:rsid w:val="00BC0A09"/>
    <w:rsid w:val="00BC2CEC"/>
    <w:rsid w:val="00BC3E37"/>
    <w:rsid w:val="00BC42E2"/>
    <w:rsid w:val="00BC4394"/>
    <w:rsid w:val="00BC5849"/>
    <w:rsid w:val="00BC595D"/>
    <w:rsid w:val="00BC5D8D"/>
    <w:rsid w:val="00BC6E60"/>
    <w:rsid w:val="00BD2491"/>
    <w:rsid w:val="00BD28F0"/>
    <w:rsid w:val="00BD3B3A"/>
    <w:rsid w:val="00BD49F2"/>
    <w:rsid w:val="00BD4A60"/>
    <w:rsid w:val="00BD50F7"/>
    <w:rsid w:val="00BE090F"/>
    <w:rsid w:val="00BE171B"/>
    <w:rsid w:val="00BE4027"/>
    <w:rsid w:val="00BE5A9A"/>
    <w:rsid w:val="00BE5B05"/>
    <w:rsid w:val="00BE7309"/>
    <w:rsid w:val="00BE78B6"/>
    <w:rsid w:val="00BE7A6F"/>
    <w:rsid w:val="00BE7D04"/>
    <w:rsid w:val="00BF1A2E"/>
    <w:rsid w:val="00BF1DEE"/>
    <w:rsid w:val="00BF2159"/>
    <w:rsid w:val="00BF31A9"/>
    <w:rsid w:val="00BF32C3"/>
    <w:rsid w:val="00BF48D4"/>
    <w:rsid w:val="00BF4DE3"/>
    <w:rsid w:val="00BF555B"/>
    <w:rsid w:val="00BF74D7"/>
    <w:rsid w:val="00BF76AD"/>
    <w:rsid w:val="00BF76FA"/>
    <w:rsid w:val="00C0029B"/>
    <w:rsid w:val="00C00903"/>
    <w:rsid w:val="00C00EC4"/>
    <w:rsid w:val="00C027CF"/>
    <w:rsid w:val="00C04083"/>
    <w:rsid w:val="00C070C8"/>
    <w:rsid w:val="00C10EE4"/>
    <w:rsid w:val="00C11136"/>
    <w:rsid w:val="00C111F8"/>
    <w:rsid w:val="00C1148C"/>
    <w:rsid w:val="00C139F5"/>
    <w:rsid w:val="00C1444D"/>
    <w:rsid w:val="00C14CC1"/>
    <w:rsid w:val="00C1523D"/>
    <w:rsid w:val="00C1526C"/>
    <w:rsid w:val="00C16C7E"/>
    <w:rsid w:val="00C20069"/>
    <w:rsid w:val="00C20656"/>
    <w:rsid w:val="00C21447"/>
    <w:rsid w:val="00C214EC"/>
    <w:rsid w:val="00C219C3"/>
    <w:rsid w:val="00C22626"/>
    <w:rsid w:val="00C23B23"/>
    <w:rsid w:val="00C24583"/>
    <w:rsid w:val="00C25E9D"/>
    <w:rsid w:val="00C26F88"/>
    <w:rsid w:val="00C27D2E"/>
    <w:rsid w:val="00C31D7D"/>
    <w:rsid w:val="00C32DF1"/>
    <w:rsid w:val="00C33389"/>
    <w:rsid w:val="00C33522"/>
    <w:rsid w:val="00C33629"/>
    <w:rsid w:val="00C355A0"/>
    <w:rsid w:val="00C35783"/>
    <w:rsid w:val="00C36603"/>
    <w:rsid w:val="00C40897"/>
    <w:rsid w:val="00C42C2D"/>
    <w:rsid w:val="00C42DEC"/>
    <w:rsid w:val="00C44533"/>
    <w:rsid w:val="00C4559C"/>
    <w:rsid w:val="00C46FCE"/>
    <w:rsid w:val="00C5074A"/>
    <w:rsid w:val="00C5181E"/>
    <w:rsid w:val="00C51ADD"/>
    <w:rsid w:val="00C53D56"/>
    <w:rsid w:val="00C53EB8"/>
    <w:rsid w:val="00C55555"/>
    <w:rsid w:val="00C55A8B"/>
    <w:rsid w:val="00C56B03"/>
    <w:rsid w:val="00C57EDF"/>
    <w:rsid w:val="00C606F6"/>
    <w:rsid w:val="00C62D9D"/>
    <w:rsid w:val="00C636EE"/>
    <w:rsid w:val="00C64629"/>
    <w:rsid w:val="00C64E04"/>
    <w:rsid w:val="00C658EF"/>
    <w:rsid w:val="00C65D2D"/>
    <w:rsid w:val="00C65E84"/>
    <w:rsid w:val="00C67D2B"/>
    <w:rsid w:val="00C7095B"/>
    <w:rsid w:val="00C70F11"/>
    <w:rsid w:val="00C71B7E"/>
    <w:rsid w:val="00C72154"/>
    <w:rsid w:val="00C7316F"/>
    <w:rsid w:val="00C73717"/>
    <w:rsid w:val="00C75CAE"/>
    <w:rsid w:val="00C76064"/>
    <w:rsid w:val="00C7700A"/>
    <w:rsid w:val="00C8006F"/>
    <w:rsid w:val="00C8156D"/>
    <w:rsid w:val="00C819DD"/>
    <w:rsid w:val="00C82BCF"/>
    <w:rsid w:val="00C831BB"/>
    <w:rsid w:val="00C84DAB"/>
    <w:rsid w:val="00C85012"/>
    <w:rsid w:val="00C856D9"/>
    <w:rsid w:val="00C86346"/>
    <w:rsid w:val="00C92EDF"/>
    <w:rsid w:val="00C93102"/>
    <w:rsid w:val="00C931E1"/>
    <w:rsid w:val="00C93D92"/>
    <w:rsid w:val="00C95154"/>
    <w:rsid w:val="00C9553B"/>
    <w:rsid w:val="00C95C46"/>
    <w:rsid w:val="00C96CFD"/>
    <w:rsid w:val="00C97905"/>
    <w:rsid w:val="00C97CBF"/>
    <w:rsid w:val="00CA154C"/>
    <w:rsid w:val="00CA1639"/>
    <w:rsid w:val="00CA241A"/>
    <w:rsid w:val="00CA2AD3"/>
    <w:rsid w:val="00CA47AF"/>
    <w:rsid w:val="00CA5983"/>
    <w:rsid w:val="00CA6435"/>
    <w:rsid w:val="00CA68B1"/>
    <w:rsid w:val="00CB106A"/>
    <w:rsid w:val="00CB16D0"/>
    <w:rsid w:val="00CB2529"/>
    <w:rsid w:val="00CB291B"/>
    <w:rsid w:val="00CB2A21"/>
    <w:rsid w:val="00CB38C6"/>
    <w:rsid w:val="00CB4D98"/>
    <w:rsid w:val="00CB6A7C"/>
    <w:rsid w:val="00CB7F22"/>
    <w:rsid w:val="00CC10B0"/>
    <w:rsid w:val="00CC2054"/>
    <w:rsid w:val="00CC25CB"/>
    <w:rsid w:val="00CC2DC8"/>
    <w:rsid w:val="00CC32D8"/>
    <w:rsid w:val="00CC478E"/>
    <w:rsid w:val="00CC4E8F"/>
    <w:rsid w:val="00CC58E9"/>
    <w:rsid w:val="00CC709F"/>
    <w:rsid w:val="00CC7583"/>
    <w:rsid w:val="00CC7A32"/>
    <w:rsid w:val="00CD13D7"/>
    <w:rsid w:val="00CD19F9"/>
    <w:rsid w:val="00CD1D29"/>
    <w:rsid w:val="00CD24DD"/>
    <w:rsid w:val="00CD3129"/>
    <w:rsid w:val="00CD3A96"/>
    <w:rsid w:val="00CD4148"/>
    <w:rsid w:val="00CD4987"/>
    <w:rsid w:val="00CD4BC1"/>
    <w:rsid w:val="00CD54AB"/>
    <w:rsid w:val="00CD5D4F"/>
    <w:rsid w:val="00CD6143"/>
    <w:rsid w:val="00CD6B19"/>
    <w:rsid w:val="00CD7DEC"/>
    <w:rsid w:val="00CE015B"/>
    <w:rsid w:val="00CE03C0"/>
    <w:rsid w:val="00CE04DD"/>
    <w:rsid w:val="00CE30B2"/>
    <w:rsid w:val="00CE32F6"/>
    <w:rsid w:val="00CE4093"/>
    <w:rsid w:val="00CE466E"/>
    <w:rsid w:val="00CE70DE"/>
    <w:rsid w:val="00CE7697"/>
    <w:rsid w:val="00CF02B0"/>
    <w:rsid w:val="00CF09CB"/>
    <w:rsid w:val="00CF0B1F"/>
    <w:rsid w:val="00CF188A"/>
    <w:rsid w:val="00CF2B70"/>
    <w:rsid w:val="00CF2C1B"/>
    <w:rsid w:val="00CF34C3"/>
    <w:rsid w:val="00CF51DB"/>
    <w:rsid w:val="00CF7470"/>
    <w:rsid w:val="00CF7BE4"/>
    <w:rsid w:val="00D00EA7"/>
    <w:rsid w:val="00D03D4B"/>
    <w:rsid w:val="00D11056"/>
    <w:rsid w:val="00D12120"/>
    <w:rsid w:val="00D1338E"/>
    <w:rsid w:val="00D14DC0"/>
    <w:rsid w:val="00D162C5"/>
    <w:rsid w:val="00D16F7E"/>
    <w:rsid w:val="00D23201"/>
    <w:rsid w:val="00D240D2"/>
    <w:rsid w:val="00D2502D"/>
    <w:rsid w:val="00D26B73"/>
    <w:rsid w:val="00D27DF8"/>
    <w:rsid w:val="00D3022E"/>
    <w:rsid w:val="00D31267"/>
    <w:rsid w:val="00D36264"/>
    <w:rsid w:val="00D36B22"/>
    <w:rsid w:val="00D36E4C"/>
    <w:rsid w:val="00D37C21"/>
    <w:rsid w:val="00D41A5B"/>
    <w:rsid w:val="00D42AF1"/>
    <w:rsid w:val="00D44BAC"/>
    <w:rsid w:val="00D4560D"/>
    <w:rsid w:val="00D4596B"/>
    <w:rsid w:val="00D45A47"/>
    <w:rsid w:val="00D5223A"/>
    <w:rsid w:val="00D532B4"/>
    <w:rsid w:val="00D53DBF"/>
    <w:rsid w:val="00D5440D"/>
    <w:rsid w:val="00D54889"/>
    <w:rsid w:val="00D54B49"/>
    <w:rsid w:val="00D55A7B"/>
    <w:rsid w:val="00D56C25"/>
    <w:rsid w:val="00D56ED7"/>
    <w:rsid w:val="00D571B9"/>
    <w:rsid w:val="00D606D6"/>
    <w:rsid w:val="00D6101A"/>
    <w:rsid w:val="00D6112A"/>
    <w:rsid w:val="00D6224C"/>
    <w:rsid w:val="00D62546"/>
    <w:rsid w:val="00D628B0"/>
    <w:rsid w:val="00D62962"/>
    <w:rsid w:val="00D6372D"/>
    <w:rsid w:val="00D63BAD"/>
    <w:rsid w:val="00D63E33"/>
    <w:rsid w:val="00D6402E"/>
    <w:rsid w:val="00D64139"/>
    <w:rsid w:val="00D64190"/>
    <w:rsid w:val="00D650C6"/>
    <w:rsid w:val="00D65FD0"/>
    <w:rsid w:val="00D67213"/>
    <w:rsid w:val="00D67DA3"/>
    <w:rsid w:val="00D67DCC"/>
    <w:rsid w:val="00D70634"/>
    <w:rsid w:val="00D709EF"/>
    <w:rsid w:val="00D70FF6"/>
    <w:rsid w:val="00D72E87"/>
    <w:rsid w:val="00D733DD"/>
    <w:rsid w:val="00D746E6"/>
    <w:rsid w:val="00D75636"/>
    <w:rsid w:val="00D75B96"/>
    <w:rsid w:val="00D7605B"/>
    <w:rsid w:val="00D7636F"/>
    <w:rsid w:val="00D766BF"/>
    <w:rsid w:val="00D766C0"/>
    <w:rsid w:val="00D816D0"/>
    <w:rsid w:val="00D81A06"/>
    <w:rsid w:val="00D828C9"/>
    <w:rsid w:val="00D82CEA"/>
    <w:rsid w:val="00D830DD"/>
    <w:rsid w:val="00D851DB"/>
    <w:rsid w:val="00D864B6"/>
    <w:rsid w:val="00D86F85"/>
    <w:rsid w:val="00D87C51"/>
    <w:rsid w:val="00D87F75"/>
    <w:rsid w:val="00D900CA"/>
    <w:rsid w:val="00D90DFB"/>
    <w:rsid w:val="00D92119"/>
    <w:rsid w:val="00D92D0A"/>
    <w:rsid w:val="00D93AAD"/>
    <w:rsid w:val="00D94044"/>
    <w:rsid w:val="00D958ED"/>
    <w:rsid w:val="00D96525"/>
    <w:rsid w:val="00D96671"/>
    <w:rsid w:val="00D97253"/>
    <w:rsid w:val="00D978FD"/>
    <w:rsid w:val="00D97D74"/>
    <w:rsid w:val="00DA12CC"/>
    <w:rsid w:val="00DA2894"/>
    <w:rsid w:val="00DA2F0D"/>
    <w:rsid w:val="00DA2FA8"/>
    <w:rsid w:val="00DA3435"/>
    <w:rsid w:val="00DA551B"/>
    <w:rsid w:val="00DB0AD9"/>
    <w:rsid w:val="00DB0D6B"/>
    <w:rsid w:val="00DB1303"/>
    <w:rsid w:val="00DB142B"/>
    <w:rsid w:val="00DB1446"/>
    <w:rsid w:val="00DB3182"/>
    <w:rsid w:val="00DB5494"/>
    <w:rsid w:val="00DB5CC2"/>
    <w:rsid w:val="00DB7C29"/>
    <w:rsid w:val="00DC04EA"/>
    <w:rsid w:val="00DC0521"/>
    <w:rsid w:val="00DC068A"/>
    <w:rsid w:val="00DC11A9"/>
    <w:rsid w:val="00DC1F68"/>
    <w:rsid w:val="00DC6281"/>
    <w:rsid w:val="00DD0D61"/>
    <w:rsid w:val="00DD11DA"/>
    <w:rsid w:val="00DD247D"/>
    <w:rsid w:val="00DD345F"/>
    <w:rsid w:val="00DD4E4E"/>
    <w:rsid w:val="00DD5AED"/>
    <w:rsid w:val="00DD62B9"/>
    <w:rsid w:val="00DD6A9E"/>
    <w:rsid w:val="00DD706D"/>
    <w:rsid w:val="00DD7DC5"/>
    <w:rsid w:val="00DE10C9"/>
    <w:rsid w:val="00DE13E7"/>
    <w:rsid w:val="00DE1767"/>
    <w:rsid w:val="00DE1C8E"/>
    <w:rsid w:val="00DE2550"/>
    <w:rsid w:val="00DE383B"/>
    <w:rsid w:val="00DE3B78"/>
    <w:rsid w:val="00DE5F97"/>
    <w:rsid w:val="00DE6104"/>
    <w:rsid w:val="00DE74C3"/>
    <w:rsid w:val="00DF07E8"/>
    <w:rsid w:val="00DF081F"/>
    <w:rsid w:val="00DF3233"/>
    <w:rsid w:val="00DF44E5"/>
    <w:rsid w:val="00DF4DA4"/>
    <w:rsid w:val="00DF515C"/>
    <w:rsid w:val="00DF5694"/>
    <w:rsid w:val="00DF5D5B"/>
    <w:rsid w:val="00DF62B2"/>
    <w:rsid w:val="00DF7138"/>
    <w:rsid w:val="00DF7253"/>
    <w:rsid w:val="00DF7689"/>
    <w:rsid w:val="00DF7A31"/>
    <w:rsid w:val="00DF7B87"/>
    <w:rsid w:val="00DF7E04"/>
    <w:rsid w:val="00E0196E"/>
    <w:rsid w:val="00E02136"/>
    <w:rsid w:val="00E02D00"/>
    <w:rsid w:val="00E0338F"/>
    <w:rsid w:val="00E034C8"/>
    <w:rsid w:val="00E03726"/>
    <w:rsid w:val="00E037C0"/>
    <w:rsid w:val="00E05281"/>
    <w:rsid w:val="00E06BC3"/>
    <w:rsid w:val="00E1002B"/>
    <w:rsid w:val="00E12172"/>
    <w:rsid w:val="00E13DFA"/>
    <w:rsid w:val="00E156CE"/>
    <w:rsid w:val="00E15804"/>
    <w:rsid w:val="00E17607"/>
    <w:rsid w:val="00E17878"/>
    <w:rsid w:val="00E17881"/>
    <w:rsid w:val="00E219A8"/>
    <w:rsid w:val="00E22319"/>
    <w:rsid w:val="00E22357"/>
    <w:rsid w:val="00E22CBF"/>
    <w:rsid w:val="00E25015"/>
    <w:rsid w:val="00E2529A"/>
    <w:rsid w:val="00E267BB"/>
    <w:rsid w:val="00E30F0D"/>
    <w:rsid w:val="00E315A7"/>
    <w:rsid w:val="00E32B95"/>
    <w:rsid w:val="00E33071"/>
    <w:rsid w:val="00E33265"/>
    <w:rsid w:val="00E348B8"/>
    <w:rsid w:val="00E35389"/>
    <w:rsid w:val="00E3589A"/>
    <w:rsid w:val="00E371B3"/>
    <w:rsid w:val="00E373AC"/>
    <w:rsid w:val="00E40377"/>
    <w:rsid w:val="00E404AB"/>
    <w:rsid w:val="00E40619"/>
    <w:rsid w:val="00E411A6"/>
    <w:rsid w:val="00E4124F"/>
    <w:rsid w:val="00E416CA"/>
    <w:rsid w:val="00E42F59"/>
    <w:rsid w:val="00E4337E"/>
    <w:rsid w:val="00E435A1"/>
    <w:rsid w:val="00E436F7"/>
    <w:rsid w:val="00E4403F"/>
    <w:rsid w:val="00E44BA5"/>
    <w:rsid w:val="00E45DBD"/>
    <w:rsid w:val="00E46BE0"/>
    <w:rsid w:val="00E478E7"/>
    <w:rsid w:val="00E47A4D"/>
    <w:rsid w:val="00E47F89"/>
    <w:rsid w:val="00E5240D"/>
    <w:rsid w:val="00E52889"/>
    <w:rsid w:val="00E52CFB"/>
    <w:rsid w:val="00E5385E"/>
    <w:rsid w:val="00E541FC"/>
    <w:rsid w:val="00E54CEC"/>
    <w:rsid w:val="00E554E9"/>
    <w:rsid w:val="00E55D63"/>
    <w:rsid w:val="00E56E2B"/>
    <w:rsid w:val="00E608F6"/>
    <w:rsid w:val="00E60D98"/>
    <w:rsid w:val="00E6339C"/>
    <w:rsid w:val="00E63992"/>
    <w:rsid w:val="00E63EFC"/>
    <w:rsid w:val="00E66A16"/>
    <w:rsid w:val="00E67C70"/>
    <w:rsid w:val="00E67E4F"/>
    <w:rsid w:val="00E71349"/>
    <w:rsid w:val="00E735C2"/>
    <w:rsid w:val="00E74A68"/>
    <w:rsid w:val="00E74E9C"/>
    <w:rsid w:val="00E74F67"/>
    <w:rsid w:val="00E75EAB"/>
    <w:rsid w:val="00E75F8A"/>
    <w:rsid w:val="00E77152"/>
    <w:rsid w:val="00E7795B"/>
    <w:rsid w:val="00E77EE2"/>
    <w:rsid w:val="00E8122D"/>
    <w:rsid w:val="00E819C8"/>
    <w:rsid w:val="00E82B8D"/>
    <w:rsid w:val="00E8359E"/>
    <w:rsid w:val="00E85E60"/>
    <w:rsid w:val="00E86447"/>
    <w:rsid w:val="00E8711F"/>
    <w:rsid w:val="00E87BB8"/>
    <w:rsid w:val="00E90BDE"/>
    <w:rsid w:val="00E914AE"/>
    <w:rsid w:val="00E91B75"/>
    <w:rsid w:val="00E923FB"/>
    <w:rsid w:val="00E93885"/>
    <w:rsid w:val="00E96F9A"/>
    <w:rsid w:val="00EA0421"/>
    <w:rsid w:val="00EA082B"/>
    <w:rsid w:val="00EA2779"/>
    <w:rsid w:val="00EA70ED"/>
    <w:rsid w:val="00EB15F5"/>
    <w:rsid w:val="00EB17FE"/>
    <w:rsid w:val="00EB1833"/>
    <w:rsid w:val="00EB32E4"/>
    <w:rsid w:val="00EB3CC0"/>
    <w:rsid w:val="00EB4F36"/>
    <w:rsid w:val="00EB549F"/>
    <w:rsid w:val="00EB5B59"/>
    <w:rsid w:val="00EB6793"/>
    <w:rsid w:val="00EB77F5"/>
    <w:rsid w:val="00EB7E69"/>
    <w:rsid w:val="00EC0128"/>
    <w:rsid w:val="00EC112C"/>
    <w:rsid w:val="00EC25B3"/>
    <w:rsid w:val="00EC3A1F"/>
    <w:rsid w:val="00EC3A64"/>
    <w:rsid w:val="00EC48A7"/>
    <w:rsid w:val="00EC4AFA"/>
    <w:rsid w:val="00EC656E"/>
    <w:rsid w:val="00ED0437"/>
    <w:rsid w:val="00ED0AF4"/>
    <w:rsid w:val="00ED236B"/>
    <w:rsid w:val="00ED256F"/>
    <w:rsid w:val="00ED25D8"/>
    <w:rsid w:val="00ED2878"/>
    <w:rsid w:val="00ED35CE"/>
    <w:rsid w:val="00ED3936"/>
    <w:rsid w:val="00ED4BF8"/>
    <w:rsid w:val="00ED5A49"/>
    <w:rsid w:val="00ED60F4"/>
    <w:rsid w:val="00ED6713"/>
    <w:rsid w:val="00ED74E7"/>
    <w:rsid w:val="00ED7DCE"/>
    <w:rsid w:val="00EE09F4"/>
    <w:rsid w:val="00EE2197"/>
    <w:rsid w:val="00EE3420"/>
    <w:rsid w:val="00EE4486"/>
    <w:rsid w:val="00EE46E6"/>
    <w:rsid w:val="00EE4C48"/>
    <w:rsid w:val="00EE7CBF"/>
    <w:rsid w:val="00EF038C"/>
    <w:rsid w:val="00EF3794"/>
    <w:rsid w:val="00EF53DC"/>
    <w:rsid w:val="00EF5ABA"/>
    <w:rsid w:val="00EF601A"/>
    <w:rsid w:val="00EF7037"/>
    <w:rsid w:val="00EF7B63"/>
    <w:rsid w:val="00F000BB"/>
    <w:rsid w:val="00F015C4"/>
    <w:rsid w:val="00F01F1E"/>
    <w:rsid w:val="00F0240E"/>
    <w:rsid w:val="00F02A9E"/>
    <w:rsid w:val="00F043EE"/>
    <w:rsid w:val="00F04DD9"/>
    <w:rsid w:val="00F0520B"/>
    <w:rsid w:val="00F06DB4"/>
    <w:rsid w:val="00F07396"/>
    <w:rsid w:val="00F10328"/>
    <w:rsid w:val="00F109E2"/>
    <w:rsid w:val="00F10CED"/>
    <w:rsid w:val="00F1137E"/>
    <w:rsid w:val="00F12BE3"/>
    <w:rsid w:val="00F132A4"/>
    <w:rsid w:val="00F14B12"/>
    <w:rsid w:val="00F15877"/>
    <w:rsid w:val="00F164A3"/>
    <w:rsid w:val="00F16978"/>
    <w:rsid w:val="00F16B44"/>
    <w:rsid w:val="00F17D22"/>
    <w:rsid w:val="00F209A6"/>
    <w:rsid w:val="00F21339"/>
    <w:rsid w:val="00F21A8C"/>
    <w:rsid w:val="00F22A69"/>
    <w:rsid w:val="00F23900"/>
    <w:rsid w:val="00F23B72"/>
    <w:rsid w:val="00F23CEC"/>
    <w:rsid w:val="00F23EDE"/>
    <w:rsid w:val="00F23FD1"/>
    <w:rsid w:val="00F2469E"/>
    <w:rsid w:val="00F25F6D"/>
    <w:rsid w:val="00F266E8"/>
    <w:rsid w:val="00F273CF"/>
    <w:rsid w:val="00F323A0"/>
    <w:rsid w:val="00F329AF"/>
    <w:rsid w:val="00F336C2"/>
    <w:rsid w:val="00F342BF"/>
    <w:rsid w:val="00F40467"/>
    <w:rsid w:val="00F414CA"/>
    <w:rsid w:val="00F427D1"/>
    <w:rsid w:val="00F50A14"/>
    <w:rsid w:val="00F5288A"/>
    <w:rsid w:val="00F52BAB"/>
    <w:rsid w:val="00F549AD"/>
    <w:rsid w:val="00F554F1"/>
    <w:rsid w:val="00F60489"/>
    <w:rsid w:val="00F61146"/>
    <w:rsid w:val="00F61583"/>
    <w:rsid w:val="00F617D8"/>
    <w:rsid w:val="00F61D16"/>
    <w:rsid w:val="00F632FE"/>
    <w:rsid w:val="00F6353E"/>
    <w:rsid w:val="00F6361B"/>
    <w:rsid w:val="00F647D2"/>
    <w:rsid w:val="00F64D74"/>
    <w:rsid w:val="00F66279"/>
    <w:rsid w:val="00F66A2F"/>
    <w:rsid w:val="00F66B7F"/>
    <w:rsid w:val="00F6726D"/>
    <w:rsid w:val="00F6791D"/>
    <w:rsid w:val="00F72357"/>
    <w:rsid w:val="00F72E16"/>
    <w:rsid w:val="00F72FF8"/>
    <w:rsid w:val="00F737E2"/>
    <w:rsid w:val="00F7524A"/>
    <w:rsid w:val="00F7648B"/>
    <w:rsid w:val="00F7675F"/>
    <w:rsid w:val="00F80E4A"/>
    <w:rsid w:val="00F814DF"/>
    <w:rsid w:val="00F81DC5"/>
    <w:rsid w:val="00F820E4"/>
    <w:rsid w:val="00F82767"/>
    <w:rsid w:val="00F82867"/>
    <w:rsid w:val="00F82E01"/>
    <w:rsid w:val="00F852E7"/>
    <w:rsid w:val="00F86264"/>
    <w:rsid w:val="00F87586"/>
    <w:rsid w:val="00F90750"/>
    <w:rsid w:val="00F91815"/>
    <w:rsid w:val="00F922AD"/>
    <w:rsid w:val="00F92A14"/>
    <w:rsid w:val="00F939D6"/>
    <w:rsid w:val="00F93CC3"/>
    <w:rsid w:val="00F95018"/>
    <w:rsid w:val="00F96CE9"/>
    <w:rsid w:val="00FA0DB2"/>
    <w:rsid w:val="00FA10AD"/>
    <w:rsid w:val="00FA1DE1"/>
    <w:rsid w:val="00FA287E"/>
    <w:rsid w:val="00FA43B2"/>
    <w:rsid w:val="00FA4995"/>
    <w:rsid w:val="00FA4D34"/>
    <w:rsid w:val="00FA52B3"/>
    <w:rsid w:val="00FA6D60"/>
    <w:rsid w:val="00FB06C9"/>
    <w:rsid w:val="00FB11D2"/>
    <w:rsid w:val="00FB159F"/>
    <w:rsid w:val="00FB1AAF"/>
    <w:rsid w:val="00FB2431"/>
    <w:rsid w:val="00FB3C63"/>
    <w:rsid w:val="00FB4C2E"/>
    <w:rsid w:val="00FB5102"/>
    <w:rsid w:val="00FB5788"/>
    <w:rsid w:val="00FB594D"/>
    <w:rsid w:val="00FB6A36"/>
    <w:rsid w:val="00FB7846"/>
    <w:rsid w:val="00FB7D0A"/>
    <w:rsid w:val="00FC1022"/>
    <w:rsid w:val="00FC1560"/>
    <w:rsid w:val="00FC1568"/>
    <w:rsid w:val="00FC4BFB"/>
    <w:rsid w:val="00FC4DFA"/>
    <w:rsid w:val="00FC55D6"/>
    <w:rsid w:val="00FC5F59"/>
    <w:rsid w:val="00FC63B6"/>
    <w:rsid w:val="00FC6F0C"/>
    <w:rsid w:val="00FC786A"/>
    <w:rsid w:val="00FD0039"/>
    <w:rsid w:val="00FD1099"/>
    <w:rsid w:val="00FD18C0"/>
    <w:rsid w:val="00FD2153"/>
    <w:rsid w:val="00FD330E"/>
    <w:rsid w:val="00FD352E"/>
    <w:rsid w:val="00FD37AA"/>
    <w:rsid w:val="00FD4B16"/>
    <w:rsid w:val="00FE1381"/>
    <w:rsid w:val="00FE2E47"/>
    <w:rsid w:val="00FE2FFD"/>
    <w:rsid w:val="00FE3771"/>
    <w:rsid w:val="00FE44A4"/>
    <w:rsid w:val="00FE495E"/>
    <w:rsid w:val="00FE49D3"/>
    <w:rsid w:val="00FE53D5"/>
    <w:rsid w:val="00FE64D4"/>
    <w:rsid w:val="00FE6759"/>
    <w:rsid w:val="00FE6C7A"/>
    <w:rsid w:val="00FE7AB5"/>
    <w:rsid w:val="00FE7F29"/>
    <w:rsid w:val="00FF04E0"/>
    <w:rsid w:val="00FF0582"/>
    <w:rsid w:val="00FF0828"/>
    <w:rsid w:val="00FF0CE4"/>
    <w:rsid w:val="00FF2099"/>
    <w:rsid w:val="00FF2678"/>
    <w:rsid w:val="00FF26D8"/>
    <w:rsid w:val="00FF2C64"/>
    <w:rsid w:val="00FF342E"/>
    <w:rsid w:val="00FF42EB"/>
    <w:rsid w:val="00FF48FD"/>
    <w:rsid w:val="00FF4CD0"/>
    <w:rsid w:val="00FF583E"/>
    <w:rsid w:val="00FF5A71"/>
    <w:rsid w:val="00FF6384"/>
    <w:rsid w:val="00FF6501"/>
    <w:rsid w:val="00FF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195FF0"/>
  <w15:docId w15:val="{DC83DC11-3C0A-4837-AF41-43002368D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7972"/>
  </w:style>
  <w:style w:type="paragraph" w:styleId="Ttulo1">
    <w:name w:val="heading 1"/>
    <w:basedOn w:val="Normal"/>
    <w:next w:val="Normal"/>
    <w:qFormat/>
    <w:rsid w:val="003D6786"/>
    <w:pPr>
      <w:keepNext/>
      <w:outlineLvl w:val="0"/>
    </w:pPr>
    <w:rPr>
      <w:rFonts w:ascii="Arial" w:hAnsi="Arial" w:cs="Arial"/>
      <w:sz w:val="24"/>
    </w:rPr>
  </w:style>
  <w:style w:type="paragraph" w:styleId="Ttulo2">
    <w:name w:val="heading 2"/>
    <w:basedOn w:val="Normal"/>
    <w:next w:val="Normal"/>
    <w:qFormat/>
    <w:rsid w:val="003D6786"/>
    <w:pPr>
      <w:keepNext/>
      <w:ind w:left="2124" w:firstLine="708"/>
      <w:outlineLvl w:val="1"/>
    </w:pPr>
    <w:rPr>
      <w:b/>
      <w:bCs/>
      <w:sz w:val="28"/>
    </w:rPr>
  </w:style>
  <w:style w:type="paragraph" w:styleId="Ttulo3">
    <w:name w:val="heading 3"/>
    <w:basedOn w:val="Normal"/>
    <w:next w:val="Normal"/>
    <w:qFormat/>
    <w:rsid w:val="003D6786"/>
    <w:pPr>
      <w:keepNext/>
      <w:jc w:val="center"/>
      <w:outlineLvl w:val="2"/>
    </w:pPr>
    <w:rPr>
      <w:b/>
      <w:bCs/>
      <w:sz w:val="28"/>
    </w:rPr>
  </w:style>
  <w:style w:type="paragraph" w:styleId="Ttulo4">
    <w:name w:val="heading 4"/>
    <w:basedOn w:val="Normal"/>
    <w:next w:val="Normal"/>
    <w:qFormat/>
    <w:rsid w:val="003D6786"/>
    <w:pPr>
      <w:keepNext/>
      <w:outlineLvl w:val="3"/>
    </w:pPr>
    <w:rPr>
      <w:b/>
      <w:bCs/>
      <w:sz w:val="28"/>
    </w:rPr>
  </w:style>
  <w:style w:type="paragraph" w:styleId="Ttulo5">
    <w:name w:val="heading 5"/>
    <w:basedOn w:val="Normal"/>
    <w:next w:val="Normal"/>
    <w:qFormat/>
    <w:rsid w:val="003D6786"/>
    <w:pPr>
      <w:keepNext/>
      <w:ind w:left="57"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rsid w:val="003D6786"/>
    <w:pPr>
      <w:keepNext/>
      <w:jc w:val="both"/>
      <w:outlineLvl w:val="5"/>
    </w:pPr>
    <w:rPr>
      <w:rFonts w:ascii="Arial Narrow" w:hAnsi="Arial Narrow"/>
      <w:sz w:val="24"/>
    </w:rPr>
  </w:style>
  <w:style w:type="paragraph" w:styleId="Ttulo7">
    <w:name w:val="heading 7"/>
    <w:basedOn w:val="Normal"/>
    <w:next w:val="Normal"/>
    <w:qFormat/>
    <w:rsid w:val="003D6786"/>
    <w:pPr>
      <w:keepNext/>
      <w:spacing w:line="300" w:lineRule="exact"/>
      <w:jc w:val="both"/>
      <w:outlineLvl w:val="6"/>
    </w:pPr>
    <w:rPr>
      <w:rFonts w:ascii="Arial Narrow" w:hAnsi="Arial Narrow"/>
      <w:b/>
      <w:bCs/>
      <w:sz w:val="22"/>
    </w:rPr>
  </w:style>
  <w:style w:type="paragraph" w:styleId="Ttulo8">
    <w:name w:val="heading 8"/>
    <w:basedOn w:val="Normal"/>
    <w:next w:val="Normal"/>
    <w:qFormat/>
    <w:rsid w:val="00DA289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3D6786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rsid w:val="003D6786"/>
    <w:pPr>
      <w:tabs>
        <w:tab w:val="center" w:pos="4252"/>
        <w:tab w:val="right" w:pos="8504"/>
      </w:tabs>
    </w:pPr>
  </w:style>
  <w:style w:type="paragraph" w:styleId="Corpodetexto">
    <w:name w:val="Body Text"/>
    <w:basedOn w:val="Normal"/>
    <w:rsid w:val="003D6786"/>
    <w:pPr>
      <w:spacing w:line="360" w:lineRule="auto"/>
    </w:pPr>
    <w:rPr>
      <w:rFonts w:ascii="Arial" w:hAnsi="Arial" w:cs="Arial"/>
      <w:sz w:val="24"/>
    </w:rPr>
  </w:style>
  <w:style w:type="paragraph" w:styleId="Ttulo">
    <w:name w:val="Title"/>
    <w:basedOn w:val="Normal"/>
    <w:qFormat/>
    <w:rsid w:val="003D6786"/>
    <w:pPr>
      <w:spacing w:line="320" w:lineRule="atLeast"/>
      <w:jc w:val="center"/>
    </w:pPr>
    <w:rPr>
      <w:b/>
      <w:bCs/>
      <w:sz w:val="36"/>
    </w:rPr>
  </w:style>
  <w:style w:type="paragraph" w:styleId="Subttulo">
    <w:name w:val="Subtitle"/>
    <w:basedOn w:val="Normal"/>
    <w:qFormat/>
    <w:rsid w:val="003D6786"/>
    <w:pPr>
      <w:spacing w:line="320" w:lineRule="atLeast"/>
      <w:jc w:val="center"/>
    </w:pPr>
    <w:rPr>
      <w:sz w:val="32"/>
    </w:rPr>
  </w:style>
  <w:style w:type="character" w:styleId="Hiperligao">
    <w:name w:val="Hyperlink"/>
    <w:uiPriority w:val="99"/>
    <w:rsid w:val="003D6786"/>
    <w:rPr>
      <w:color w:val="0000FF"/>
      <w:u w:val="single"/>
    </w:rPr>
  </w:style>
  <w:style w:type="character" w:styleId="Nmerodepgina">
    <w:name w:val="page number"/>
    <w:basedOn w:val="Tipodeletrapredefinidodopargrafo"/>
    <w:uiPriority w:val="99"/>
    <w:rsid w:val="003D6786"/>
  </w:style>
  <w:style w:type="paragraph" w:styleId="Corpodetexto2">
    <w:name w:val="Body Text 2"/>
    <w:basedOn w:val="Normal"/>
    <w:rsid w:val="003D6786"/>
    <w:pPr>
      <w:jc w:val="both"/>
    </w:pPr>
    <w:rPr>
      <w:b/>
      <w:bCs/>
      <w:sz w:val="24"/>
      <w:szCs w:val="24"/>
    </w:rPr>
  </w:style>
  <w:style w:type="paragraph" w:styleId="Corpodetexto3">
    <w:name w:val="Body Text 3"/>
    <w:basedOn w:val="Normal"/>
    <w:rsid w:val="003D6786"/>
    <w:pPr>
      <w:jc w:val="both"/>
    </w:pPr>
    <w:rPr>
      <w:rFonts w:ascii="Arial Narrow" w:hAnsi="Arial Narrow"/>
      <w:sz w:val="22"/>
    </w:rPr>
  </w:style>
  <w:style w:type="character" w:styleId="Hiperligaovisitada">
    <w:name w:val="FollowedHyperlink"/>
    <w:rsid w:val="003D6786"/>
    <w:rPr>
      <w:color w:val="800080"/>
      <w:u w:val="single"/>
    </w:rPr>
  </w:style>
  <w:style w:type="paragraph" w:styleId="Avanodecorpodetexto">
    <w:name w:val="Body Text Indent"/>
    <w:basedOn w:val="Normal"/>
    <w:rsid w:val="003D6786"/>
    <w:pPr>
      <w:spacing w:line="320" w:lineRule="exact"/>
      <w:ind w:firstLine="851"/>
      <w:jc w:val="both"/>
    </w:pPr>
    <w:rPr>
      <w:rFonts w:ascii="Arial Narrow" w:hAnsi="Arial Narrow"/>
      <w:sz w:val="22"/>
    </w:rPr>
  </w:style>
  <w:style w:type="paragraph" w:styleId="Textodenotaderodap">
    <w:name w:val="footnote text"/>
    <w:basedOn w:val="Normal"/>
    <w:semiHidden/>
    <w:rsid w:val="00465483"/>
  </w:style>
  <w:style w:type="character" w:styleId="Refdenotaderodap">
    <w:name w:val="footnote reference"/>
    <w:semiHidden/>
    <w:rsid w:val="00465483"/>
    <w:rPr>
      <w:vertAlign w:val="superscript"/>
    </w:rPr>
  </w:style>
  <w:style w:type="paragraph" w:customStyle="1" w:styleId="GillSans">
    <w:name w:val="Gill Sans"/>
    <w:basedOn w:val="Normal"/>
    <w:rsid w:val="000A7A79"/>
    <w:pPr>
      <w:tabs>
        <w:tab w:val="left" w:pos="0"/>
        <w:tab w:val="right" w:pos="10080"/>
      </w:tabs>
      <w:autoSpaceDE w:val="0"/>
      <w:autoSpaceDN w:val="0"/>
    </w:pPr>
    <w:rPr>
      <w:rFonts w:ascii="Geneva" w:hAnsi="Geneva" w:cs="Geneva"/>
      <w:noProof/>
      <w:lang w:val="en-US"/>
    </w:rPr>
  </w:style>
  <w:style w:type="paragraph" w:customStyle="1" w:styleId="NormalGillSans">
    <w:name w:val="Normal + Gill Sans"/>
    <w:aliases w:val="11 pt,Itálico,Justificado,Depois:  6 ptNormal + Gill Sans,Depois:  6 pto"/>
    <w:basedOn w:val="Normal"/>
    <w:rsid w:val="005A3152"/>
    <w:pPr>
      <w:numPr>
        <w:numId w:val="1"/>
      </w:numPr>
      <w:tabs>
        <w:tab w:val="num" w:pos="360"/>
      </w:tabs>
      <w:ind w:left="900" w:hanging="360"/>
      <w:jc w:val="both"/>
    </w:pPr>
    <w:rPr>
      <w:rFonts w:ascii="Gill Sans" w:hAnsi="Gill Sans" w:cs="Arial"/>
      <w:bCs/>
      <w:i/>
      <w:iCs/>
      <w:sz w:val="22"/>
      <w:szCs w:val="22"/>
    </w:rPr>
  </w:style>
  <w:style w:type="paragraph" w:styleId="Textodebalo">
    <w:name w:val="Balloon Text"/>
    <w:basedOn w:val="Normal"/>
    <w:semiHidden/>
    <w:rsid w:val="00FB594D"/>
    <w:rPr>
      <w:rFonts w:ascii="Tahoma" w:hAnsi="Tahoma" w:cs="Tahoma"/>
      <w:sz w:val="16"/>
      <w:szCs w:val="16"/>
    </w:rPr>
  </w:style>
  <w:style w:type="table" w:styleId="TabelacomGrelha">
    <w:name w:val="Table Grid"/>
    <w:basedOn w:val="Tabelanormal"/>
    <w:rsid w:val="00914C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simples">
    <w:name w:val="Plain Text"/>
    <w:basedOn w:val="Normal"/>
    <w:rsid w:val="00A75B6E"/>
    <w:rPr>
      <w:rFonts w:ascii="Courier New" w:hAnsi="Courier New" w:cs="Courier New"/>
    </w:rPr>
  </w:style>
  <w:style w:type="character" w:customStyle="1" w:styleId="style21">
    <w:name w:val="style21"/>
    <w:rsid w:val="00DB7C29"/>
    <w:rPr>
      <w:rFonts w:ascii="Verdana" w:hAnsi="Verdana"/>
      <w:b/>
      <w:bCs/>
      <w:color w:val="000000"/>
      <w:sz w:val="17"/>
      <w:szCs w:val="17"/>
    </w:rPr>
  </w:style>
  <w:style w:type="paragraph" w:customStyle="1" w:styleId="Aaoeeu">
    <w:name w:val="Aaoeeu"/>
    <w:rsid w:val="00572DCC"/>
    <w:pPr>
      <w:widowControl w:val="0"/>
    </w:pPr>
    <w:rPr>
      <w:lang w:val="en-US"/>
    </w:rPr>
  </w:style>
  <w:style w:type="paragraph" w:customStyle="1" w:styleId="OiaeaeiYiio2">
    <w:name w:val="O?ia eaeiYiio 2"/>
    <w:basedOn w:val="Aaoeeu"/>
    <w:rsid w:val="00572DCC"/>
    <w:pPr>
      <w:jc w:val="right"/>
    </w:pPr>
    <w:rPr>
      <w:i/>
      <w:sz w:val="16"/>
    </w:rPr>
  </w:style>
  <w:style w:type="paragraph" w:customStyle="1" w:styleId="ecmsonormal">
    <w:name w:val="ec_msonormal"/>
    <w:basedOn w:val="Normal"/>
    <w:rsid w:val="002B03BA"/>
    <w:pPr>
      <w:spacing w:before="100" w:beforeAutospacing="1" w:after="100" w:afterAutospacing="1"/>
    </w:pPr>
    <w:rPr>
      <w:sz w:val="24"/>
      <w:szCs w:val="24"/>
    </w:rPr>
  </w:style>
  <w:style w:type="character" w:customStyle="1" w:styleId="style131">
    <w:name w:val="style131"/>
    <w:rsid w:val="00D63E33"/>
    <w:rPr>
      <w:rFonts w:ascii="Verdana" w:hAnsi="Verdana" w:hint="default"/>
      <w:b/>
      <w:bCs/>
      <w:color w:val="000000"/>
      <w:sz w:val="17"/>
      <w:szCs w:val="17"/>
    </w:rPr>
  </w:style>
  <w:style w:type="paragraph" w:styleId="Avanodecorpodetexto2">
    <w:name w:val="Body Text Indent 2"/>
    <w:basedOn w:val="Normal"/>
    <w:rsid w:val="00C86346"/>
    <w:pPr>
      <w:spacing w:after="120" w:line="480" w:lineRule="auto"/>
      <w:ind w:left="283"/>
    </w:pPr>
  </w:style>
  <w:style w:type="character" w:customStyle="1" w:styleId="style241">
    <w:name w:val="style241"/>
    <w:rsid w:val="00C86346"/>
    <w:rPr>
      <w:sz w:val="15"/>
      <w:szCs w:val="15"/>
    </w:rPr>
  </w:style>
  <w:style w:type="character" w:customStyle="1" w:styleId="style291">
    <w:name w:val="style291"/>
    <w:rsid w:val="00C86346"/>
    <w:rPr>
      <w:rFonts w:ascii="Verdana" w:hAnsi="Verdana" w:hint="default"/>
      <w:b/>
      <w:bCs/>
      <w:color w:val="000000"/>
      <w:sz w:val="15"/>
      <w:szCs w:val="15"/>
    </w:rPr>
  </w:style>
  <w:style w:type="character" w:customStyle="1" w:styleId="style321">
    <w:name w:val="style321"/>
    <w:rsid w:val="00C86346"/>
    <w:rPr>
      <w:color w:val="000000"/>
    </w:rPr>
  </w:style>
  <w:style w:type="paragraph" w:customStyle="1" w:styleId="Default">
    <w:name w:val="Default"/>
    <w:rsid w:val="005F5688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eastAsia="zh-TW"/>
    </w:rPr>
  </w:style>
  <w:style w:type="character" w:customStyle="1" w:styleId="style261">
    <w:name w:val="style261"/>
    <w:rsid w:val="000D4DE8"/>
    <w:rPr>
      <w:color w:val="660000"/>
    </w:rPr>
  </w:style>
  <w:style w:type="character" w:customStyle="1" w:styleId="style391">
    <w:name w:val="style391"/>
    <w:rsid w:val="001007BC"/>
    <w:rPr>
      <w:rFonts w:ascii="Verdana" w:hAnsi="Verdana" w:hint="default"/>
      <w:b/>
      <w:bCs/>
      <w:color w:val="660000"/>
      <w:sz w:val="15"/>
      <w:szCs w:val="15"/>
    </w:rPr>
  </w:style>
  <w:style w:type="paragraph" w:customStyle="1" w:styleId="style6">
    <w:name w:val="style6"/>
    <w:basedOn w:val="Normal"/>
    <w:rsid w:val="007D7EF0"/>
    <w:pPr>
      <w:spacing w:before="100" w:beforeAutospacing="1" w:after="100" w:afterAutospacing="1"/>
    </w:pPr>
    <w:rPr>
      <w:rFonts w:ascii="Verdana" w:hAnsi="Verdana"/>
      <w:sz w:val="14"/>
      <w:szCs w:val="14"/>
      <w:lang w:eastAsia="zh-TW"/>
    </w:rPr>
  </w:style>
  <w:style w:type="character" w:styleId="Forte">
    <w:name w:val="Strong"/>
    <w:qFormat/>
    <w:rsid w:val="00E13DFA"/>
    <w:rPr>
      <w:b/>
      <w:bCs/>
    </w:rPr>
  </w:style>
  <w:style w:type="paragraph" w:customStyle="1" w:styleId="PargrafodaLista1">
    <w:name w:val="Parágrafo da Lista1"/>
    <w:basedOn w:val="Normal"/>
    <w:rsid w:val="008067A1"/>
    <w:pPr>
      <w:ind w:left="720"/>
    </w:pPr>
    <w:rPr>
      <w:rFonts w:eastAsia="Calibri"/>
      <w:lang w:val="en-GB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8B458E"/>
  </w:style>
  <w:style w:type="character" w:customStyle="1" w:styleId="RodapCarter">
    <w:name w:val="Rodapé Caráter"/>
    <w:basedOn w:val="Tipodeletrapredefinidodopargrafo"/>
    <w:link w:val="Rodap"/>
    <w:uiPriority w:val="99"/>
    <w:rsid w:val="008B458E"/>
  </w:style>
  <w:style w:type="character" w:styleId="TextodoMarcadordePosio">
    <w:name w:val="Placeholder Text"/>
    <w:basedOn w:val="Tipodeletrapredefinidodopargrafo"/>
    <w:uiPriority w:val="99"/>
    <w:semiHidden/>
    <w:rsid w:val="00A513BF"/>
    <w:rPr>
      <w:color w:val="808080"/>
    </w:rPr>
  </w:style>
  <w:style w:type="character" w:customStyle="1" w:styleId="Estilo1">
    <w:name w:val="Estilo1"/>
    <w:basedOn w:val="Tipodeletrapredefinidodopargrafo"/>
    <w:uiPriority w:val="1"/>
    <w:qFormat/>
    <w:rsid w:val="003013F8"/>
    <w:rPr>
      <w:rFonts w:ascii="Verdana" w:hAnsi="Verdana"/>
      <w:b w:val="0"/>
      <w:sz w:val="20"/>
    </w:rPr>
  </w:style>
  <w:style w:type="character" w:customStyle="1" w:styleId="Estilo2">
    <w:name w:val="Estilo2"/>
    <w:basedOn w:val="Tipodeletrapredefinidodopargrafo"/>
    <w:uiPriority w:val="1"/>
    <w:rsid w:val="003013F8"/>
    <w:rPr>
      <w:rFonts w:ascii="Verdana" w:hAnsi="Verdana"/>
      <w:sz w:val="20"/>
    </w:rPr>
  </w:style>
  <w:style w:type="character" w:customStyle="1" w:styleId="Estilo3">
    <w:name w:val="Estilo3"/>
    <w:basedOn w:val="Tipodeletrapredefinidodopargrafo"/>
    <w:uiPriority w:val="1"/>
    <w:rsid w:val="003013F8"/>
    <w:rPr>
      <w:rFonts w:ascii="Verdana" w:hAnsi="Verdana"/>
      <w:sz w:val="20"/>
    </w:rPr>
  </w:style>
  <w:style w:type="character" w:customStyle="1" w:styleId="Estilo4">
    <w:name w:val="Estilo4"/>
    <w:basedOn w:val="Tipodeletrapredefinidodopargrafo"/>
    <w:uiPriority w:val="1"/>
    <w:rsid w:val="005E27F4"/>
    <w:rPr>
      <w:rFonts w:ascii="Verdana" w:hAnsi="Verdana"/>
      <w:sz w:val="20"/>
    </w:rPr>
  </w:style>
  <w:style w:type="character" w:customStyle="1" w:styleId="Verdana10">
    <w:name w:val="Verdana 10"/>
    <w:basedOn w:val="Tipodeletrapredefinidodopargrafo"/>
    <w:uiPriority w:val="1"/>
    <w:qFormat/>
    <w:rsid w:val="005E27F4"/>
    <w:rPr>
      <w:rFonts w:ascii="Verdana" w:hAnsi="Verdana"/>
      <w:sz w:val="20"/>
    </w:rPr>
  </w:style>
  <w:style w:type="character" w:customStyle="1" w:styleId="Verdana15">
    <w:name w:val="Verdana 15"/>
    <w:basedOn w:val="Tipodeletrapredefinidodopargrafo"/>
    <w:uiPriority w:val="1"/>
    <w:rsid w:val="005E27F4"/>
    <w:rPr>
      <w:rFonts w:ascii="Verdana" w:hAnsi="Verdana"/>
      <w:sz w:val="30"/>
    </w:rPr>
  </w:style>
  <w:style w:type="character" w:customStyle="1" w:styleId="Verdana13">
    <w:name w:val="Verdana 13"/>
    <w:basedOn w:val="Tipodeletrapredefinidodopargrafo"/>
    <w:uiPriority w:val="1"/>
    <w:rsid w:val="005E27F4"/>
    <w:rPr>
      <w:rFonts w:ascii="Verdana" w:hAnsi="Verdana"/>
      <w:sz w:val="26"/>
    </w:rPr>
  </w:style>
  <w:style w:type="paragraph" w:styleId="PargrafodaLista">
    <w:name w:val="List Paragraph"/>
    <w:basedOn w:val="Normal"/>
    <w:uiPriority w:val="34"/>
    <w:qFormat/>
    <w:rsid w:val="003164E8"/>
    <w:pPr>
      <w:ind w:left="720"/>
      <w:contextualSpacing/>
    </w:p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304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fagora.pt" TargetMode="External"/><Relationship Id="rId1" Type="http://schemas.openxmlformats.org/officeDocument/2006/relationships/hyperlink" Target="mailto:nova-agora@cfagora.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B46837-9834-4C12-A407-5A8679005109}"/>
      </w:docPartPr>
      <w:docPartBody>
        <w:p w:rsidR="004C124E" w:rsidRDefault="004C124E">
          <w:r w:rsidRPr="00DC36B3">
            <w:rPr>
              <w:rStyle w:val="TextodoMarcadordePosio"/>
            </w:rPr>
            <w:t>Escolha um item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B4A849-096C-44F2-AEF5-BDE014CF1ACF}"/>
      </w:docPartPr>
      <w:docPartBody>
        <w:p w:rsidR="004C124E" w:rsidRDefault="004C124E"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ED47BC-A2A8-49D4-9B94-A018B2F41AF4}"/>
      </w:docPartPr>
      <w:docPartBody>
        <w:p w:rsidR="005F49E1" w:rsidRDefault="004B0069">
          <w:r w:rsidRPr="000D0AA7">
            <w:rPr>
              <w:rStyle w:val="TextodoMarcadordePosio"/>
            </w:rPr>
            <w:t>Clique ou toque para introduzir uma data.</w:t>
          </w:r>
        </w:p>
      </w:docPartBody>
    </w:docPart>
    <w:docPart>
      <w:docPartPr>
        <w:name w:val="353A928410A3408AB9883C15B79E5A1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6F63A0-C50A-4AE6-97E3-8C5AA2AC560F}"/>
      </w:docPartPr>
      <w:docPartBody>
        <w:p w:rsidR="00F02242" w:rsidRDefault="00E52071" w:rsidP="00E52071">
          <w:pPr>
            <w:pStyle w:val="353A928410A3408AB9883C15B79E5A19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778EDDC34615491487CF7610B546E3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7CE1C85-7059-4B1D-A581-532F04E8CFC7}"/>
      </w:docPartPr>
      <w:docPartBody>
        <w:p w:rsidR="00F02242" w:rsidRDefault="00E52071" w:rsidP="00E52071">
          <w:pPr>
            <w:pStyle w:val="778EDDC34615491487CF7610B546E3E7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9451B9DAD5E94C6C9ED2F5FA0105B9D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8B64DB-9C0F-442E-981F-DE4BA9370396}"/>
      </w:docPartPr>
      <w:docPartBody>
        <w:p w:rsidR="00F02242" w:rsidRDefault="00E52071" w:rsidP="00E52071">
          <w:pPr>
            <w:pStyle w:val="9451B9DAD5E94C6C9ED2F5FA0105B9D5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9A222E6200E4AAAAB71A5601257DD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565A25-EAE1-4BD8-8D43-1C44571963BC}"/>
      </w:docPartPr>
      <w:docPartBody>
        <w:p w:rsidR="00F02242" w:rsidRDefault="00E52071" w:rsidP="00E52071">
          <w:pPr>
            <w:pStyle w:val="C9A222E6200E4AAAAB71A5601257DDE8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D95C29AE2CF4FE5928C060895C4A0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75DF488-ED74-4891-A4B5-E31EA88DE7F2}"/>
      </w:docPartPr>
      <w:docPartBody>
        <w:p w:rsidR="00F02242" w:rsidRDefault="00E52071" w:rsidP="00E52071">
          <w:pPr>
            <w:pStyle w:val="ED95C29AE2CF4FE5928C060895C4A0AB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9E9EC2225C34EE9A0A49EB9E3D027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8C9864-7F64-4138-AF11-941C7A5850E4}"/>
      </w:docPartPr>
      <w:docPartBody>
        <w:p w:rsidR="002B570F" w:rsidRDefault="00F02242" w:rsidP="00F02242">
          <w:pPr>
            <w:pStyle w:val="89E9EC2225C34EE9A0A49EB9E3D0278C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7B0198628E44D33A419D6381EC943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9AB114-F84E-46FD-B80A-6B8607549909}"/>
      </w:docPartPr>
      <w:docPartBody>
        <w:p w:rsidR="002B570F" w:rsidRDefault="00F02242" w:rsidP="00F02242">
          <w:pPr>
            <w:pStyle w:val="C7B0198628E44D33A419D6381EC94380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39D58F7158C4FE4AB0D459311ADC36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C52D754-9C22-4589-9466-AA61C55D050C}"/>
      </w:docPartPr>
      <w:docPartBody>
        <w:p w:rsidR="002B570F" w:rsidRDefault="00F02242" w:rsidP="00F02242">
          <w:pPr>
            <w:pStyle w:val="039D58F7158C4FE4AB0D459311ADC360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7168670852814AD7B41745A726E498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23B461-FEBB-4242-BE41-64A75527864A}"/>
      </w:docPartPr>
      <w:docPartBody>
        <w:p w:rsidR="00EF1384" w:rsidRDefault="003D6305" w:rsidP="003D6305">
          <w:pPr>
            <w:pStyle w:val="7168670852814AD7B41745A726E4986B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210AE7C0BC043ECAC706FF388AE2B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AFD474-FC3B-4367-90EC-670B3772E986}"/>
      </w:docPartPr>
      <w:docPartBody>
        <w:p w:rsidR="006D14AD" w:rsidRDefault="00EF1384" w:rsidP="00EF1384">
          <w:pPr>
            <w:pStyle w:val="B210AE7C0BC043ECAC706FF388AE2B64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917C858149C048F0897FD19CE1F81C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2629B4B-285A-4181-872E-D34E6233F69F}"/>
      </w:docPartPr>
      <w:docPartBody>
        <w:p w:rsidR="00E62C84" w:rsidRDefault="00F05B13" w:rsidP="00F05B13">
          <w:pPr>
            <w:pStyle w:val="917C858149C048F0897FD19CE1F81C2E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458D01F77584E23AB2CF10A9DAFBA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B45974-CF23-4418-B4DB-28AD92488D34}"/>
      </w:docPartPr>
      <w:docPartBody>
        <w:p w:rsidR="00E62C84" w:rsidRDefault="00F05B13" w:rsidP="00F05B13">
          <w:pPr>
            <w:pStyle w:val="E458D01F77584E23AB2CF10A9DAFBAA1"/>
          </w:pPr>
          <w:r w:rsidRPr="00DC36B3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neva">
    <w:panose1 w:val="00000000000000000000"/>
    <w:charset w:val="00"/>
    <w:family w:val="roman"/>
    <w:notTrueType/>
    <w:pitch w:val="default"/>
  </w:font>
  <w:font w:name="Gill San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124E"/>
    <w:rsid w:val="002B570F"/>
    <w:rsid w:val="003D6305"/>
    <w:rsid w:val="004B0069"/>
    <w:rsid w:val="004C124E"/>
    <w:rsid w:val="005F49E1"/>
    <w:rsid w:val="006D14AD"/>
    <w:rsid w:val="007D49DA"/>
    <w:rsid w:val="008173B4"/>
    <w:rsid w:val="00915E8D"/>
    <w:rsid w:val="009E6858"/>
    <w:rsid w:val="00DD520A"/>
    <w:rsid w:val="00E52071"/>
    <w:rsid w:val="00E62C84"/>
    <w:rsid w:val="00EF1384"/>
    <w:rsid w:val="00F02242"/>
    <w:rsid w:val="00F05B13"/>
    <w:rsid w:val="00F50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F05B13"/>
    <w:rPr>
      <w:color w:val="808080"/>
    </w:rPr>
  </w:style>
  <w:style w:type="paragraph" w:customStyle="1" w:styleId="353A928410A3408AB9883C15B79E5A19">
    <w:name w:val="353A928410A3408AB9883C15B79E5A19"/>
    <w:rsid w:val="00E52071"/>
  </w:style>
  <w:style w:type="paragraph" w:customStyle="1" w:styleId="778EDDC34615491487CF7610B546E3E7">
    <w:name w:val="778EDDC34615491487CF7610B546E3E7"/>
    <w:rsid w:val="00E52071"/>
  </w:style>
  <w:style w:type="paragraph" w:customStyle="1" w:styleId="9451B9DAD5E94C6C9ED2F5FA0105B9D5">
    <w:name w:val="9451B9DAD5E94C6C9ED2F5FA0105B9D5"/>
    <w:rsid w:val="00E52071"/>
  </w:style>
  <w:style w:type="paragraph" w:customStyle="1" w:styleId="C9A222E6200E4AAAAB71A5601257DDE8">
    <w:name w:val="C9A222E6200E4AAAAB71A5601257DDE8"/>
    <w:rsid w:val="00E52071"/>
  </w:style>
  <w:style w:type="paragraph" w:customStyle="1" w:styleId="ED95C29AE2CF4FE5928C060895C4A0AB">
    <w:name w:val="ED95C29AE2CF4FE5928C060895C4A0AB"/>
    <w:rsid w:val="00E52071"/>
  </w:style>
  <w:style w:type="paragraph" w:customStyle="1" w:styleId="89E9EC2225C34EE9A0A49EB9E3D0278C">
    <w:name w:val="89E9EC2225C34EE9A0A49EB9E3D0278C"/>
    <w:rsid w:val="00F02242"/>
  </w:style>
  <w:style w:type="paragraph" w:customStyle="1" w:styleId="C7B0198628E44D33A419D6381EC94380">
    <w:name w:val="C7B0198628E44D33A419D6381EC94380"/>
    <w:rsid w:val="00F02242"/>
  </w:style>
  <w:style w:type="paragraph" w:customStyle="1" w:styleId="039D58F7158C4FE4AB0D459311ADC360">
    <w:name w:val="039D58F7158C4FE4AB0D459311ADC360"/>
    <w:rsid w:val="00F02242"/>
  </w:style>
  <w:style w:type="paragraph" w:customStyle="1" w:styleId="7168670852814AD7B41745A726E4986B">
    <w:name w:val="7168670852814AD7B41745A726E4986B"/>
    <w:rsid w:val="003D6305"/>
  </w:style>
  <w:style w:type="paragraph" w:customStyle="1" w:styleId="B210AE7C0BC043ECAC706FF388AE2B64">
    <w:name w:val="B210AE7C0BC043ECAC706FF388AE2B64"/>
    <w:rsid w:val="00EF1384"/>
  </w:style>
  <w:style w:type="paragraph" w:customStyle="1" w:styleId="917C858149C048F0897FD19CE1F81C2E">
    <w:name w:val="917C858149C048F0897FD19CE1F81C2E"/>
    <w:rsid w:val="00F05B13"/>
    <w:rPr>
      <w:kern w:val="2"/>
      <w14:ligatures w14:val="standardContextual"/>
    </w:rPr>
  </w:style>
  <w:style w:type="paragraph" w:customStyle="1" w:styleId="E458D01F77584E23AB2CF10A9DAFBAA1">
    <w:name w:val="E458D01F77584E23AB2CF10A9DAFBAA1"/>
    <w:rsid w:val="00F05B13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7B9A9C0-C931-4FE3-AEBE-C7B2CF722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9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. F.  Ágora</dc:creator>
  <cp:lastModifiedBy>Graça Trindade</cp:lastModifiedBy>
  <cp:revision>2</cp:revision>
  <cp:lastPrinted>2023-06-12T11:14:00Z</cp:lastPrinted>
  <dcterms:created xsi:type="dcterms:W3CDTF">2024-08-20T21:22:00Z</dcterms:created>
  <dcterms:modified xsi:type="dcterms:W3CDTF">2024-08-20T21:22:00Z</dcterms:modified>
</cp:coreProperties>
</file>